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428761D9" w14:textId="77777777" w:rsidR="008C0807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5361833" w:history="1">
            <w:r w:rsidR="008C0807" w:rsidRPr="00087A4E">
              <w:rPr>
                <w:rStyle w:val="ad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5EC1ACC1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4" w:history="1">
            <w:r w:rsidR="008C0807" w:rsidRPr="00087A4E">
              <w:rPr>
                <w:rStyle w:val="ad"/>
                <w:rFonts w:eastAsia="SimSun"/>
                <w:noProof/>
              </w:rPr>
              <w:t>2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ВВЕДЕ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4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70D49AB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5" w:history="1">
            <w:r w:rsidR="008C0807" w:rsidRPr="00087A4E">
              <w:rPr>
                <w:rStyle w:val="ad"/>
                <w:rFonts w:eastAsia="SimSun"/>
                <w:noProof/>
              </w:rPr>
              <w:t>3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ОБЗОР ЛИТЕРАТУР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5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63D011FD" w14:textId="77777777" w:rsidR="008C0807" w:rsidRDefault="00D22FF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6" w:history="1">
            <w:r w:rsidR="008C0807" w:rsidRPr="00087A4E">
              <w:rPr>
                <w:rStyle w:val="ad"/>
                <w:rFonts w:eastAsia="SimSun"/>
                <w:noProof/>
              </w:rPr>
              <w:t>3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6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04F1431" w14:textId="77777777" w:rsidR="008C0807" w:rsidRDefault="00D22FF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8" w:history="1">
            <w:r w:rsidR="008C0807" w:rsidRPr="00087A4E">
              <w:rPr>
                <w:rStyle w:val="ad"/>
                <w:rFonts w:eastAsia="SimSun"/>
                <w:noProof/>
              </w:rPr>
              <w:t>3.2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Технологии обработки данных Интернета веще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8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1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34C66A40" w14:textId="77777777" w:rsidR="008C0807" w:rsidRDefault="00D22FF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39" w:history="1">
            <w:r w:rsidR="008C0807" w:rsidRPr="00087A4E">
              <w:rPr>
                <w:rStyle w:val="ad"/>
                <w:rFonts w:eastAsia="SimSun"/>
                <w:noProof/>
              </w:rPr>
              <w:t>3.2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Microsoft Azure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9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2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3AE6F9E8" w14:textId="77777777" w:rsidR="008C0807" w:rsidRDefault="00D22FFD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0" w:history="1">
            <w:r w:rsidR="008C0807" w:rsidRPr="00087A4E">
              <w:rPr>
                <w:rStyle w:val="ad"/>
                <w:rFonts w:eastAsia="SimSun"/>
                <w:noProof/>
              </w:rPr>
              <w:t>3.2.2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Amazon Web Services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0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3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A0E1F42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1" w:history="1">
            <w:r w:rsidR="008C0807" w:rsidRPr="00087A4E">
              <w:rPr>
                <w:rStyle w:val="ad"/>
                <w:rFonts w:eastAsia="SimSun"/>
                <w:noProof/>
              </w:rPr>
              <w:t>4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МОДЕЛЬ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1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AD208FC" w14:textId="77777777" w:rsidR="008C0807" w:rsidRDefault="00D22FFD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2" w:history="1">
            <w:r w:rsidR="008C0807" w:rsidRPr="00087A4E">
              <w:rPr>
                <w:rStyle w:val="ad"/>
                <w:rFonts w:eastAsia="SimSun"/>
                <w:noProof/>
                <w:lang w:val="en-US"/>
              </w:rPr>
              <w:t>4.1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 xml:space="preserve">Данные устройств </w:t>
            </w:r>
            <w:r w:rsidR="008C0807" w:rsidRPr="00087A4E">
              <w:rPr>
                <w:rStyle w:val="ad"/>
                <w:rFonts w:eastAsia="SimSun"/>
                <w:noProof/>
                <w:lang w:val="en-US"/>
              </w:rPr>
              <w:t>IoT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2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5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06AF7581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3" w:history="1">
            <w:r w:rsidR="008C0807" w:rsidRPr="00087A4E">
              <w:rPr>
                <w:rStyle w:val="ad"/>
                <w:rFonts w:eastAsia="SimSun"/>
                <w:noProof/>
              </w:rPr>
              <w:t>5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АРХИТЕКТУРА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3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43B940F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4" w:history="1">
            <w:r w:rsidR="008C0807" w:rsidRPr="00087A4E">
              <w:rPr>
                <w:rStyle w:val="ad"/>
                <w:rFonts w:eastAsia="SimSun"/>
                <w:noProof/>
              </w:rPr>
              <w:t>6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РЕАЛИЗАЦИЯ СИСТЕМЫ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4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CABADC9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5" w:history="1">
            <w:r w:rsidR="008C0807" w:rsidRPr="00087A4E">
              <w:rPr>
                <w:rStyle w:val="ad"/>
                <w:rFonts w:eastAsia="SimSun"/>
                <w:noProof/>
              </w:rPr>
              <w:t>7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ТЕСТИРОВА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5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7136C38B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6" w:history="1">
            <w:r w:rsidR="008C0807" w:rsidRPr="00087A4E">
              <w:rPr>
                <w:rStyle w:val="ad"/>
                <w:rFonts w:eastAsia="SimSun"/>
                <w:noProof/>
              </w:rPr>
              <w:t>8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ЗАКЛЮЧЕНИЕ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6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5CF8AF4B" w14:textId="77777777" w:rsidR="008C0807" w:rsidRDefault="00D22FFD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7" w:history="1">
            <w:r w:rsidR="008C0807" w:rsidRPr="00087A4E">
              <w:rPr>
                <w:rStyle w:val="ad"/>
                <w:rFonts w:eastAsia="SimSun"/>
                <w:noProof/>
              </w:rPr>
              <w:t>9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ЛИТЕРАТУРА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7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6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4B69BD91" w14:textId="77777777" w:rsidR="008C0807" w:rsidRDefault="00D22FFD">
          <w:pPr>
            <w:pStyle w:val="11"/>
            <w:tabs>
              <w:tab w:val="left" w:pos="66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61848" w:history="1">
            <w:r w:rsidR="008C0807" w:rsidRPr="00087A4E">
              <w:rPr>
                <w:rStyle w:val="ad"/>
                <w:rFonts w:eastAsia="SimSun"/>
                <w:noProof/>
              </w:rPr>
              <w:t>10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d"/>
                <w:rFonts w:eastAsia="SimSun"/>
                <w:noProof/>
              </w:rPr>
              <w:t>ПРИЛОЖЕНИЯ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48 \h </w:instrText>
            </w:r>
            <w:r w:rsidR="008C0807">
              <w:rPr>
                <w:noProof/>
                <w:webHidden/>
              </w:rPr>
            </w:r>
            <w:r w:rsidR="008C0807">
              <w:rPr>
                <w:noProof/>
                <w:webHidden/>
              </w:rPr>
              <w:fldChar w:fldCharType="separate"/>
            </w:r>
            <w:r w:rsidR="008C0807">
              <w:rPr>
                <w:noProof/>
                <w:webHidden/>
              </w:rPr>
              <w:t>19</w:t>
            </w:r>
            <w:r w:rsidR="008C0807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 w:rsidP="00ED320C">
      <w:pPr>
        <w:pStyle w:val="1"/>
        <w:widowControl w:val="0"/>
        <w:numPr>
          <w:ilvl w:val="0"/>
          <w:numId w:val="0"/>
        </w:numPr>
        <w:ind w:left="360"/>
      </w:pPr>
      <w:bookmarkStart w:id="0" w:name="_Toc5361833"/>
      <w:r>
        <w:lastRenderedPageBreak/>
        <w:t>ГЛОССАРИЙ</w:t>
      </w:r>
      <w:bookmarkEnd w:id="0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1" w:name="_Toc5361834"/>
      <w:r>
        <w:lastRenderedPageBreak/>
        <w:t>ВВЕДЕНИЕ</w:t>
      </w:r>
      <w:bookmarkEnd w:id="1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 w:rsidP="006D0FFB">
      <w:pPr>
        <w:pStyle w:val="1"/>
      </w:pPr>
      <w:bookmarkStart w:id="2" w:name="_Toc5361835"/>
      <w:r>
        <w:lastRenderedPageBreak/>
        <w:t>ОБЗОР ЛИТЕРАТУРЫ</w:t>
      </w:r>
      <w:bookmarkEnd w:id="2"/>
    </w:p>
    <w:p w14:paraId="06D4B210" w14:textId="2A8DFC7D" w:rsidR="00785A9B" w:rsidRDefault="00125A2C" w:rsidP="00ED320C">
      <w:pPr>
        <w:pStyle w:val="2"/>
      </w:pPr>
      <w:bookmarkStart w:id="3" w:name="_Toc5361836"/>
      <w:r>
        <w:t>Концепция интернета вещей, облачных вычислений и цифровых двойников</w:t>
      </w:r>
      <w:bookmarkEnd w:id="3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B08C52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>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ins w:id="4" w:author="Rostislav Bobin" w:date="2019-04-05T14:25:00Z">
        <w:r w:rsidR="00F97084">
          <w:t> </w:t>
        </w:r>
        <w:r w:rsidR="00F97084" w:rsidRPr="007D3F1E">
          <w:t>[</w:t>
        </w:r>
        <w:r w:rsidR="00F97084">
          <w:fldChar w:fldCharType="begin"/>
        </w:r>
        <w:r w:rsidR="00F97084">
          <w:instrText xml:space="preserve"> REF _Ref3555243 \r \h </w:instrText>
        </w:r>
      </w:ins>
      <w:ins w:id="5" w:author="Rostislav Bobin" w:date="2019-04-05T14:25:00Z">
        <w:r w:rsidR="00F97084">
          <w:fldChar w:fldCharType="separate"/>
        </w:r>
        <w:r w:rsidR="00F97084">
          <w:t>10</w:t>
        </w:r>
        <w:r w:rsidR="00F97084">
          <w:fldChar w:fldCharType="end"/>
        </w:r>
        <w:r w:rsidR="00F97084" w:rsidRPr="007D3F1E">
          <w:t>]</w:t>
        </w:r>
      </w:ins>
      <w:r>
        <w:t>.</w:t>
      </w:r>
    </w:p>
    <w:p w14:paraId="033315F2" w14:textId="4AC180FF" w:rsidR="00785A9B" w:rsidRDefault="00BF3B59">
      <w:pPr>
        <w:widowControl w:val="0"/>
      </w:pPr>
      <w:commentRangeStart w:id="6"/>
      <w:r>
        <w:t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</w:t>
      </w:r>
      <w:bookmarkStart w:id="7" w:name="_GoBack"/>
      <w:bookmarkEnd w:id="7"/>
      <w:r>
        <w:t xml:space="preserve"> крупном </w:t>
      </w:r>
      <w:proofErr w:type="spellStart"/>
      <w:r>
        <w:t>ЦОДе</w:t>
      </w:r>
      <w:proofErr w:type="spellEnd"/>
      <w:r>
        <w:t>, для многих задач является нежелательной</w:t>
      </w:r>
      <w:ins w:id="8" w:author="Rostislav Bobin" w:date="2019-04-19T01:46:00Z">
        <w:r w:rsidR="006D0FFB">
          <w:rPr>
            <w:lang w:val="en-US"/>
          </w:rPr>
          <w:t> </w:t>
        </w:r>
        <w:r w:rsidR="006D0FFB" w:rsidRPr="006D0FFB">
          <w:rPr>
            <w:rPrChange w:id="9" w:author="Rostislav Bobin" w:date="2019-04-19T01:46:00Z">
              <w:rPr>
                <w:lang w:val="en-US"/>
              </w:rPr>
            </w:rPrChange>
          </w:rPr>
          <w:t>[</w:t>
        </w:r>
        <w:r w:rsidR="006D0FFB">
          <w:rPr>
            <w:lang w:val="en-US"/>
          </w:rPr>
          <w:fldChar w:fldCharType="begin"/>
        </w:r>
        <w:r w:rsidR="006D0FFB" w:rsidRPr="006D0FFB">
          <w:rPr>
            <w:rPrChange w:id="10" w:author="Rostislav Bobin" w:date="2019-04-19T01:46:00Z">
              <w:rPr>
                <w:lang w:val="en-US"/>
              </w:rPr>
            </w:rPrChange>
          </w:rPr>
          <w:instrText xml:space="preserve"> </w:instrText>
        </w:r>
        <w:r w:rsidR="006D0FFB">
          <w:rPr>
            <w:lang w:val="en-US"/>
          </w:rPr>
          <w:instrText>REF</w:instrText>
        </w:r>
        <w:r w:rsidR="006D0FFB" w:rsidRPr="006D0FFB">
          <w:rPr>
            <w:rPrChange w:id="11" w:author="Rostislav Bobin" w:date="2019-04-19T01:46:00Z">
              <w:rPr>
                <w:lang w:val="en-US"/>
              </w:rPr>
            </w:rPrChange>
          </w:rPr>
          <w:instrText xml:space="preserve"> _</w:instrText>
        </w:r>
        <w:r w:rsidR="006D0FFB">
          <w:rPr>
            <w:lang w:val="en-US"/>
          </w:rPr>
          <w:instrText>Ref</w:instrText>
        </w:r>
        <w:r w:rsidR="006D0FFB" w:rsidRPr="006D0FFB">
          <w:rPr>
            <w:rPrChange w:id="12" w:author="Rostislav Bobin" w:date="2019-04-19T01:46:00Z">
              <w:rPr>
                <w:lang w:val="en-US"/>
              </w:rPr>
            </w:rPrChange>
          </w:rPr>
          <w:instrText>6488017 \</w:instrText>
        </w:r>
        <w:r w:rsidR="006D0FFB">
          <w:rPr>
            <w:lang w:val="en-US"/>
          </w:rPr>
          <w:instrText>r</w:instrText>
        </w:r>
        <w:r w:rsidR="006D0FFB" w:rsidRPr="006D0FFB">
          <w:rPr>
            <w:rPrChange w:id="13" w:author="Rostislav Bobin" w:date="2019-04-19T01:46:00Z">
              <w:rPr>
                <w:lang w:val="en-US"/>
              </w:rPr>
            </w:rPrChange>
          </w:rPr>
          <w:instrText xml:space="preserve"> \</w:instrText>
        </w:r>
        <w:r w:rsidR="006D0FFB">
          <w:rPr>
            <w:lang w:val="en-US"/>
          </w:rPr>
          <w:instrText>h</w:instrText>
        </w:r>
        <w:r w:rsidR="006D0FFB" w:rsidRPr="006D0FFB">
          <w:rPr>
            <w:rPrChange w:id="14" w:author="Rostislav Bobin" w:date="2019-04-19T01:46:00Z">
              <w:rPr>
                <w:lang w:val="en-US"/>
              </w:rPr>
            </w:rPrChange>
          </w:rPr>
          <w:instrText xml:space="preserve"> </w:instrText>
        </w:r>
        <w:r w:rsidR="006D0FFB">
          <w:rPr>
            <w:lang w:val="en-US"/>
          </w:rPr>
        </w:r>
      </w:ins>
      <w:r w:rsidR="006D0FFB">
        <w:rPr>
          <w:lang w:val="en-US"/>
        </w:rPr>
        <w:fldChar w:fldCharType="separate"/>
      </w:r>
      <w:ins w:id="15" w:author="Rostislav Bobin" w:date="2019-04-19T01:46:00Z">
        <w:r w:rsidR="006D0FFB" w:rsidRPr="006D0FFB">
          <w:rPr>
            <w:rPrChange w:id="16" w:author="Rostislav Bobin" w:date="2019-04-19T01:46:00Z">
              <w:rPr>
                <w:lang w:val="en-US"/>
              </w:rPr>
            </w:rPrChange>
          </w:rPr>
          <w:t>24</w:t>
        </w:r>
        <w:r w:rsidR="006D0FFB">
          <w:rPr>
            <w:lang w:val="en-US"/>
          </w:rPr>
          <w:fldChar w:fldCharType="end"/>
        </w:r>
        <w:r w:rsidR="006D0FFB" w:rsidRPr="006D0FFB">
          <w:rPr>
            <w:rPrChange w:id="17" w:author="Rostislav Bobin" w:date="2019-04-19T01:46:00Z">
              <w:rPr>
                <w:lang w:val="en-US"/>
              </w:rPr>
            </w:rPrChange>
          </w:rPr>
          <w:t>]</w:t>
        </w:r>
      </w:ins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6"/>
      <w:r w:rsidR="00354673">
        <w:rPr>
          <w:rStyle w:val="afc"/>
        </w:rPr>
        <w:commentReference w:id="6"/>
      </w:r>
    </w:p>
    <w:p w14:paraId="222F6868" w14:textId="59FFEA95" w:rsidR="00785A9B" w:rsidDel="00794F46" w:rsidRDefault="00BF3B59">
      <w:pPr>
        <w:widowControl w:val="0"/>
        <w:rPr>
          <w:del w:id="18" w:author="Rostislav Bobin" w:date="2019-04-18T13:53:00Z"/>
        </w:rPr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4A905603" w14:textId="77777777" w:rsidR="00125A2C" w:rsidRDefault="00125A2C">
      <w:pPr>
        <w:widowControl w:val="0"/>
        <w:pPrChange w:id="19" w:author="Rostislav Bobin" w:date="2019-04-18T13:53:00Z">
          <w:pPr>
            <w:widowControl w:val="0"/>
            <w:ind w:firstLine="0"/>
          </w:pPr>
        </w:pPrChange>
      </w:pPr>
    </w:p>
    <w:p w14:paraId="172277EB" w14:textId="0F32967B" w:rsidR="00785A9B" w:rsidRPr="00125A2C" w:rsidRDefault="00125A2C">
      <w:pPr>
        <w:pStyle w:val="2"/>
      </w:pPr>
      <w:bookmarkStart w:id="20" w:name="_Toc5361837"/>
      <w:bookmarkStart w:id="21" w:name="_Toc5361838"/>
      <w:bookmarkEnd w:id="20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21"/>
    </w:p>
    <w:p w14:paraId="77D90EEF" w14:textId="0A31E048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 xml:space="preserve">В этом разделе мы рассмотрим концепцию пространственного интеллектуального графа, как один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195187">
        <w:rPr>
          <w:szCs w:val="28"/>
        </w:rPr>
        <w:t>р</w:t>
      </w:r>
      <w:r w:rsidR="00125A2C">
        <w:rPr>
          <w:szCs w:val="28"/>
        </w:rPr>
        <w:t xml:space="preserve">ассмотрим 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</w:t>
      </w:r>
      <w:r w:rsidR="00125A2C">
        <w:rPr>
          <w:szCs w:val="28"/>
        </w:rPr>
        <w:lastRenderedPageBreak/>
        <w:t xml:space="preserve">наиболее применяемых на сегодняшний день публичных облачных платформ: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r>
        <w:t>Концепция пространственного интеллектуального графа</w:t>
      </w:r>
    </w:p>
    <w:p w14:paraId="008F7804" w14:textId="7A018AB5" w:rsidR="00591EAB" w:rsidRPr="00591EAB" w:rsidRDefault="00ED59E6" w:rsidP="00273449">
      <w:pPr>
        <w:rPr>
          <w:ins w:id="22" w:author="Rostislav Bobin" w:date="2019-04-19T09:33:00Z"/>
          <w:rPrChange w:id="23" w:author="Rostislav Bobin" w:date="2019-04-19T09:33:00Z">
            <w:rPr>
              <w:ins w:id="24" w:author="Rostislav Bobin" w:date="2019-04-19T09:33:00Z"/>
              <w:lang w:val="en-US"/>
            </w:rPr>
          </w:rPrChange>
        </w:rPr>
        <w:pPrChange w:id="25" w:author="Rostislav Bobin" w:date="2019-04-19T10:05:00Z">
          <w:pPr/>
        </w:pPrChange>
      </w:pPr>
      <w:r>
        <w:t>Данная концепция представляет физические среды и связанные устройства, датчики и пользователей в виде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решение к своим конкретным потребностям. Вместе эти предварительно определенные объектные модел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составляют онтологию. 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разные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ins w:id="26" w:author="Rostislav Bobin" w:date="2019-04-19T09:33:00Z">
        <w:r w:rsidR="00273449">
          <w:rPr>
            <w:rPrChange w:id="27" w:author="Rostislav Bobin" w:date="2019-04-19T09:33:00Z">
              <w:rPr/>
            </w:rPrChange>
          </w:rPr>
          <w:t xml:space="preserve">. </w:t>
        </w:r>
      </w:ins>
      <w:ins w:id="28" w:author="Rostislav Bobin" w:date="2019-04-19T10:03:00Z">
        <w:r w:rsidR="00273449">
          <w:t xml:space="preserve">Можно выделить следующие </w:t>
        </w:r>
      </w:ins>
      <w:ins w:id="29" w:author="Rostislav Bobin" w:date="2019-04-19T10:04:00Z">
        <w:r w:rsidR="00273449">
          <w:t xml:space="preserve">основные категории объектов </w:t>
        </w:r>
        <w:r w:rsidR="00273449">
          <w:rPr>
            <w:lang w:val="en-US"/>
          </w:rPr>
          <w:t>Digital Twins:</w:t>
        </w:r>
      </w:ins>
      <w:ins w:id="30" w:author="Rostislav Bobin" w:date="2019-04-19T10:03:00Z">
        <w:r w:rsidR="00273449">
          <w:t xml:space="preserve"> </w:t>
        </w:r>
      </w:ins>
    </w:p>
    <w:p w14:paraId="12C6F503" w14:textId="75D2CA5A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31" w:author="Rostislav Bobin" w:date="2019-04-19T09:33:00Z"/>
          <w:rPrChange w:id="32" w:author="Rostislav Bobin" w:date="2019-04-19T09:34:00Z">
            <w:rPr>
              <w:ins w:id="33" w:author="Rostislav Bobin" w:date="2019-04-19T09:33:00Z"/>
            </w:rPr>
          </w:rPrChange>
        </w:rPr>
        <w:pPrChange w:id="34" w:author="Rostislav Bobin" w:date="2019-04-19T10:05:00Z">
          <w:pPr/>
        </w:pPrChange>
      </w:pPr>
      <w:ins w:id="35" w:author="Rostislav Bobin" w:date="2019-04-19T09:33:00Z">
        <w:r w:rsidRPr="005A316B">
          <w:rPr>
            <w:i/>
            <w:rPrChange w:id="36" w:author="Rostislav Bobin" w:date="2019-04-19T09:46:00Z">
              <w:rPr/>
            </w:rPrChange>
          </w:rPr>
          <w:t>Пространства</w:t>
        </w:r>
      </w:ins>
      <w:ins w:id="37" w:author="Rostislav Bobin" w:date="2019-04-19T09:41:00Z">
        <w:r>
          <w:t xml:space="preserve"> </w:t>
        </w:r>
        <w:r w:rsidRPr="00591EAB">
          <w:t>являются виртуальными или физическими расположениями</w:t>
        </w:r>
        <w:r>
          <w:t>;</w:t>
        </w:r>
      </w:ins>
    </w:p>
    <w:p w14:paraId="56858B50" w14:textId="6FA7689B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38" w:author="Rostislav Bobin" w:date="2019-04-19T09:33:00Z"/>
          <w:rPrChange w:id="39" w:author="Rostislav Bobin" w:date="2019-04-19T09:34:00Z">
            <w:rPr>
              <w:ins w:id="40" w:author="Rostislav Bobin" w:date="2019-04-19T09:33:00Z"/>
            </w:rPr>
          </w:rPrChange>
        </w:rPr>
        <w:pPrChange w:id="41" w:author="Rostislav Bobin" w:date="2019-04-19T10:05:00Z">
          <w:pPr/>
        </w:pPrChange>
      </w:pPr>
      <w:ins w:id="42" w:author="Rostislav Bobin" w:date="2019-04-19T09:33:00Z">
        <w:r w:rsidRPr="005A316B">
          <w:rPr>
            <w:i/>
            <w:rPrChange w:id="43" w:author="Rostislav Bobin" w:date="2019-04-19T09:46:00Z">
              <w:rPr/>
            </w:rPrChange>
          </w:rPr>
          <w:t>Устройства</w:t>
        </w:r>
      </w:ins>
      <w:ins w:id="44" w:author="Rostislav Bobin" w:date="2019-04-19T09:41:00Z">
        <w:r>
          <w:t xml:space="preserve"> </w:t>
        </w:r>
        <w:r w:rsidRPr="00591EAB">
          <w:t xml:space="preserve">являются виртуальными или физическими единицами оборудования, </w:t>
        </w:r>
      </w:ins>
      <w:ins w:id="45" w:author="Rostislav Bobin" w:date="2019-04-19T09:43:00Z">
        <w:r w:rsidR="005A316B" w:rsidRPr="00591EAB">
          <w:t>например,</w:t>
        </w:r>
      </w:ins>
      <w:ins w:id="46" w:author="Rostislav Bobin" w:date="2019-04-19T09:41:00Z">
        <w:r w:rsidRPr="00591EAB">
          <w:t xml:space="preserve"> </w:t>
        </w:r>
        <w:proofErr w:type="spellStart"/>
        <w:r w:rsidRPr="00591EAB">
          <w:t>Raspberry</w:t>
        </w:r>
        <w:proofErr w:type="spellEnd"/>
        <w:r w:rsidRPr="00591EAB">
          <w:t xml:space="preserve"> </w:t>
        </w:r>
        <w:proofErr w:type="spellStart"/>
        <w:r w:rsidRPr="00591EAB">
          <w:t>Pi</w:t>
        </w:r>
        <w:proofErr w:type="spellEnd"/>
        <w:r w:rsidRPr="00591EAB">
          <w:t xml:space="preserve"> 3</w:t>
        </w:r>
      </w:ins>
    </w:p>
    <w:p w14:paraId="5EBCC21E" w14:textId="0717416A" w:rsid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47" w:author="Rostislav Bobin" w:date="2019-04-19T09:42:00Z"/>
        </w:rPr>
        <w:pPrChange w:id="48" w:author="Rostislav Bobin" w:date="2019-04-19T10:05:00Z">
          <w:pPr/>
        </w:pPrChange>
      </w:pPr>
      <w:ins w:id="49" w:author="Rostislav Bobin" w:date="2019-04-19T09:33:00Z">
        <w:r w:rsidRPr="005A316B">
          <w:rPr>
            <w:i/>
            <w:rPrChange w:id="50" w:author="Rostislav Bobin" w:date="2019-04-19T09:46:00Z">
              <w:rPr/>
            </w:rPrChange>
          </w:rPr>
          <w:t>Датчики</w:t>
        </w:r>
      </w:ins>
      <w:ins w:id="51" w:author="Rostislav Bobin" w:date="2019-04-19T09:41:00Z">
        <w:r>
          <w:t xml:space="preserve"> </w:t>
        </w:r>
        <w:r w:rsidRPr="00591EAB">
          <w:t>являются объектами, которые позволяют обнаруживать события</w:t>
        </w:r>
      </w:ins>
      <w:ins w:id="52" w:author="Rostislav Bobin" w:date="2019-04-19T09:42:00Z">
        <w:r>
          <w:t>;</w:t>
        </w:r>
      </w:ins>
    </w:p>
    <w:p w14:paraId="6AFA8A13" w14:textId="2D99F9F7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53" w:author="Rostislav Bobin" w:date="2019-04-19T09:33:00Z"/>
          <w:rPrChange w:id="54" w:author="Rostislav Bobin" w:date="2019-04-19T09:34:00Z">
            <w:rPr>
              <w:ins w:id="55" w:author="Rostislav Bobin" w:date="2019-04-19T09:33:00Z"/>
            </w:rPr>
          </w:rPrChange>
        </w:rPr>
        <w:pPrChange w:id="56" w:author="Rostislav Bobin" w:date="2019-04-19T10:05:00Z">
          <w:pPr/>
        </w:pPrChange>
      </w:pPr>
      <w:ins w:id="57" w:author="Rostislav Bobin" w:date="2019-04-19T09:42:00Z">
        <w:r w:rsidRPr="005A316B">
          <w:rPr>
            <w:i/>
            <w:rPrChange w:id="58" w:author="Rostislav Bobin" w:date="2019-04-19T09:46:00Z">
              <w:rPr/>
            </w:rPrChange>
          </w:rPr>
          <w:t>Пользователи</w:t>
        </w:r>
        <w:r>
          <w:t xml:space="preserve"> </w:t>
        </w:r>
        <w:r w:rsidRPr="00591EAB">
          <w:t>представляют собой жильцов и их характеристики</w:t>
        </w:r>
        <w:r>
          <w:t>;</w:t>
        </w:r>
      </w:ins>
    </w:p>
    <w:p w14:paraId="6AE210D5" w14:textId="07FAA936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59" w:author="Rostislav Bobin" w:date="2019-04-19T09:33:00Z"/>
          <w:rPrChange w:id="60" w:author="Rostislav Bobin" w:date="2019-04-19T09:34:00Z">
            <w:rPr>
              <w:ins w:id="61" w:author="Rostislav Bobin" w:date="2019-04-19T09:33:00Z"/>
            </w:rPr>
          </w:rPrChange>
        </w:rPr>
        <w:pPrChange w:id="62" w:author="Rostislav Bobin" w:date="2019-04-19T10:05:00Z">
          <w:pPr/>
        </w:pPrChange>
      </w:pPr>
      <w:ins w:id="63" w:author="Rostislav Bobin" w:date="2019-04-19T09:41:00Z">
        <w:r w:rsidRPr="005A316B">
          <w:rPr>
            <w:i/>
            <w:rPrChange w:id="64" w:author="Rostislav Bobin" w:date="2019-04-19T09:46:00Z">
              <w:rPr/>
            </w:rPrChange>
          </w:rPr>
          <w:t>Ресурсы</w:t>
        </w:r>
      </w:ins>
      <w:ins w:id="65" w:author="Rostislav Bobin" w:date="2019-04-19T09:42:00Z">
        <w:r>
          <w:t xml:space="preserve"> </w:t>
        </w:r>
        <w:r w:rsidRPr="00591EAB">
          <w:t xml:space="preserve">присоединены к пространству и обычно представляют ресурсы </w:t>
        </w:r>
        <w:proofErr w:type="spellStart"/>
        <w:r w:rsidRPr="00591EAB">
          <w:t>Azure</w:t>
        </w:r>
        <w:proofErr w:type="spellEnd"/>
        <w:r w:rsidRPr="00591EAB">
          <w:t xml:space="preserve"> для использования объектами в пространственном графе, </w:t>
        </w:r>
      </w:ins>
      <w:ins w:id="66" w:author="Rostislav Bobin" w:date="2019-04-19T09:43:00Z">
        <w:r w:rsidR="005A316B" w:rsidRPr="00591EAB">
          <w:t>например,</w:t>
        </w:r>
      </w:ins>
      <w:ins w:id="67" w:author="Rostislav Bobin" w:date="2019-04-19T09:42:00Z">
        <w:r w:rsidRPr="00591EAB">
          <w:t xml:space="preserve"> </w:t>
        </w:r>
        <w:proofErr w:type="spellStart"/>
        <w:r w:rsidRPr="00591EAB">
          <w:t>IoTHub</w:t>
        </w:r>
      </w:ins>
      <w:proofErr w:type="spellEnd"/>
      <w:ins w:id="68" w:author="Rostislav Bobin" w:date="2019-04-19T09:51:00Z">
        <w:r w:rsidR="005A316B">
          <w:t> </w:t>
        </w:r>
      </w:ins>
      <w:ins w:id="69" w:author="Rostislav Bobin" w:date="2019-04-19T09:52:00Z">
        <w:r w:rsidR="005A316B" w:rsidRPr="005A316B">
          <w:rPr>
            <w:rPrChange w:id="70" w:author="Rostislav Bobin" w:date="2019-04-19T09:52:00Z">
              <w:rPr>
                <w:lang w:val="en-US"/>
              </w:rPr>
            </w:rPrChange>
          </w:rPr>
          <w:t>[</w:t>
        </w:r>
      </w:ins>
      <w:ins w:id="71" w:author="Rostislav Bobin" w:date="2019-04-19T09:51:00Z">
        <w:r w:rsidR="005A316B">
          <w:fldChar w:fldCharType="begin"/>
        </w:r>
        <w:r w:rsidR="005A316B">
          <w:instrText xml:space="preserve"> REF _Ref6559934 \r \h </w:instrText>
        </w:r>
      </w:ins>
      <w:r w:rsidR="00273449">
        <w:instrText xml:space="preserve"> \* MERGEFORMAT </w:instrText>
      </w:r>
      <w:r w:rsidR="005A316B">
        <w:fldChar w:fldCharType="separate"/>
      </w:r>
      <w:ins w:id="72" w:author="Rostislav Bobin" w:date="2019-04-19T09:51:00Z">
        <w:r w:rsidR="005A316B">
          <w:t>26</w:t>
        </w:r>
        <w:r w:rsidR="005A316B">
          <w:fldChar w:fldCharType="end"/>
        </w:r>
      </w:ins>
      <w:ins w:id="73" w:author="Rostislav Bobin" w:date="2019-04-19T09:52:00Z">
        <w:r w:rsidR="005A316B" w:rsidRPr="005A316B">
          <w:rPr>
            <w:rPrChange w:id="74" w:author="Rostislav Bobin" w:date="2019-04-19T09:52:00Z">
              <w:rPr>
                <w:lang w:val="en-US"/>
              </w:rPr>
            </w:rPrChange>
          </w:rPr>
          <w:t>]</w:t>
        </w:r>
      </w:ins>
      <w:ins w:id="75" w:author="Rostislav Bobin" w:date="2019-04-19T09:42:00Z">
        <w:r w:rsidR="005A316B">
          <w:t>;</w:t>
        </w:r>
      </w:ins>
    </w:p>
    <w:p w14:paraId="39894C76" w14:textId="21F2556A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76" w:author="Rostislav Bobin" w:date="2019-04-19T09:33:00Z"/>
          <w:rPrChange w:id="77" w:author="Rostislav Bobin" w:date="2019-04-19T09:34:00Z">
            <w:rPr>
              <w:ins w:id="78" w:author="Rostislav Bobin" w:date="2019-04-19T09:33:00Z"/>
            </w:rPr>
          </w:rPrChange>
        </w:rPr>
        <w:pPrChange w:id="79" w:author="Rostislav Bobin" w:date="2019-04-19T10:05:00Z">
          <w:pPr/>
        </w:pPrChange>
      </w:pPr>
      <w:ins w:id="80" w:author="Rostislav Bobin" w:date="2019-04-19T09:33:00Z">
        <w:r w:rsidRPr="005A316B">
          <w:rPr>
            <w:i/>
            <w:rPrChange w:id="81" w:author="Rostislav Bobin" w:date="2019-04-19T09:46:00Z">
              <w:rPr/>
            </w:rPrChange>
          </w:rPr>
          <w:lastRenderedPageBreak/>
          <w:t>Онтологии</w:t>
        </w:r>
      </w:ins>
      <w:ins w:id="82" w:author="Rostislav Bobin" w:date="2019-04-19T09:43:00Z">
        <w:r w:rsidR="005A316B">
          <w:t xml:space="preserve"> </w:t>
        </w:r>
        <w:r w:rsidR="005A316B" w:rsidRPr="005A316B">
          <w:t>представляют наборы расширенных типов</w:t>
        </w:r>
        <w:r w:rsidR="005A316B">
          <w:t>;</w:t>
        </w:r>
      </w:ins>
    </w:p>
    <w:p w14:paraId="3B77A401" w14:textId="55B5C01E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83" w:author="Rostislav Bobin" w:date="2019-04-19T09:33:00Z"/>
          <w:rPrChange w:id="84" w:author="Rostislav Bobin" w:date="2019-04-19T09:34:00Z">
            <w:rPr>
              <w:ins w:id="85" w:author="Rostislav Bobin" w:date="2019-04-19T09:33:00Z"/>
            </w:rPr>
          </w:rPrChange>
        </w:rPr>
        <w:pPrChange w:id="86" w:author="Rostislav Bobin" w:date="2019-04-19T10:05:00Z">
          <w:pPr/>
        </w:pPrChange>
      </w:pPr>
      <w:ins w:id="87" w:author="Rostislav Bobin" w:date="2019-04-19T09:33:00Z">
        <w:r w:rsidRPr="005A316B">
          <w:rPr>
            <w:i/>
            <w:rPrChange w:id="88" w:author="Rostislav Bobin" w:date="2019-04-19T09:46:00Z">
              <w:rPr/>
            </w:rPrChange>
          </w:rPr>
          <w:t>Роли</w:t>
        </w:r>
      </w:ins>
      <w:ins w:id="89" w:author="Rostislav Bobin" w:date="2019-04-19T09:43:00Z">
        <w:r w:rsidR="005A316B">
          <w:t xml:space="preserve"> </w:t>
        </w:r>
        <w:r w:rsidR="005A316B" w:rsidRPr="005A316B">
          <w:t xml:space="preserve">— это наборы разрешений, которые назначаются пользователям и устройствам в пространственном графе, например, </w:t>
        </w:r>
        <w:r w:rsidR="005A316B">
          <w:t>администратор здания</w:t>
        </w:r>
        <w:r w:rsidR="005A316B" w:rsidRPr="005A316B">
          <w:rPr>
            <w:rPrChange w:id="90" w:author="Rostislav Bobin" w:date="2019-04-19T09:43:00Z">
              <w:rPr>
                <w:lang w:val="en-US"/>
              </w:rPr>
            </w:rPrChange>
          </w:rPr>
          <w:t>;</w:t>
        </w:r>
      </w:ins>
    </w:p>
    <w:p w14:paraId="099B9C6B" w14:textId="451D34CE" w:rsidR="00591EAB" w:rsidRPr="00591EA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91" w:author="Rostislav Bobin" w:date="2019-04-19T09:34:00Z"/>
          <w:rPrChange w:id="92" w:author="Rostislav Bobin" w:date="2019-04-19T09:34:00Z">
            <w:rPr>
              <w:ins w:id="93" w:author="Rostislav Bobin" w:date="2019-04-19T09:34:00Z"/>
            </w:rPr>
          </w:rPrChange>
        </w:rPr>
        <w:pPrChange w:id="94" w:author="Rostislav Bobin" w:date="2019-04-19T10:05:00Z">
          <w:pPr/>
        </w:pPrChange>
      </w:pPr>
      <w:ins w:id="95" w:author="Rostislav Bobin" w:date="2019-04-19T09:34:00Z">
        <w:r w:rsidRPr="005A316B">
          <w:rPr>
            <w:i/>
            <w:rPrChange w:id="96" w:author="Rostislav Bobin" w:date="2019-04-19T09:47:00Z">
              <w:rPr/>
            </w:rPrChange>
          </w:rPr>
          <w:t>Определяемые пользователем функции</w:t>
        </w:r>
      </w:ins>
      <w:ins w:id="97" w:author="Rostislav Bobin" w:date="2019-04-19T09:44:00Z">
        <w:r w:rsidR="005A316B">
          <w:t xml:space="preserve"> </w:t>
        </w:r>
        <w:r w:rsidR="005A316B" w:rsidRPr="005A316B">
          <w:t>позволяют настраивать обработку телеметрии датчика в пространственном графе</w:t>
        </w:r>
      </w:ins>
      <w:ins w:id="98" w:author="Rostislav Bobin" w:date="2019-04-19T09:45:00Z">
        <w:r w:rsidR="005A316B">
          <w:t xml:space="preserve">, например, задать значение датчика или отправлять уведомления, когда выполняются </w:t>
        </w:r>
      </w:ins>
      <w:ins w:id="99" w:author="Rostislav Bobin" w:date="2019-04-19T09:46:00Z">
        <w:r w:rsidR="005A316B">
          <w:t>предварительно определенные условия</w:t>
        </w:r>
      </w:ins>
      <w:ins w:id="100" w:author="Rostislav Bobin" w:date="2019-04-19T09:44:00Z">
        <w:r w:rsidR="005A316B">
          <w:t>;</w:t>
        </w:r>
      </w:ins>
    </w:p>
    <w:p w14:paraId="38982208" w14:textId="363A3CAF" w:rsidR="005A316B" w:rsidRDefault="00591EAB" w:rsidP="00273449">
      <w:pPr>
        <w:pStyle w:val="ac"/>
        <w:numPr>
          <w:ilvl w:val="0"/>
          <w:numId w:val="18"/>
        </w:numPr>
        <w:spacing w:line="360" w:lineRule="auto"/>
        <w:rPr>
          <w:ins w:id="101" w:author="Rostislav Bobin" w:date="2019-04-19T09:44:00Z"/>
        </w:rPr>
        <w:pPrChange w:id="102" w:author="Rostislav Bobin" w:date="2019-04-19T10:05:00Z">
          <w:pPr/>
        </w:pPrChange>
      </w:pPr>
      <w:ins w:id="103" w:author="Rostislav Bobin" w:date="2019-04-19T09:34:00Z">
        <w:r w:rsidRPr="005A316B">
          <w:rPr>
            <w:i/>
            <w:rPrChange w:id="104" w:author="Rostislav Bobin" w:date="2019-04-19T09:47:00Z">
              <w:rPr/>
            </w:rPrChange>
          </w:rPr>
          <w:t>Конечные точки</w:t>
        </w:r>
      </w:ins>
      <w:ins w:id="105" w:author="Rostislav Bobin" w:date="2019-04-19T09:46:00Z">
        <w:r w:rsidR="005A316B">
          <w:t xml:space="preserve"> </w:t>
        </w:r>
        <w:r w:rsidR="005A316B" w:rsidRPr="005A316B">
          <w:t xml:space="preserve">— это расположения, в которые направляются сообщения телеметрии и события </w:t>
        </w:r>
        <w:proofErr w:type="spellStart"/>
        <w:r w:rsidR="005A316B" w:rsidRPr="005A316B">
          <w:t>Digital</w:t>
        </w:r>
        <w:proofErr w:type="spellEnd"/>
        <w:r w:rsidR="005A316B" w:rsidRPr="005A316B">
          <w:t xml:space="preserve"> </w:t>
        </w:r>
        <w:proofErr w:type="spellStart"/>
        <w:r w:rsidR="005A316B" w:rsidRPr="005A316B">
          <w:t>Twins</w:t>
        </w:r>
        <w:proofErr w:type="spellEnd"/>
        <w:r w:rsidR="005A316B" w:rsidRPr="005A316B">
          <w:t>, например</w:t>
        </w:r>
        <w:r w:rsidR="005A316B">
          <w:t>,</w:t>
        </w:r>
        <w:r w:rsidR="005A316B" w:rsidRPr="005A316B">
          <w:t xml:space="preserve"> </w:t>
        </w:r>
        <w:proofErr w:type="spellStart"/>
        <w:r w:rsidR="005A316B" w:rsidRPr="005A316B">
          <w:t>Event</w:t>
        </w:r>
        <w:proofErr w:type="spellEnd"/>
        <w:r w:rsidR="005A316B" w:rsidRPr="005A316B">
          <w:t xml:space="preserve"> </w:t>
        </w:r>
        <w:proofErr w:type="spellStart"/>
        <w:r w:rsidR="005A316B" w:rsidRPr="005A316B">
          <w:t>Hub</w:t>
        </w:r>
      </w:ins>
      <w:proofErr w:type="spellEnd"/>
      <w:ins w:id="106" w:author="Rostislav Bobin" w:date="2019-04-19T09:53:00Z">
        <w:r w:rsidR="005A316B">
          <w:rPr>
            <w:lang w:val="en-US"/>
          </w:rPr>
          <w:t> </w:t>
        </w:r>
        <w:r w:rsidR="0035627F" w:rsidRPr="0035627F">
          <w:rPr>
            <w:rPrChange w:id="107" w:author="Rostislav Bobin" w:date="2019-04-19T09:53:00Z">
              <w:rPr>
                <w:lang w:val="en-US"/>
              </w:rPr>
            </w:rPrChange>
          </w:rPr>
          <w:t>[</w:t>
        </w:r>
        <w:r w:rsidR="005A316B">
          <w:rPr>
            <w:lang w:val="en-US"/>
          </w:rPr>
          <w:fldChar w:fldCharType="begin"/>
        </w:r>
        <w:r w:rsidR="005A316B" w:rsidRPr="0035627F">
          <w:rPr>
            <w:rPrChange w:id="108" w:author="Rostislav Bobin" w:date="2019-04-19T09:53:00Z">
              <w:rPr>
                <w:lang w:val="en-US"/>
              </w:rPr>
            </w:rPrChange>
          </w:rPr>
          <w:instrText xml:space="preserve"> </w:instrText>
        </w:r>
        <w:r w:rsidR="005A316B">
          <w:rPr>
            <w:lang w:val="en-US"/>
          </w:rPr>
          <w:instrText>REF</w:instrText>
        </w:r>
        <w:r w:rsidR="005A316B" w:rsidRPr="0035627F">
          <w:rPr>
            <w:rPrChange w:id="109" w:author="Rostislav Bobin" w:date="2019-04-19T09:53:00Z">
              <w:rPr>
                <w:lang w:val="en-US"/>
              </w:rPr>
            </w:rPrChange>
          </w:rPr>
          <w:instrText xml:space="preserve"> _</w:instrText>
        </w:r>
        <w:r w:rsidR="005A316B">
          <w:rPr>
            <w:lang w:val="en-US"/>
          </w:rPr>
          <w:instrText>Ref</w:instrText>
        </w:r>
        <w:r w:rsidR="005A316B" w:rsidRPr="0035627F">
          <w:rPr>
            <w:rPrChange w:id="110" w:author="Rostislav Bobin" w:date="2019-04-19T09:53:00Z">
              <w:rPr>
                <w:lang w:val="en-US"/>
              </w:rPr>
            </w:rPrChange>
          </w:rPr>
          <w:instrText>6560022 \</w:instrText>
        </w:r>
        <w:r w:rsidR="005A316B">
          <w:rPr>
            <w:lang w:val="en-US"/>
          </w:rPr>
          <w:instrText>r</w:instrText>
        </w:r>
        <w:r w:rsidR="005A316B" w:rsidRPr="0035627F">
          <w:rPr>
            <w:rPrChange w:id="111" w:author="Rostislav Bobin" w:date="2019-04-19T09:53:00Z">
              <w:rPr>
                <w:lang w:val="en-US"/>
              </w:rPr>
            </w:rPrChange>
          </w:rPr>
          <w:instrText xml:space="preserve"> \</w:instrText>
        </w:r>
        <w:r w:rsidR="005A316B">
          <w:rPr>
            <w:lang w:val="en-US"/>
          </w:rPr>
          <w:instrText>h</w:instrText>
        </w:r>
        <w:r w:rsidR="005A316B" w:rsidRPr="0035627F">
          <w:rPr>
            <w:rPrChange w:id="112" w:author="Rostislav Bobin" w:date="2019-04-19T09:53:00Z">
              <w:rPr>
                <w:lang w:val="en-US"/>
              </w:rPr>
            </w:rPrChange>
          </w:rPr>
          <w:instrText xml:space="preserve"> </w:instrText>
        </w:r>
        <w:r w:rsidR="005A316B">
          <w:rPr>
            <w:lang w:val="en-US"/>
          </w:rPr>
        </w:r>
      </w:ins>
      <w:r w:rsidR="00273449" w:rsidRPr="00273449">
        <w:rPr>
          <w:rPrChange w:id="113" w:author="Rostislav Bobin" w:date="2019-04-19T10:05:00Z">
            <w:rPr>
              <w:lang w:val="en-US"/>
            </w:rPr>
          </w:rPrChange>
        </w:rPr>
        <w:instrText xml:space="preserve"> \* </w:instrText>
      </w:r>
      <w:r w:rsidR="00273449">
        <w:rPr>
          <w:lang w:val="en-US"/>
        </w:rPr>
        <w:instrText>MERGEFORMAT</w:instrText>
      </w:r>
      <w:r w:rsidR="00273449" w:rsidRPr="00273449">
        <w:rPr>
          <w:rPrChange w:id="114" w:author="Rostislav Bobin" w:date="2019-04-19T10:05:00Z">
            <w:rPr>
              <w:lang w:val="en-US"/>
            </w:rPr>
          </w:rPrChange>
        </w:rPr>
        <w:instrText xml:space="preserve"> </w:instrText>
      </w:r>
      <w:r w:rsidR="005A316B">
        <w:rPr>
          <w:lang w:val="en-US"/>
        </w:rPr>
        <w:fldChar w:fldCharType="separate"/>
      </w:r>
      <w:ins w:id="115" w:author="Rostislav Bobin" w:date="2019-04-19T09:53:00Z">
        <w:r w:rsidR="005A316B" w:rsidRPr="0035627F">
          <w:rPr>
            <w:rPrChange w:id="116" w:author="Rostislav Bobin" w:date="2019-04-19T09:53:00Z">
              <w:rPr>
                <w:lang w:val="en-US"/>
              </w:rPr>
            </w:rPrChange>
          </w:rPr>
          <w:t>27</w:t>
        </w:r>
        <w:r w:rsidR="005A316B">
          <w:rPr>
            <w:lang w:val="en-US"/>
          </w:rPr>
          <w:fldChar w:fldCharType="end"/>
        </w:r>
        <w:r w:rsidR="0035627F" w:rsidRPr="0035627F">
          <w:rPr>
            <w:rPrChange w:id="117" w:author="Rostislav Bobin" w:date="2019-04-19T09:53:00Z">
              <w:rPr>
                <w:lang w:val="en-US"/>
              </w:rPr>
            </w:rPrChange>
          </w:rPr>
          <w:t>]</w:t>
        </w:r>
      </w:ins>
      <w:ins w:id="118" w:author="Rostislav Bobin" w:date="2019-04-19T09:46:00Z">
        <w:r w:rsidR="005A316B">
          <w:t>;</w:t>
        </w:r>
      </w:ins>
    </w:p>
    <w:p w14:paraId="2681C966" w14:textId="77777777" w:rsidR="005A316B" w:rsidRDefault="005A316B" w:rsidP="00273449">
      <w:pPr>
        <w:pStyle w:val="ac"/>
        <w:numPr>
          <w:ilvl w:val="0"/>
          <w:numId w:val="18"/>
        </w:numPr>
        <w:spacing w:line="360" w:lineRule="auto"/>
        <w:rPr>
          <w:ins w:id="119" w:author="Rostislav Bobin" w:date="2019-04-19T09:48:00Z"/>
        </w:rPr>
        <w:pPrChange w:id="120" w:author="Rostislav Bobin" w:date="2019-04-19T10:05:00Z">
          <w:pPr/>
        </w:pPrChange>
      </w:pPr>
      <w:proofErr w:type="spellStart"/>
      <w:ins w:id="121" w:author="Rostislav Bobin" w:date="2019-04-19T09:44:00Z">
        <w:r w:rsidRPr="005A316B">
          <w:rPr>
            <w:i/>
            <w:rPrChange w:id="122" w:author="Rostislav Bobin" w:date="2019-04-19T09:47:00Z">
              <w:rPr/>
            </w:rPrChange>
          </w:rPr>
          <w:t>Сопоставители</w:t>
        </w:r>
        <w:proofErr w:type="spellEnd"/>
        <w:r>
          <w:t xml:space="preserve"> </w:t>
        </w:r>
        <w:r w:rsidRPr="005A316B">
          <w:t>являются объектами, которые определяют, какие определяемые пользователем функции выполняются для</w:t>
        </w:r>
        <w:r>
          <w:t xml:space="preserve"> заданного сообщения телеметрии.</w:t>
        </w:r>
      </w:ins>
    </w:p>
    <w:p w14:paraId="0D086B0A" w14:textId="7336C4A9" w:rsidR="00ED59E6" w:rsidRPr="00ED59E6" w:rsidRDefault="005A316B" w:rsidP="00273449">
      <w:pPr>
        <w:pPrChange w:id="123" w:author="Rostislav Bobin" w:date="2019-04-19T10:05:00Z">
          <w:pPr/>
        </w:pPrChange>
      </w:pPr>
      <w:ins w:id="124" w:author="Rostislav Bobin" w:date="2019-04-19T09:48:00Z">
        <w:r w:rsidRPr="005A316B">
          <w:t xml:space="preserve">Пространственный граф — это иерархический граф пространств, устройств и людей, определенных в объектной модели </w:t>
        </w:r>
        <w:proofErr w:type="spellStart"/>
        <w:r w:rsidRPr="005A316B">
          <w:t>Digital</w:t>
        </w:r>
        <w:proofErr w:type="spellEnd"/>
        <w:r w:rsidRPr="005A316B">
          <w:t xml:space="preserve"> </w:t>
        </w:r>
        <w:proofErr w:type="spellStart"/>
        <w:r w:rsidRPr="005A316B">
          <w:t>Twins</w:t>
        </w:r>
        <w:proofErr w:type="spellEnd"/>
        <w:r w:rsidRPr="005A316B">
          <w:t xml:space="preserve">. Пространственный граф поддерживает наследование, фильтрацию, обход, </w:t>
        </w:r>
        <w:r>
          <w:t>масштабируемость и расширяемость</w:t>
        </w:r>
      </w:ins>
      <w:ins w:id="125" w:author="Rostislav Bobin" w:date="2019-04-19T09:49:00Z">
        <w:r>
          <w:t xml:space="preserve">. </w:t>
        </w:r>
      </w:ins>
      <w:ins w:id="126" w:author="Rostislav Bobin" w:date="2019-04-19T09:48:00Z">
        <w:r>
          <w:t>Взаимодействие</w:t>
        </w:r>
        <w:r w:rsidRPr="005A316B">
          <w:t xml:space="preserve"> с про</w:t>
        </w:r>
        <w:r>
          <w:t>странственным графом и управление</w:t>
        </w:r>
        <w:r w:rsidRPr="005A316B">
          <w:t xml:space="preserve"> им </w:t>
        </w:r>
      </w:ins>
      <w:ins w:id="127" w:author="Rostislav Bobin" w:date="2019-04-19T09:49:00Z">
        <w:r>
          <w:t xml:space="preserve">осуществляется </w:t>
        </w:r>
      </w:ins>
      <w:ins w:id="128" w:author="Rostislav Bobin" w:date="2019-04-19T09:48:00Z">
        <w:r w:rsidRPr="005A316B">
          <w:t>с помощью коллекции REST API</w:t>
        </w:r>
      </w:ins>
      <w:ins w:id="129" w:author="Rostislav Bobin" w:date="2019-04-19T10:03:00Z">
        <w:r w:rsidR="0035627F">
          <w:t> </w:t>
        </w:r>
        <w:r w:rsidR="0035627F" w:rsidRPr="0035627F">
          <w:rPr>
            <w:rPrChange w:id="130" w:author="Rostislav Bobin" w:date="2019-04-19T10:03:00Z">
              <w:rPr>
                <w:lang w:val="en-US"/>
              </w:rPr>
            </w:rPrChange>
          </w:rPr>
          <w:t>[</w:t>
        </w:r>
        <w:r w:rsidR="0035627F">
          <w:fldChar w:fldCharType="begin"/>
        </w:r>
        <w:r w:rsidR="0035627F">
          <w:instrText xml:space="preserve"> REF _Ref6560609 \r \h </w:instrText>
        </w:r>
      </w:ins>
      <w:r w:rsidR="00273449">
        <w:instrText xml:space="preserve"> \* MERGEFORMAT </w:instrText>
      </w:r>
      <w:r w:rsidR="0035627F">
        <w:fldChar w:fldCharType="separate"/>
      </w:r>
      <w:ins w:id="131" w:author="Rostislav Bobin" w:date="2019-04-19T10:03:00Z">
        <w:r w:rsidR="0035627F">
          <w:t>28</w:t>
        </w:r>
        <w:r w:rsidR="0035627F">
          <w:fldChar w:fldCharType="end"/>
        </w:r>
        <w:r w:rsidR="0035627F" w:rsidRPr="0035627F">
          <w:rPr>
            <w:rPrChange w:id="132" w:author="Rostislav Bobin" w:date="2019-04-19T10:03:00Z">
              <w:rPr>
                <w:lang w:val="en-US"/>
              </w:rPr>
            </w:rPrChange>
          </w:rPr>
          <w:t>]</w:t>
        </w:r>
      </w:ins>
      <w:ins w:id="133" w:author="Rostislav Bobin" w:date="2019-04-19T09:50:00Z">
        <w:r>
          <w:t>.</w:t>
        </w:r>
      </w:ins>
      <w:del w:id="134" w:author="Rostislav Bobin" w:date="2019-04-19T09:33:00Z">
        <w:r w:rsidR="00ED59E6" w:rsidRPr="00195187" w:rsidDel="00591EAB">
          <w:delText>.</w:delText>
        </w:r>
      </w:del>
    </w:p>
    <w:p w14:paraId="37B25C0C" w14:textId="38DAE067" w:rsidR="00ED59E6" w:rsidDel="00195187" w:rsidRDefault="00195187">
      <w:pPr>
        <w:widowControl w:val="0"/>
        <w:spacing w:after="160"/>
        <w:rPr>
          <w:del w:id="135" w:author="Gleb Radchenko" w:date="2019-04-12T15:15:00Z"/>
          <w:szCs w:val="28"/>
        </w:rPr>
      </w:pPr>
      <w:ins w:id="136" w:author="Gleb Radchenko" w:date="2019-04-12T15:17:00Z">
        <w:r>
          <w:rPr>
            <w:szCs w:val="28"/>
            <w:highlight w:val="yellow"/>
          </w:rPr>
          <w:t>Описываешь (списком) из чего состоит такой граф.</w:t>
        </w:r>
      </w:ins>
      <w:del w:id="137" w:author="Gleb Radchenko" w:date="2019-04-12T15:15:00Z">
        <w:r w:rsidR="00125A2C" w:rsidRPr="00125A2C" w:rsidDel="00195187">
          <w:rPr>
            <w:szCs w:val="28"/>
            <w:highlight w:val="yellow"/>
            <w:rPrChange w:id="138" w:author="Gleb Radchenko" w:date="2019-03-29T13:35:00Z">
              <w:rPr>
                <w:szCs w:val="28"/>
              </w:rPr>
            </w:rPrChange>
          </w:rPr>
          <w:delText>Описать концепцию интеллектуального графа</w:delText>
        </w:r>
      </w:del>
    </w:p>
    <w:p w14:paraId="41F7E88B" w14:textId="77777777" w:rsidR="00195187" w:rsidRDefault="00195187">
      <w:pPr>
        <w:widowControl w:val="0"/>
        <w:spacing w:after="160"/>
        <w:rPr>
          <w:ins w:id="139" w:author="Gleb Radchenko" w:date="2019-04-12T15:17:00Z"/>
          <w:szCs w:val="28"/>
        </w:rPr>
      </w:pPr>
    </w:p>
    <w:p w14:paraId="2654DEFB" w14:textId="1374F9EA" w:rsidR="00ED59E6" w:rsidRDefault="00ED59E6">
      <w:pPr>
        <w:widowControl w:val="0"/>
        <w:spacing w:after="160"/>
        <w:rPr>
          <w:szCs w:val="28"/>
        </w:rPr>
      </w:pPr>
      <w:ins w:id="140" w:author="Rostislav Bobin" w:date="2019-04-12T15:03:00Z">
        <w:r w:rsidRPr="00ED59E6">
          <w:rPr>
            <w:szCs w:val="28"/>
            <w:highlight w:val="yellow"/>
            <w:rPrChange w:id="141" w:author="Rostislav Bobin" w:date="2019-04-12T15:03:00Z">
              <w:rPr>
                <w:szCs w:val="28"/>
              </w:rPr>
            </w:rPrChange>
          </w:rPr>
          <w:t>Добавить схему графа</w:t>
        </w:r>
      </w:ins>
      <w:r w:rsidR="00195187">
        <w:rPr>
          <w:szCs w:val="28"/>
        </w:rPr>
        <w:t xml:space="preserve"> + добавить пример конкретного графа и рассмотреть, что он собой представляет.</w:t>
      </w:r>
    </w:p>
    <w:p w14:paraId="09A44FE4" w14:textId="77777777" w:rsidR="00195187" w:rsidRDefault="00195187">
      <w:pPr>
        <w:widowControl w:val="0"/>
        <w:spacing w:after="160"/>
        <w:rPr>
          <w:szCs w:val="28"/>
        </w:rPr>
      </w:pPr>
    </w:p>
    <w:p w14:paraId="0BE7D1B1" w14:textId="50E115C4" w:rsidR="00125A2C" w:rsidRPr="00125A2C" w:rsidRDefault="00125A2C" w:rsidP="00195187">
      <w:pPr>
        <w:pStyle w:val="3"/>
      </w:pPr>
      <w:bookmarkStart w:id="142" w:name="_Toc5361839"/>
      <w:r w:rsidRPr="00125A2C">
        <w:t>Microsoft Azure</w:t>
      </w:r>
      <w:bookmarkEnd w:id="142"/>
    </w:p>
    <w:p w14:paraId="0A914726" w14:textId="4BBF56B5" w:rsidR="00725A86" w:rsidRDefault="00725A86" w:rsidP="009A15E8">
      <w:pPr>
        <w:widowControl w:val="0"/>
        <w:spacing w:after="160"/>
        <w:ind w:firstLine="708"/>
      </w:pP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представляет собой службу Интернета вещей</w:t>
      </w:r>
      <w:r>
        <w:t xml:space="preserve">, с помощью которой можно создать комплексные модели физического окружения в виде пространственных интеллектуальных </w:t>
      </w:r>
      <w:r>
        <w:lastRenderedPageBreak/>
        <w:t>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proofErr w:type="spellStart"/>
      <w:r w:rsidR="00D90A6E">
        <w:t>Azure</w:t>
      </w:r>
      <w:proofErr w:type="spellEnd"/>
      <w:r w:rsidR="00D90A6E">
        <w:t xml:space="preserve">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476C6726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ins w:id="143" w:author="Rostislav Bobin" w:date="2019-04-19T01:53:00Z">
        <w:r w:rsidR="006D0FFB">
          <w:rPr>
            <w:color w:val="000000"/>
            <w:szCs w:val="28"/>
          </w:rPr>
          <w:t xml:space="preserve">воспроизводить зависимости из реального мира путем </w:t>
        </w:r>
      </w:ins>
      <w:ins w:id="144" w:author="Rostislav Bobin" w:date="2019-04-19T01:54:00Z">
        <w:r w:rsidR="006D0FFB">
          <w:rPr>
            <w:color w:val="000000"/>
            <w:szCs w:val="28"/>
          </w:rPr>
          <w:t>моделирования</w:t>
        </w:r>
      </w:ins>
      <w:ins w:id="145" w:author="Rostislav Bobin" w:date="2019-04-19T01:53:00Z">
        <w:r w:rsidR="006D0FFB">
          <w:rPr>
            <w:color w:val="000000"/>
            <w:szCs w:val="28"/>
          </w:rPr>
          <w:t xml:space="preserve"> </w:t>
        </w:r>
      </w:ins>
      <w:del w:id="146" w:author="Rostislav Bobin" w:date="2019-04-19T01:54:00Z">
        <w:r w:rsidDel="006D0FFB">
          <w:rPr>
            <w:color w:val="000000"/>
            <w:szCs w:val="28"/>
          </w:rPr>
          <w:delText xml:space="preserve">моделировать </w:delText>
        </w:r>
      </w:del>
      <w:r>
        <w:rPr>
          <w:color w:val="000000"/>
          <w:szCs w:val="28"/>
        </w:rPr>
        <w:t>связ</w:t>
      </w:r>
      <w:ins w:id="147" w:author="Rostislav Bobin" w:date="2019-04-19T01:54:00Z">
        <w:r w:rsidR="006D0FFB">
          <w:rPr>
            <w:color w:val="000000"/>
            <w:szCs w:val="28"/>
          </w:rPr>
          <w:t>ей</w:t>
        </w:r>
      </w:ins>
      <w:del w:id="148" w:author="Rostislav Bobin" w:date="2019-04-19T01:54:00Z">
        <w:r w:rsidDel="006D0FFB">
          <w:rPr>
            <w:color w:val="000000"/>
            <w:szCs w:val="28"/>
          </w:rPr>
          <w:delText>и</w:delText>
        </w:r>
      </w:del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ins w:id="149" w:author="Rostislav Bobin" w:date="2019-04-19T01:51:00Z">
        <w:r w:rsidR="006D0FFB">
          <w:t xml:space="preserve">Кроме того, </w:t>
        </w:r>
        <w:proofErr w:type="spellStart"/>
        <w:r w:rsidR="006D0FFB" w:rsidRPr="006D0FFB">
          <w:t>Digital</w:t>
        </w:r>
        <w:proofErr w:type="spellEnd"/>
        <w:r w:rsidR="006D0FFB" w:rsidRPr="006D0FFB">
          <w:t xml:space="preserve"> </w:t>
        </w:r>
        <w:proofErr w:type="spellStart"/>
        <w:r w:rsidR="006D0FFB" w:rsidRPr="006D0FFB">
          <w:t>Twins</w:t>
        </w:r>
        <w:proofErr w:type="spellEnd"/>
        <w:r w:rsidR="006D0FFB" w:rsidRPr="006D0FFB">
          <w:t xml:space="preserve"> требует, чтобы каждая часть получаемых данных телеметрии была связана с датчиком в пространственном графе.</w:t>
        </w:r>
        <w:r w:rsidR="006D0FFB">
          <w:t xml:space="preserve"> </w:t>
        </w:r>
      </w:ins>
      <w:r w:rsidR="00D90A6E">
        <w:t xml:space="preserve">Это позволяет </w:t>
      </w:r>
      <w:ins w:id="150" w:author="Rostislav Bobin" w:date="2019-04-19T01:55:00Z">
        <w:r w:rsidR="00D22FFD">
          <w:t>объединять данные из многих разрозненных источников в некое единое физическое пространство </w:t>
        </w:r>
      </w:ins>
      <w:del w:id="151" w:author="Rostislav Bobin" w:date="2019-04-19T01:55:00Z">
        <w:r w:rsidR="00D90A6E" w:rsidDel="00D22FFD">
          <w:delText xml:space="preserve">запрашивать данные </w:delText>
        </w:r>
        <w:commentRangeStart w:id="152"/>
        <w:commentRangeStart w:id="153"/>
        <w:r w:rsidR="00D90A6E" w:rsidDel="00D22FFD">
          <w:delText>из физического пространства, а не из многих разрозненных датчиков</w:delText>
        </w:r>
        <w:commentRangeEnd w:id="152"/>
        <w:r w:rsidR="00D90A6E" w:rsidDel="00D22FFD">
          <w:rPr>
            <w:rStyle w:val="afc"/>
          </w:rPr>
          <w:commentReference w:id="152"/>
        </w:r>
        <w:commentRangeEnd w:id="153"/>
        <w:r w:rsidR="00D90A6E" w:rsidDel="00D22FFD">
          <w:rPr>
            <w:rStyle w:val="afc"/>
          </w:rPr>
          <w:commentReference w:id="153"/>
        </w:r>
        <w:r w:rsidR="00D90A6E" w:rsidDel="00D22FFD">
          <w:delText xml:space="preserve"> </w:delText>
        </w:r>
      </w:del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</w:t>
      </w:r>
      <w:proofErr w:type="spellStart"/>
      <w:r w:rsidR="00BF3B59">
        <w:rPr>
          <w:color w:val="000000"/>
          <w:szCs w:val="28"/>
        </w:rPr>
        <w:t>Azure</w:t>
      </w:r>
      <w:proofErr w:type="spellEnd"/>
      <w:r w:rsidR="00BF3B59">
        <w:rPr>
          <w:color w:val="000000"/>
          <w:szCs w:val="28"/>
        </w:rPr>
        <w:t xml:space="preserve"> </w:t>
      </w:r>
      <w:proofErr w:type="spellStart"/>
      <w:r w:rsidR="00BF3B59">
        <w:rPr>
          <w:color w:val="000000"/>
          <w:szCs w:val="28"/>
        </w:rPr>
        <w:t>Active</w:t>
      </w:r>
      <w:proofErr w:type="spellEnd"/>
      <w:r w:rsidR="00BF3B59">
        <w:rPr>
          <w:color w:val="000000"/>
          <w:szCs w:val="28"/>
        </w:rPr>
        <w:t xml:space="preserve"> </w:t>
      </w:r>
      <w:proofErr w:type="spellStart"/>
      <w:r w:rsidR="00BF3B59">
        <w:rPr>
          <w:color w:val="000000"/>
          <w:szCs w:val="28"/>
        </w:rPr>
        <w:t>Directory</w:t>
      </w:r>
      <w:proofErr w:type="spellEnd"/>
      <w:r w:rsidR="00BF3B59">
        <w:rPr>
          <w:color w:val="000000"/>
          <w:szCs w:val="28"/>
        </w:rPr>
        <w:t>.</w:t>
      </w:r>
    </w:p>
    <w:p w14:paraId="0A337090" w14:textId="77777777" w:rsidR="00785A9B" w:rsidRDefault="00BF3B59" w:rsidP="00195187">
      <w:pPr>
        <w:widowControl w:val="0"/>
        <w:spacing w:after="160"/>
        <w:ind w:firstLine="708"/>
      </w:pPr>
      <w:r>
        <w:t xml:space="preserve">Технолог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IoT</w:t>
      </w:r>
      <w:proofErr w:type="spellEnd"/>
      <w:r>
        <w:t xml:space="preserve">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На рис.1 изображена схема взаимодейств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395E444C" w:rsidR="00785A9B" w:rsidRDefault="00BF3B59">
            <w:pPr>
              <w:widowControl w:val="0"/>
              <w:spacing w:after="160"/>
              <w:ind w:firstLine="0"/>
              <w:jc w:val="left"/>
            </w:pPr>
            <w:del w:id="154" w:author="Rostislav Bobin" w:date="2019-04-19T10:23:00Z">
              <w:r w:rsidDel="007B2C28">
                <w:rPr>
                  <w:noProof/>
                </w:rPr>
                <w:drawing>
                  <wp:inline distT="0" distB="0" distL="0" distR="0" wp14:anchorId="08E5A156" wp14:editId="706EE6BB">
                    <wp:extent cx="5306165" cy="3820058"/>
                    <wp:effectExtent l="0" t="0" r="0" b="0"/>
                    <wp:docPr id="10" name="image1.png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image1.png"/>
                            <pic:cNvPicPr preferRelativeResize="0"/>
                          </pic:nvPicPr>
                          <pic:blipFill>
                            <a:blip r:embed="rId10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306165" cy="3820058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commentRangeStart w:id="155"/>
            <w:r>
              <w:t>Рис.1. Схема взаимодействия сервисов Azure IoT между собой</w:t>
            </w:r>
            <w:commentRangeEnd w:id="155"/>
            <w:r w:rsidR="00195187">
              <w:rPr>
                <w:rStyle w:val="afc"/>
              </w:rPr>
              <w:commentReference w:id="155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156" w:name="_Toc5361840"/>
      <w:proofErr w:type="spellStart"/>
      <w:r w:rsidRPr="00125A2C">
        <w:lastRenderedPageBreak/>
        <w:t>Amazon</w:t>
      </w:r>
      <w:proofErr w:type="spellEnd"/>
      <w:r w:rsidRPr="00125A2C">
        <w:t xml:space="preserve"> </w:t>
      </w:r>
      <w:proofErr w:type="spellStart"/>
      <w:r w:rsidRPr="00125A2C">
        <w:t>Web</w:t>
      </w:r>
      <w:proofErr w:type="spellEnd"/>
      <w:r w:rsidRPr="00125A2C">
        <w:t xml:space="preserve"> </w:t>
      </w:r>
      <w:proofErr w:type="spellStart"/>
      <w:r w:rsidRPr="00125A2C">
        <w:t>Services</w:t>
      </w:r>
      <w:bookmarkEnd w:id="156"/>
      <w:proofErr w:type="spellEnd"/>
    </w:p>
    <w:p w14:paraId="0ADB76FC" w14:textId="7A23F969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Graph</w:t>
      </w:r>
      <w:proofErr w:type="spellEnd"/>
      <w:r>
        <w:rPr>
          <w:color w:val="000000"/>
          <w:szCs w:val="28"/>
        </w:rPr>
        <w:t xml:space="preserve">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157" w:name="_Toc5361841"/>
      <w:r>
        <w:lastRenderedPageBreak/>
        <w:t>МОДЕЛЬ СИСТЕМЫ</w:t>
      </w:r>
      <w:bookmarkEnd w:id="157"/>
    </w:p>
    <w:p w14:paraId="6D318574" w14:textId="1474EF16" w:rsidR="00B807BB" w:rsidRDefault="00B807BB" w:rsidP="00ED320C">
      <w:pPr>
        <w:pStyle w:val="2"/>
        <w:numPr>
          <w:ilvl w:val="1"/>
          <w:numId w:val="10"/>
        </w:numPr>
        <w:rPr>
          <w:lang w:val="en-US"/>
        </w:rPr>
      </w:pPr>
      <w:bookmarkStart w:id="158" w:name="_Toc5361842"/>
      <w:r>
        <w:t xml:space="preserve">Данные устройств </w:t>
      </w:r>
      <w:r>
        <w:rPr>
          <w:lang w:val="en-US"/>
        </w:rPr>
        <w:t>IoT</w:t>
      </w:r>
      <w:bookmarkEnd w:id="158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c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c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c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c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c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C72E40E" w:rsidR="00137B5D" w:rsidRDefault="00137B5D" w:rsidP="00137B5D">
      <w:pPr>
        <w:rPr>
          <w:ins w:id="159" w:author="Rostislav Bobin" w:date="2019-04-19T09:27:00Z"/>
        </w:rPr>
        <w:pPrChange w:id="160" w:author="Rostislav Bobin" w:date="2019-04-19T09:27:00Z">
          <w:pPr/>
        </w:pPrChange>
      </w:pPr>
      <w:ins w:id="161" w:author="Rostislav Bobin" w:date="2019-04-19T09:27:00Z">
        <w:r>
          <w:t>Для разработки цифрового двойника был использован выше описанный набор данных</w:t>
        </w:r>
        <w:r>
          <w:rPr>
            <w:lang w:val="en-US"/>
          </w:rPr>
          <w:t> </w:t>
        </w:r>
        <w:r w:rsidRPr="006D767F">
          <w:t>[</w:t>
        </w:r>
        <w:r>
          <w:rPr>
            <w:lang w:val="en-US"/>
          </w:rPr>
          <w:fldChar w:fldCharType="begin"/>
        </w:r>
        <w:r w:rsidRPr="006D767F">
          <w:instrText xml:space="preserve"> </w:instrText>
        </w:r>
        <w:r>
          <w:rPr>
            <w:lang w:val="en-US"/>
          </w:rPr>
          <w:instrText>REF</w:instrText>
        </w:r>
        <w:r w:rsidRPr="006D767F">
          <w:instrText xml:space="preserve"> _</w:instrText>
        </w:r>
        <w:r>
          <w:rPr>
            <w:lang w:val="en-US"/>
          </w:rPr>
          <w:instrText>Ref</w:instrText>
        </w:r>
        <w:r w:rsidRPr="006D767F">
          <w:instrText>6557837 \</w:instrText>
        </w:r>
        <w:r>
          <w:rPr>
            <w:lang w:val="en-US"/>
          </w:rPr>
          <w:instrText>r</w:instrText>
        </w:r>
        <w:r w:rsidRPr="006D767F">
          <w:instrText xml:space="preserve"> \</w:instrText>
        </w:r>
        <w:r>
          <w:rPr>
            <w:lang w:val="en-US"/>
          </w:rPr>
          <w:instrText>h</w:instrText>
        </w:r>
        <w:r w:rsidRPr="006D767F">
          <w:instrText xml:space="preserve"> </w:instrText>
        </w:r>
        <w:r>
          <w:rPr>
            <w:lang w:val="en-US"/>
          </w:rPr>
        </w:r>
        <w:r>
          <w:rPr>
            <w:lang w:val="en-US"/>
          </w:rPr>
          <w:fldChar w:fldCharType="separate"/>
        </w:r>
        <w:r w:rsidRPr="006D767F">
          <w:t>25</w:t>
        </w:r>
        <w:r>
          <w:rPr>
            <w:lang w:val="en-US"/>
          </w:rPr>
          <w:fldChar w:fldCharType="end"/>
        </w:r>
        <w:r w:rsidRPr="006D767F">
          <w:t>]</w:t>
        </w:r>
        <w:r>
          <w:t xml:space="preserve">, представляющий собой файл формата </w:t>
        </w:r>
        <w:r>
          <w:rPr>
            <w:lang w:val="en-US"/>
          </w:rPr>
          <w:t>CSV</w:t>
        </w:r>
        <w:r>
          <w:t>, описанный в табл. 1</w:t>
        </w:r>
        <w:r w:rsidRPr="006D767F">
          <w:t xml:space="preserve">. </w:t>
        </w:r>
      </w:ins>
    </w:p>
    <w:p w14:paraId="6EA3BFF4" w14:textId="77777777" w:rsidR="00137B5D" w:rsidRDefault="00137B5D" w:rsidP="00137B5D">
      <w:pPr>
        <w:rPr>
          <w:ins w:id="162" w:author="Rostislav Bobin" w:date="2019-04-19T09:28:00Z"/>
        </w:rPr>
        <w:pPrChange w:id="163" w:author="Rostislav Bobin" w:date="2019-04-19T09:27:00Z">
          <w:pPr/>
        </w:pPrChange>
      </w:pPr>
    </w:p>
    <w:p w14:paraId="1B07EFCD" w14:textId="77777777" w:rsidR="00137B5D" w:rsidRDefault="00137B5D" w:rsidP="00137B5D">
      <w:pPr>
        <w:rPr>
          <w:ins w:id="164" w:author="Rostislav Bobin" w:date="2019-04-19T09:27:00Z"/>
        </w:rPr>
        <w:pPrChange w:id="165" w:author="Rostislav Bobin" w:date="2019-04-19T09:27:00Z">
          <w:pPr/>
        </w:pPrChange>
      </w:pPr>
    </w:p>
    <w:p w14:paraId="6E78AC09" w14:textId="77777777" w:rsidR="00137B5D" w:rsidRDefault="00137B5D" w:rsidP="00137B5D">
      <w:pPr>
        <w:pStyle w:val="MainText"/>
        <w:ind w:firstLine="0"/>
        <w:rPr>
          <w:ins w:id="166" w:author="Rostislav Bobin" w:date="2019-04-19T09:27:00Z"/>
          <w:rFonts w:eastAsia="Times New Roman"/>
          <w:color w:val="000000"/>
          <w:lang w:eastAsia="ru-RU"/>
        </w:rPr>
      </w:pPr>
      <w:ins w:id="167" w:author="Rostislav Bobin" w:date="2019-04-19T09:27:00Z">
        <w:r w:rsidRPr="00F2232F">
          <w:rPr>
            <w:rFonts w:eastAsia="Times New Roman"/>
            <w:color w:val="000000"/>
            <w:lang w:eastAsia="ru-RU"/>
          </w:rPr>
          <w:lastRenderedPageBreak/>
          <w:t>Табл. 1.</w:t>
        </w:r>
        <w:r>
          <w:rPr>
            <w:rFonts w:eastAsia="Times New Roman"/>
            <w:color w:val="000000"/>
            <w:lang w:eastAsia="ru-RU"/>
          </w:rPr>
          <w:t xml:space="preserve"> Схема исходного набора данных</w:t>
        </w:r>
      </w:ins>
    </w:p>
    <w:tbl>
      <w:tblPr>
        <w:tblStyle w:val="af3"/>
        <w:tblW w:w="920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706"/>
        <w:gridCol w:w="853"/>
        <w:gridCol w:w="2389"/>
        <w:gridCol w:w="1176"/>
        <w:gridCol w:w="1220"/>
        <w:gridCol w:w="1860"/>
      </w:tblGrid>
      <w:tr w:rsidR="00137B5D" w14:paraId="27B37F55" w14:textId="77777777" w:rsidTr="006D767F">
        <w:trPr>
          <w:trHeight w:val="1007"/>
          <w:ins w:id="168" w:author="Rostislav Bobin" w:date="2019-04-19T09:27:00Z"/>
        </w:trPr>
        <w:tc>
          <w:tcPr>
            <w:tcW w:w="1706" w:type="dxa"/>
          </w:tcPr>
          <w:p w14:paraId="266CB734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69" w:author="Rostislav Bobin" w:date="2019-04-19T09:27:00Z"/>
                <w:rFonts w:eastAsia="Times New Roman"/>
                <w:color w:val="000000"/>
                <w:lang w:val="en-US" w:eastAsia="ru-RU"/>
              </w:rPr>
            </w:pPr>
            <w:proofErr w:type="spellStart"/>
            <w:ins w:id="170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LCLid</w:t>
              </w:r>
              <w:proofErr w:type="spellEnd"/>
            </w:ins>
          </w:p>
        </w:tc>
        <w:tc>
          <w:tcPr>
            <w:tcW w:w="853" w:type="dxa"/>
          </w:tcPr>
          <w:p w14:paraId="33BD08F4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jc w:val="center"/>
              <w:rPr>
                <w:ins w:id="171" w:author="Rostislav Bobin" w:date="2019-04-19T09:27:00Z"/>
                <w:rFonts w:eastAsia="Times New Roman"/>
                <w:color w:val="000000"/>
                <w:lang w:val="en-US" w:eastAsia="ru-RU"/>
              </w:rPr>
            </w:pPr>
            <w:proofErr w:type="spellStart"/>
            <w:ins w:id="172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stdorToU</w:t>
              </w:r>
              <w:proofErr w:type="spellEnd"/>
            </w:ins>
          </w:p>
        </w:tc>
        <w:tc>
          <w:tcPr>
            <w:tcW w:w="2389" w:type="dxa"/>
          </w:tcPr>
          <w:p w14:paraId="760D41EB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73" w:author="Rostislav Bobin" w:date="2019-04-19T09:27:00Z"/>
                <w:rFonts w:eastAsia="Times New Roman"/>
                <w:color w:val="000000"/>
                <w:lang w:val="en-US" w:eastAsia="ru-RU"/>
              </w:rPr>
            </w:pPr>
            <w:proofErr w:type="spellStart"/>
            <w:ins w:id="174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DateTime</w:t>
              </w:r>
              <w:proofErr w:type="spellEnd"/>
            </w:ins>
          </w:p>
        </w:tc>
        <w:tc>
          <w:tcPr>
            <w:tcW w:w="1176" w:type="dxa"/>
          </w:tcPr>
          <w:p w14:paraId="75A6C6EF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75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76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KWH/</w:t>
              </w:r>
              <w:proofErr w:type="spellStart"/>
              <w:r w:rsidRPr="006D767F">
                <w:rPr>
                  <w:rFonts w:eastAsia="Times New Roman"/>
                  <w:color w:val="000000"/>
                  <w:lang w:val="en-US" w:eastAsia="ru-RU"/>
                </w:rPr>
                <w:t>hh</w:t>
              </w:r>
              <w:proofErr w:type="spellEnd"/>
            </w:ins>
          </w:p>
        </w:tc>
        <w:tc>
          <w:tcPr>
            <w:tcW w:w="1220" w:type="dxa"/>
          </w:tcPr>
          <w:p w14:paraId="1A2AB4B0" w14:textId="77777777" w:rsidR="00137B5D" w:rsidRPr="006D767F" w:rsidRDefault="00137B5D" w:rsidP="006D767F">
            <w:pPr>
              <w:pStyle w:val="MainText"/>
              <w:ind w:firstLine="0"/>
              <w:rPr>
                <w:ins w:id="177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78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</w:t>
              </w:r>
            </w:ins>
          </w:p>
        </w:tc>
        <w:tc>
          <w:tcPr>
            <w:tcW w:w="1860" w:type="dxa"/>
          </w:tcPr>
          <w:p w14:paraId="73629322" w14:textId="77777777" w:rsidR="00137B5D" w:rsidRPr="006D767F" w:rsidRDefault="00137B5D" w:rsidP="006D767F">
            <w:pPr>
              <w:pStyle w:val="MainText"/>
              <w:ind w:firstLine="0"/>
              <w:rPr>
                <w:ins w:id="179" w:author="Rostislav Bobin" w:date="2019-04-19T09:27:00Z"/>
                <w:rFonts w:eastAsia="Times New Roman"/>
                <w:color w:val="000000"/>
                <w:lang w:val="en-US" w:eastAsia="ru-RU"/>
              </w:rPr>
            </w:pPr>
            <w:proofErr w:type="spellStart"/>
            <w:ins w:id="180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_grouped</w:t>
              </w:r>
              <w:proofErr w:type="spellEnd"/>
            </w:ins>
          </w:p>
        </w:tc>
      </w:tr>
      <w:tr w:rsidR="00137B5D" w14:paraId="23D76F49" w14:textId="77777777" w:rsidTr="006D767F">
        <w:trPr>
          <w:trHeight w:val="1007"/>
          <w:ins w:id="181" w:author="Rostislav Bobin" w:date="2019-04-19T09:27:00Z"/>
        </w:trPr>
        <w:tc>
          <w:tcPr>
            <w:tcW w:w="1706" w:type="dxa"/>
          </w:tcPr>
          <w:p w14:paraId="2C289CA6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82" w:author="Rostislav Bobin" w:date="2019-04-19T09:27:00Z"/>
                <w:rFonts w:eastAsia="Times New Roman"/>
                <w:color w:val="000000"/>
                <w:lang w:eastAsia="ru-RU"/>
              </w:rPr>
            </w:pPr>
            <w:ins w:id="183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MAC000002</w:t>
              </w:r>
            </w:ins>
          </w:p>
        </w:tc>
        <w:tc>
          <w:tcPr>
            <w:tcW w:w="853" w:type="dxa"/>
          </w:tcPr>
          <w:p w14:paraId="2D0E4BB2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84" w:author="Rostislav Bobin" w:date="2019-04-19T09:27:00Z"/>
                <w:rFonts w:eastAsia="Times New Roman"/>
                <w:color w:val="000000"/>
                <w:lang w:eastAsia="ru-RU"/>
              </w:rPr>
            </w:pPr>
            <w:proofErr w:type="spellStart"/>
            <w:ins w:id="185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Std</w:t>
              </w:r>
              <w:proofErr w:type="spellEnd"/>
            </w:ins>
          </w:p>
        </w:tc>
        <w:tc>
          <w:tcPr>
            <w:tcW w:w="2389" w:type="dxa"/>
          </w:tcPr>
          <w:p w14:paraId="187AB8C5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86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87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2012-10-12 00:30:00.0000000</w:t>
              </w:r>
            </w:ins>
          </w:p>
        </w:tc>
        <w:tc>
          <w:tcPr>
            <w:tcW w:w="1176" w:type="dxa"/>
          </w:tcPr>
          <w:p w14:paraId="370F0D85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88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89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0.143</w:t>
              </w:r>
            </w:ins>
          </w:p>
        </w:tc>
        <w:tc>
          <w:tcPr>
            <w:tcW w:w="1220" w:type="dxa"/>
          </w:tcPr>
          <w:p w14:paraId="57868ABF" w14:textId="77777777" w:rsidR="00137B5D" w:rsidRPr="006D767F" w:rsidRDefault="00137B5D" w:rsidP="006D767F">
            <w:pPr>
              <w:pStyle w:val="MainText"/>
              <w:ind w:firstLine="0"/>
              <w:rPr>
                <w:ins w:id="190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91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-A</w:t>
              </w:r>
            </w:ins>
          </w:p>
        </w:tc>
        <w:tc>
          <w:tcPr>
            <w:tcW w:w="1860" w:type="dxa"/>
          </w:tcPr>
          <w:p w14:paraId="5F859CA6" w14:textId="77777777" w:rsidR="00137B5D" w:rsidRPr="006D767F" w:rsidRDefault="00137B5D" w:rsidP="006D767F">
            <w:pPr>
              <w:pStyle w:val="MainText"/>
              <w:ind w:firstLine="0"/>
              <w:rPr>
                <w:ins w:id="192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93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ffluent</w:t>
              </w:r>
            </w:ins>
          </w:p>
        </w:tc>
      </w:tr>
      <w:tr w:rsidR="00137B5D" w14:paraId="0EB20278" w14:textId="77777777" w:rsidTr="006D767F">
        <w:trPr>
          <w:trHeight w:val="1007"/>
          <w:ins w:id="194" w:author="Rostislav Bobin" w:date="2019-04-19T09:27:00Z"/>
        </w:trPr>
        <w:tc>
          <w:tcPr>
            <w:tcW w:w="1706" w:type="dxa"/>
          </w:tcPr>
          <w:p w14:paraId="1AD51B57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95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196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MAC000006</w:t>
              </w:r>
            </w:ins>
          </w:p>
        </w:tc>
        <w:tc>
          <w:tcPr>
            <w:tcW w:w="853" w:type="dxa"/>
          </w:tcPr>
          <w:p w14:paraId="7C868795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97" w:author="Rostislav Bobin" w:date="2019-04-19T09:27:00Z"/>
                <w:rFonts w:eastAsia="Times New Roman"/>
                <w:color w:val="000000"/>
                <w:lang w:eastAsia="ru-RU"/>
              </w:rPr>
            </w:pPr>
            <w:proofErr w:type="spellStart"/>
            <w:ins w:id="198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ToU</w:t>
              </w:r>
              <w:proofErr w:type="spellEnd"/>
            </w:ins>
          </w:p>
        </w:tc>
        <w:tc>
          <w:tcPr>
            <w:tcW w:w="2389" w:type="dxa"/>
          </w:tcPr>
          <w:p w14:paraId="500C5B0F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199" w:author="Rostislav Bobin" w:date="2019-04-19T09:27:00Z"/>
                <w:rFonts w:eastAsia="Times New Roman"/>
                <w:color w:val="000000"/>
                <w:lang w:eastAsia="ru-RU"/>
              </w:rPr>
            </w:pPr>
            <w:ins w:id="200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2012-10-28 16:30:00.0000000</w:t>
              </w:r>
            </w:ins>
          </w:p>
        </w:tc>
        <w:tc>
          <w:tcPr>
            <w:tcW w:w="1176" w:type="dxa"/>
          </w:tcPr>
          <w:p w14:paraId="050E3913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01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02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0.013</w:t>
              </w:r>
            </w:ins>
          </w:p>
        </w:tc>
        <w:tc>
          <w:tcPr>
            <w:tcW w:w="1220" w:type="dxa"/>
          </w:tcPr>
          <w:p w14:paraId="0DB05397" w14:textId="77777777" w:rsidR="00137B5D" w:rsidRPr="006D767F" w:rsidRDefault="00137B5D" w:rsidP="006D767F">
            <w:pPr>
              <w:pStyle w:val="MainText"/>
              <w:ind w:firstLine="0"/>
              <w:rPr>
                <w:ins w:id="203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04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-Q</w:t>
              </w:r>
            </w:ins>
          </w:p>
        </w:tc>
        <w:tc>
          <w:tcPr>
            <w:tcW w:w="1860" w:type="dxa"/>
          </w:tcPr>
          <w:p w14:paraId="4083787C" w14:textId="77777777" w:rsidR="00137B5D" w:rsidRPr="006D767F" w:rsidRDefault="00137B5D" w:rsidP="006D767F">
            <w:pPr>
              <w:pStyle w:val="MainText"/>
              <w:ind w:firstLine="0"/>
              <w:rPr>
                <w:ins w:id="205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06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dversity</w:t>
              </w:r>
            </w:ins>
          </w:p>
        </w:tc>
      </w:tr>
      <w:tr w:rsidR="00137B5D" w14:paraId="01DA40C5" w14:textId="77777777" w:rsidTr="006D767F">
        <w:trPr>
          <w:trHeight w:val="1007"/>
          <w:ins w:id="207" w:author="Rostislav Bobin" w:date="2019-04-19T09:27:00Z"/>
        </w:trPr>
        <w:tc>
          <w:tcPr>
            <w:tcW w:w="1706" w:type="dxa"/>
          </w:tcPr>
          <w:p w14:paraId="5E156BC4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08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09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MAC000027</w:t>
              </w:r>
            </w:ins>
          </w:p>
        </w:tc>
        <w:tc>
          <w:tcPr>
            <w:tcW w:w="853" w:type="dxa"/>
          </w:tcPr>
          <w:p w14:paraId="76D4248D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10" w:author="Rostislav Bobin" w:date="2019-04-19T09:27:00Z"/>
                <w:rFonts w:eastAsia="Times New Roman"/>
                <w:color w:val="000000"/>
                <w:lang w:eastAsia="ru-RU"/>
              </w:rPr>
            </w:pPr>
            <w:proofErr w:type="spellStart"/>
            <w:ins w:id="211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Std</w:t>
              </w:r>
              <w:proofErr w:type="spellEnd"/>
            </w:ins>
          </w:p>
        </w:tc>
        <w:tc>
          <w:tcPr>
            <w:tcW w:w="2389" w:type="dxa"/>
          </w:tcPr>
          <w:p w14:paraId="438B3A12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12" w:author="Rostislav Bobin" w:date="2019-04-19T09:27:00Z"/>
                <w:rFonts w:eastAsia="Times New Roman"/>
                <w:color w:val="000000"/>
                <w:lang w:eastAsia="ru-RU"/>
              </w:rPr>
            </w:pPr>
            <w:ins w:id="213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2013-08-13 15:00:00.0000000</w:t>
              </w:r>
            </w:ins>
          </w:p>
        </w:tc>
        <w:tc>
          <w:tcPr>
            <w:tcW w:w="1176" w:type="dxa"/>
          </w:tcPr>
          <w:p w14:paraId="4F3FA053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14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15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0.41</w:t>
              </w:r>
            </w:ins>
          </w:p>
        </w:tc>
        <w:tc>
          <w:tcPr>
            <w:tcW w:w="1220" w:type="dxa"/>
          </w:tcPr>
          <w:p w14:paraId="56F67D8C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16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17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-H</w:t>
              </w:r>
            </w:ins>
          </w:p>
        </w:tc>
        <w:tc>
          <w:tcPr>
            <w:tcW w:w="1860" w:type="dxa"/>
          </w:tcPr>
          <w:p w14:paraId="493B4531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18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19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Comfortable</w:t>
              </w:r>
            </w:ins>
          </w:p>
        </w:tc>
      </w:tr>
      <w:tr w:rsidR="00137B5D" w14:paraId="0FC2A424" w14:textId="77777777" w:rsidTr="006D767F">
        <w:trPr>
          <w:trHeight w:val="1022"/>
          <w:ins w:id="220" w:author="Rostislav Bobin" w:date="2019-04-19T09:27:00Z"/>
        </w:trPr>
        <w:tc>
          <w:tcPr>
            <w:tcW w:w="1706" w:type="dxa"/>
          </w:tcPr>
          <w:p w14:paraId="2CF3827C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21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22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MAC000032</w:t>
              </w:r>
            </w:ins>
          </w:p>
        </w:tc>
        <w:tc>
          <w:tcPr>
            <w:tcW w:w="853" w:type="dxa"/>
          </w:tcPr>
          <w:p w14:paraId="14E19C61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23" w:author="Rostislav Bobin" w:date="2019-04-19T09:27:00Z"/>
                <w:rFonts w:eastAsia="Times New Roman"/>
                <w:color w:val="000000"/>
                <w:lang w:eastAsia="ru-RU"/>
              </w:rPr>
            </w:pPr>
            <w:proofErr w:type="spellStart"/>
            <w:ins w:id="224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Std</w:t>
              </w:r>
              <w:proofErr w:type="spellEnd"/>
            </w:ins>
          </w:p>
        </w:tc>
        <w:tc>
          <w:tcPr>
            <w:tcW w:w="2389" w:type="dxa"/>
          </w:tcPr>
          <w:p w14:paraId="2E38EABD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25" w:author="Rostislav Bobin" w:date="2019-04-19T09:27:00Z"/>
                <w:rFonts w:eastAsia="Times New Roman"/>
                <w:color w:val="000000"/>
                <w:lang w:eastAsia="ru-RU"/>
              </w:rPr>
            </w:pPr>
            <w:ins w:id="226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2013-09-11 12:00:00.0000000</w:t>
              </w:r>
            </w:ins>
          </w:p>
        </w:tc>
        <w:tc>
          <w:tcPr>
            <w:tcW w:w="1176" w:type="dxa"/>
          </w:tcPr>
          <w:p w14:paraId="589222A9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27" w:author="Rostislav Bobin" w:date="2019-04-19T09:27:00Z"/>
                <w:rFonts w:eastAsia="Times New Roman"/>
                <w:color w:val="000000"/>
                <w:lang w:eastAsia="ru-RU"/>
              </w:rPr>
            </w:pPr>
            <w:ins w:id="228" w:author="Rostislav Bobin" w:date="2019-04-19T09:27:00Z">
              <w:r w:rsidRPr="006D767F">
                <w:rPr>
                  <w:rFonts w:eastAsia="Times New Roman"/>
                  <w:color w:val="000000"/>
                  <w:lang w:eastAsia="ru-RU"/>
                </w:rPr>
                <w:t>0.112</w:t>
              </w:r>
            </w:ins>
          </w:p>
        </w:tc>
        <w:tc>
          <w:tcPr>
            <w:tcW w:w="1220" w:type="dxa"/>
          </w:tcPr>
          <w:p w14:paraId="79488A9A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29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30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ACORN-J</w:t>
              </w:r>
            </w:ins>
          </w:p>
        </w:tc>
        <w:tc>
          <w:tcPr>
            <w:tcW w:w="1860" w:type="dxa"/>
          </w:tcPr>
          <w:p w14:paraId="6EFA34A6" w14:textId="77777777" w:rsidR="00137B5D" w:rsidRPr="006D767F" w:rsidRDefault="00137B5D" w:rsidP="006D767F">
            <w:pPr>
              <w:pStyle w:val="MainText"/>
              <w:spacing w:line="360" w:lineRule="auto"/>
              <w:ind w:firstLine="0"/>
              <w:rPr>
                <w:ins w:id="231" w:author="Rostislav Bobin" w:date="2019-04-19T09:27:00Z"/>
                <w:rFonts w:eastAsia="Times New Roman"/>
                <w:color w:val="000000"/>
                <w:lang w:val="en-US" w:eastAsia="ru-RU"/>
              </w:rPr>
            </w:pPr>
            <w:ins w:id="232" w:author="Rostislav Bobin" w:date="2019-04-19T09:27:00Z">
              <w:r w:rsidRPr="006D767F">
                <w:rPr>
                  <w:rFonts w:eastAsia="Times New Roman"/>
                  <w:color w:val="000000"/>
                  <w:lang w:val="en-US" w:eastAsia="ru-RU"/>
                </w:rPr>
                <w:t>Comfortable</w:t>
              </w:r>
            </w:ins>
          </w:p>
        </w:tc>
      </w:tr>
    </w:tbl>
    <w:p w14:paraId="391FB8D8" w14:textId="77777777" w:rsidR="00137B5D" w:rsidRDefault="00137B5D" w:rsidP="00137B5D">
      <w:pPr>
        <w:rPr>
          <w:ins w:id="233" w:author="Rostislav Bobin" w:date="2019-04-19T09:27:00Z"/>
          <w:color w:val="000000"/>
        </w:rPr>
      </w:pPr>
      <w:ins w:id="234" w:author="Rostislav Bobin" w:date="2019-04-19T09:27:00Z">
        <w:r>
          <w:rPr>
            <w:color w:val="000000"/>
          </w:rPr>
          <w:t>Рассмотрим подробнее поля представленной</w:t>
        </w:r>
        <w:r w:rsidRPr="006D767F">
          <w:rPr>
            <w:color w:val="000000"/>
          </w:rPr>
          <w:t xml:space="preserve"> </w:t>
        </w:r>
        <w:r>
          <w:rPr>
            <w:color w:val="000000"/>
          </w:rPr>
          <w:t xml:space="preserve">таблицы: </w:t>
        </w:r>
      </w:ins>
    </w:p>
    <w:p w14:paraId="1103000D" w14:textId="77777777" w:rsidR="00137B5D" w:rsidRPr="006154F0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35" w:author="Rostislav Bobin" w:date="2019-04-19T09:27:00Z"/>
          <w:szCs w:val="28"/>
        </w:rPr>
      </w:pPr>
      <w:proofErr w:type="spellStart"/>
      <w:ins w:id="236" w:author="Rostislav Bobin" w:date="2019-04-19T09:27:00Z">
        <w:r>
          <w:rPr>
            <w:i/>
            <w:szCs w:val="28"/>
            <w:lang w:val="en-US"/>
          </w:rPr>
          <w:t>LCLid</w:t>
        </w:r>
        <w:proofErr w:type="spellEnd"/>
        <w:r>
          <w:rPr>
            <w:szCs w:val="28"/>
          </w:rPr>
          <w:t xml:space="preserve"> </w:t>
        </w:r>
        <w:r w:rsidRPr="0073755D">
          <w:rPr>
            <w:szCs w:val="28"/>
          </w:rPr>
          <w:t>—</w:t>
        </w:r>
        <w:r>
          <w:rPr>
            <w:szCs w:val="28"/>
          </w:rPr>
          <w:t xml:space="preserve"> </w:t>
        </w:r>
        <w:r w:rsidRPr="006154F0">
          <w:rPr>
            <w:szCs w:val="28"/>
          </w:rPr>
          <w:t xml:space="preserve">уникальный идентификатор </w:t>
        </w:r>
        <w:r>
          <w:rPr>
            <w:szCs w:val="28"/>
          </w:rPr>
          <w:t>квартиры</w:t>
        </w:r>
        <w:r w:rsidRPr="006154F0">
          <w:rPr>
            <w:szCs w:val="28"/>
          </w:rPr>
          <w:t>;</w:t>
        </w:r>
      </w:ins>
    </w:p>
    <w:p w14:paraId="3B25B46F" w14:textId="77777777" w:rsidR="00137B5D" w:rsidRPr="006154F0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37" w:author="Rostislav Bobin" w:date="2019-04-19T09:27:00Z"/>
          <w:szCs w:val="28"/>
        </w:rPr>
      </w:pPr>
      <w:proofErr w:type="spellStart"/>
      <w:ins w:id="238" w:author="Rostislav Bobin" w:date="2019-04-19T09:27:00Z">
        <w:r>
          <w:rPr>
            <w:i/>
            <w:szCs w:val="28"/>
            <w:lang w:val="en-US"/>
          </w:rPr>
          <w:t>stdorToU</w:t>
        </w:r>
        <w:proofErr w:type="spellEnd"/>
        <w:r w:rsidRPr="006154F0">
          <w:rPr>
            <w:i/>
            <w:szCs w:val="28"/>
          </w:rPr>
          <w:t xml:space="preserve"> </w:t>
        </w:r>
        <w:r w:rsidRPr="0073755D">
          <w:rPr>
            <w:i/>
            <w:szCs w:val="28"/>
          </w:rPr>
          <w:t>—</w:t>
        </w:r>
        <w:r>
          <w:rPr>
            <w:szCs w:val="28"/>
          </w:rPr>
          <w:t xml:space="preserve"> тарифный план квартиры</w:t>
        </w:r>
        <w:r w:rsidRPr="006154F0">
          <w:rPr>
            <w:szCs w:val="28"/>
          </w:rPr>
          <w:t>;</w:t>
        </w:r>
      </w:ins>
    </w:p>
    <w:p w14:paraId="3087EBA1" w14:textId="77777777" w:rsidR="00137B5D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39" w:author="Rostislav Bobin" w:date="2019-04-19T09:27:00Z"/>
          <w:szCs w:val="28"/>
        </w:rPr>
      </w:pPr>
      <w:proofErr w:type="spellStart"/>
      <w:ins w:id="240" w:author="Rostislav Bobin" w:date="2019-04-19T09:27:00Z">
        <w:r>
          <w:rPr>
            <w:i/>
            <w:szCs w:val="28"/>
            <w:lang w:val="en-US"/>
          </w:rPr>
          <w:t>DateTime</w:t>
        </w:r>
        <w:proofErr w:type="spellEnd"/>
        <w:r>
          <w:rPr>
            <w:szCs w:val="28"/>
          </w:rPr>
          <w:t xml:space="preserve"> </w:t>
        </w:r>
        <w:r w:rsidRPr="0073755D">
          <w:rPr>
            <w:szCs w:val="28"/>
          </w:rPr>
          <w:t>—</w:t>
        </w:r>
        <w:r w:rsidRPr="006154F0">
          <w:rPr>
            <w:szCs w:val="28"/>
          </w:rPr>
          <w:t xml:space="preserve"> </w:t>
        </w:r>
        <w:r>
          <w:rPr>
            <w:szCs w:val="28"/>
          </w:rPr>
          <w:t xml:space="preserve">время очередного сбора данных с </w:t>
        </w:r>
        <w:proofErr w:type="spellStart"/>
        <w:r>
          <w:rPr>
            <w:szCs w:val="28"/>
            <w:lang w:val="en-US"/>
          </w:rPr>
          <w:t>iot</w:t>
        </w:r>
        <w:proofErr w:type="spellEnd"/>
        <w:r w:rsidRPr="006D767F">
          <w:rPr>
            <w:szCs w:val="28"/>
          </w:rPr>
          <w:t>-</w:t>
        </w:r>
        <w:r>
          <w:rPr>
            <w:szCs w:val="28"/>
          </w:rPr>
          <w:t>устройства</w:t>
        </w:r>
        <w:r w:rsidRPr="006D767F">
          <w:rPr>
            <w:szCs w:val="28"/>
          </w:rPr>
          <w:t>;</w:t>
        </w:r>
      </w:ins>
    </w:p>
    <w:p w14:paraId="69674924" w14:textId="77777777" w:rsidR="00137B5D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41" w:author="Rostislav Bobin" w:date="2019-04-19T09:27:00Z"/>
          <w:szCs w:val="28"/>
        </w:rPr>
      </w:pPr>
      <w:ins w:id="242" w:author="Rostislav Bobin" w:date="2019-04-19T09:27:00Z">
        <w:r w:rsidRPr="006D767F">
          <w:rPr>
            <w:i/>
            <w:szCs w:val="28"/>
            <w:lang w:val="en-US"/>
          </w:rPr>
          <w:t>KWH</w:t>
        </w:r>
        <w:r w:rsidRPr="006D767F">
          <w:rPr>
            <w:i/>
            <w:szCs w:val="28"/>
          </w:rPr>
          <w:t>/</w:t>
        </w:r>
        <w:proofErr w:type="spellStart"/>
        <w:r w:rsidRPr="006D767F">
          <w:rPr>
            <w:i/>
            <w:szCs w:val="28"/>
            <w:lang w:val="en-US"/>
          </w:rPr>
          <w:t>hh</w:t>
        </w:r>
        <w:proofErr w:type="spellEnd"/>
        <w:r w:rsidRPr="006D767F">
          <w:rPr>
            <w:szCs w:val="28"/>
          </w:rPr>
          <w:t xml:space="preserve"> — </w:t>
        </w:r>
        <w:r>
          <w:rPr>
            <w:szCs w:val="28"/>
          </w:rPr>
          <w:t xml:space="preserve">показания </w:t>
        </w:r>
        <w:proofErr w:type="spellStart"/>
        <w:r>
          <w:rPr>
            <w:szCs w:val="28"/>
            <w:lang w:val="en-US"/>
          </w:rPr>
          <w:t>iot</w:t>
        </w:r>
        <w:proofErr w:type="spellEnd"/>
        <w:r w:rsidRPr="006D767F">
          <w:rPr>
            <w:szCs w:val="28"/>
          </w:rPr>
          <w:t>-</w:t>
        </w:r>
        <w:r>
          <w:rPr>
            <w:szCs w:val="28"/>
          </w:rPr>
          <w:t>устройства, отображающие количество потребленных киловатт электроэнергии за 30 минут;</w:t>
        </w:r>
      </w:ins>
    </w:p>
    <w:p w14:paraId="3A6DD91F" w14:textId="77777777" w:rsidR="00137B5D" w:rsidRPr="00F66840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43" w:author="Rostislav Bobin" w:date="2019-04-19T09:27:00Z"/>
          <w:szCs w:val="28"/>
        </w:rPr>
      </w:pPr>
      <w:ins w:id="244" w:author="Rostislav Bobin" w:date="2019-04-19T09:27:00Z">
        <w:r>
          <w:rPr>
            <w:i/>
            <w:szCs w:val="28"/>
            <w:lang w:val="en-US"/>
          </w:rPr>
          <w:t>Acorn</w:t>
        </w:r>
        <w:r>
          <w:rPr>
            <w:szCs w:val="28"/>
          </w:rPr>
          <w:t xml:space="preserve"> </w:t>
        </w:r>
        <w:r w:rsidRPr="0073755D">
          <w:rPr>
            <w:szCs w:val="28"/>
          </w:rPr>
          <w:t>—</w:t>
        </w:r>
        <w:r w:rsidRPr="006154F0">
          <w:rPr>
            <w:szCs w:val="28"/>
          </w:rPr>
          <w:t xml:space="preserve"> </w:t>
        </w:r>
        <w:r>
          <w:rPr>
            <w:szCs w:val="28"/>
          </w:rPr>
          <w:t xml:space="preserve">текущая категория квартиры по шкале </w:t>
        </w:r>
        <w:r>
          <w:rPr>
            <w:szCs w:val="28"/>
            <w:lang w:val="en-US"/>
          </w:rPr>
          <w:t>Acorn</w:t>
        </w:r>
        <w:r>
          <w:rPr>
            <w:szCs w:val="28"/>
          </w:rPr>
          <w:t>;</w:t>
        </w:r>
      </w:ins>
    </w:p>
    <w:p w14:paraId="232F5B72" w14:textId="77777777" w:rsidR="00137B5D" w:rsidRPr="006D767F" w:rsidRDefault="00137B5D" w:rsidP="00137B5D">
      <w:pPr>
        <w:pStyle w:val="ac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ins w:id="245" w:author="Rostislav Bobin" w:date="2019-04-19T09:27:00Z"/>
          <w:szCs w:val="28"/>
        </w:rPr>
      </w:pPr>
      <w:ins w:id="246" w:author="Rostislav Bobin" w:date="2019-04-19T09:27:00Z">
        <w:r>
          <w:rPr>
            <w:i/>
            <w:szCs w:val="28"/>
            <w:lang w:val="en-US"/>
          </w:rPr>
          <w:t>Acorn</w:t>
        </w:r>
        <w:r w:rsidRPr="006D767F">
          <w:rPr>
            <w:i/>
            <w:szCs w:val="28"/>
          </w:rPr>
          <w:t>_</w:t>
        </w:r>
        <w:r>
          <w:rPr>
            <w:i/>
            <w:szCs w:val="28"/>
            <w:lang w:val="en-US"/>
          </w:rPr>
          <w:t>grouped</w:t>
        </w:r>
        <w:r w:rsidRPr="006D767F">
          <w:rPr>
            <w:i/>
            <w:szCs w:val="28"/>
          </w:rPr>
          <w:t xml:space="preserve"> </w:t>
        </w:r>
        <w:r w:rsidRPr="0073755D">
          <w:rPr>
            <w:szCs w:val="28"/>
          </w:rPr>
          <w:t>—</w:t>
        </w:r>
        <w:r w:rsidRPr="006154F0">
          <w:rPr>
            <w:szCs w:val="28"/>
          </w:rPr>
          <w:t xml:space="preserve"> </w:t>
        </w:r>
        <w:r>
          <w:rPr>
            <w:szCs w:val="28"/>
          </w:rPr>
          <w:t xml:space="preserve">статус текущего энергопотребления по шкале </w:t>
        </w:r>
        <w:r>
          <w:rPr>
            <w:szCs w:val="28"/>
            <w:lang w:val="en-US"/>
          </w:rPr>
          <w:t>Acorn</w:t>
        </w:r>
        <w:r w:rsidRPr="006D767F">
          <w:rPr>
            <w:szCs w:val="28"/>
          </w:rPr>
          <w:t>.</w:t>
        </w:r>
      </w:ins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r>
        <w:t>Требования к системе</w:t>
      </w:r>
      <w:r w:rsidR="00BA4C5D">
        <w:t xml:space="preserve"> </w:t>
      </w:r>
      <w:r w:rsidR="00BA74D4">
        <w:t>Цифровой двойник</w:t>
      </w:r>
      <w:ins w:id="247" w:author="Gleb Radchenko" w:date="2019-04-12T15:27:00Z">
        <w:r w:rsidR="00E479CD">
          <w:t xml:space="preserve"> «Энергопотребление</w:t>
        </w:r>
      </w:ins>
      <w:ins w:id="248" w:author="Gleb Radchenko" w:date="2019-04-12T15:28:00Z">
        <w:r w:rsidR="00E479CD">
          <w:t>»</w:t>
        </w:r>
      </w:ins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05F58176" w:rsidR="00757870" w:rsidRDefault="00757870" w:rsidP="00195187">
      <w:pPr>
        <w:pStyle w:val="ac"/>
        <w:numPr>
          <w:ilvl w:val="0"/>
          <w:numId w:val="14"/>
        </w:numPr>
        <w:spacing w:line="360" w:lineRule="auto"/>
        <w:jc w:val="both"/>
      </w:pPr>
      <w:commentRangeStart w:id="249"/>
      <w:r>
        <w:t xml:space="preserve">система должна </w:t>
      </w:r>
      <w:del w:id="250" w:author="Rostislav Bobin" w:date="2019-04-19T10:24:00Z">
        <w:r w:rsidDel="007977F7">
          <w:delText>определять вершины интеллектуального графа (компоненты цифрового двойника);</w:delText>
        </w:r>
        <w:commentRangeEnd w:id="249"/>
        <w:r w:rsidR="00195187" w:rsidDel="007977F7">
          <w:rPr>
            <w:rStyle w:val="afc"/>
          </w:rPr>
          <w:commentReference w:id="249"/>
        </w:r>
      </w:del>
      <w:ins w:id="251" w:author="Rostislav Bobin" w:date="2019-04-19T10:24:00Z">
        <w:r w:rsidR="007977F7">
          <w:t xml:space="preserve">предоставлять </w:t>
        </w:r>
      </w:ins>
      <w:ins w:id="252" w:author="Rostislav Bobin" w:date="2019-04-19T10:27:00Z">
        <w:r w:rsidR="007977F7">
          <w:t>информацию</w:t>
        </w:r>
      </w:ins>
      <w:ins w:id="253" w:author="Rostislav Bobin" w:date="2019-04-19T10:24:00Z">
        <w:r w:rsidR="007977F7">
          <w:t xml:space="preserve"> по запросу пользователей</w:t>
        </w:r>
      </w:ins>
      <w:ins w:id="254" w:author="Rostislav Bobin" w:date="2019-04-19T10:27:00Z">
        <w:r w:rsidR="007977F7">
          <w:t xml:space="preserve"> о количестве потребленной ими электроэнергии в текущий момент и в заданный промежуток времени</w:t>
        </w:r>
      </w:ins>
      <w:ins w:id="255" w:author="Rostislav Bobin" w:date="2019-04-19T10:24:00Z">
        <w:r w:rsidR="007977F7">
          <w:t>;</w:t>
        </w:r>
      </w:ins>
    </w:p>
    <w:p w14:paraId="298A25C3" w14:textId="4DF29B94" w:rsidR="00757870" w:rsidRDefault="00757870" w:rsidP="00195187">
      <w:pPr>
        <w:pStyle w:val="ac"/>
        <w:numPr>
          <w:ilvl w:val="0"/>
          <w:numId w:val="14"/>
        </w:numPr>
        <w:spacing w:line="360" w:lineRule="auto"/>
        <w:jc w:val="both"/>
      </w:pPr>
      <w:del w:id="256" w:author="Rostislav Bobin" w:date="2019-04-19T10:25:00Z">
        <w:r w:rsidDel="007977F7">
          <w:lastRenderedPageBreak/>
          <w:delText>система должна осуществлять сбор и обработку информации из используемого набора данных, полученных устройствами Интернета вещей</w:delText>
        </w:r>
      </w:del>
      <w:ins w:id="257" w:author="Rostislav Bobin" w:date="2019-04-19T10:25:00Z">
        <w:r w:rsidR="007977F7">
          <w:t xml:space="preserve">система должна </w:t>
        </w:r>
      </w:ins>
      <w:ins w:id="258" w:author="Rostislav Bobin" w:date="2019-04-19T10:26:00Z">
        <w:r w:rsidR="007977F7">
          <w:t>предоставлять интерфейс добавления новых пользователей, районов, устройств и удаления старых;</w:t>
        </w:r>
      </w:ins>
      <w:del w:id="259" w:author="Rostislav Bobin" w:date="2019-04-19T10:26:00Z">
        <w:r w:rsidDel="007977F7">
          <w:delText>;</w:delText>
        </w:r>
      </w:del>
    </w:p>
    <w:p w14:paraId="3BE245A6" w14:textId="71E12C89" w:rsidR="00757870" w:rsidRDefault="00757870">
      <w:pPr>
        <w:pStyle w:val="ac"/>
        <w:numPr>
          <w:ilvl w:val="0"/>
          <w:numId w:val="14"/>
        </w:numPr>
        <w:spacing w:line="360" w:lineRule="auto"/>
        <w:jc w:val="both"/>
        <w:pPrChange w:id="260" w:author="Rostislav Bobin" w:date="2019-04-12T14:26:00Z">
          <w:pPr/>
        </w:pPrChange>
      </w:pPr>
      <w:r>
        <w:t xml:space="preserve">система должна </w:t>
      </w:r>
      <w:del w:id="261" w:author="Rostislav Bobin" w:date="2019-04-19T10:26:00Z">
        <w:r w:rsidDel="007977F7">
          <w:delText>отображать графическое представление интеллектуального графа</w:delText>
        </w:r>
      </w:del>
      <w:ins w:id="262" w:author="Rostislav Bobin" w:date="2019-04-19T10:26:00Z">
        <w:r w:rsidR="007977F7">
          <w:t>оповещать пользователей при выполнении заранее определенных условий</w:t>
        </w:r>
      </w:ins>
      <w:r w:rsidRPr="009D35A4">
        <w:t>;</w:t>
      </w:r>
    </w:p>
    <w:p w14:paraId="62074CEF" w14:textId="4EA20BCD" w:rsidR="00757870" w:rsidDel="007977F7" w:rsidRDefault="00757870">
      <w:pPr>
        <w:pStyle w:val="ac"/>
        <w:numPr>
          <w:ilvl w:val="0"/>
          <w:numId w:val="14"/>
        </w:numPr>
        <w:spacing w:line="360" w:lineRule="auto"/>
        <w:jc w:val="both"/>
        <w:rPr>
          <w:del w:id="263" w:author="Rostislav Bobin" w:date="2019-04-19T10:27:00Z"/>
        </w:rPr>
        <w:pPrChange w:id="264" w:author="Rostislav Bobin" w:date="2019-04-12T14:26:00Z">
          <w:pPr/>
        </w:pPrChange>
      </w:pPr>
      <w:del w:id="265" w:author="Rostislav Bobin" w:date="2019-04-19T10:27:00Z">
        <w:r w:rsidDel="007977F7">
          <w:delText>система должна предоставлять пользователям возможность просматривать информацию о количестве потребленной ими электроэнергии</w:delText>
        </w:r>
        <w:r w:rsidRPr="00757870" w:rsidDel="007977F7">
          <w:rPr>
            <w:rPrChange w:id="266" w:author="Rostislav Bobin" w:date="2019-04-12T14:30:00Z">
              <w:rPr>
                <w:lang w:val="en-US"/>
              </w:rPr>
            </w:rPrChange>
          </w:rPr>
          <w:delText>;</w:delText>
        </w:r>
      </w:del>
    </w:p>
    <w:p w14:paraId="2EFAE258" w14:textId="1C8C12DF" w:rsidR="00BA4C5D" w:rsidRPr="00BA4C5D" w:rsidDel="007977F7" w:rsidRDefault="00BA4C5D">
      <w:pPr>
        <w:pStyle w:val="ac"/>
        <w:numPr>
          <w:ilvl w:val="0"/>
          <w:numId w:val="14"/>
        </w:numPr>
        <w:spacing w:line="360" w:lineRule="auto"/>
        <w:jc w:val="both"/>
        <w:rPr>
          <w:del w:id="267" w:author="Rostislav Bobin" w:date="2019-04-19T10:27:00Z"/>
        </w:rPr>
        <w:pPrChange w:id="268" w:author="Rostislav Bobin" w:date="2019-04-12T14:47:00Z">
          <w:pPr/>
        </w:pPrChange>
      </w:pPr>
      <w:del w:id="269" w:author="Rostislav Bobin" w:date="2019-04-19T10:27:00Z">
        <w:r w:rsidDel="007977F7">
          <w:delText>система должна проводить анализ полученных данных и осуществлять прогнозирование нагрузки на электросеть</w:delText>
        </w:r>
        <w:r w:rsidRPr="00BA4C5D" w:rsidDel="007977F7">
          <w:rPr>
            <w:rPrChange w:id="270" w:author="Rostislav Bobin" w:date="2019-04-12T14:23:00Z">
              <w:rPr>
                <w:lang w:val="en-US"/>
              </w:rPr>
            </w:rPrChange>
          </w:rPr>
          <w:delText>;</w:delText>
        </w:r>
      </w:del>
    </w:p>
    <w:p w14:paraId="7B4B517B" w14:textId="49E4310D" w:rsidR="00B807BB" w:rsidRDefault="00757870">
      <w:pPr>
        <w:pStyle w:val="2"/>
        <w:rPr>
          <w:ins w:id="271" w:author="Rostislav Bobin" w:date="2019-04-12T14:36:00Z"/>
        </w:rPr>
        <w:pPrChange w:id="272" w:author="Rostislav Bobin" w:date="2019-04-12T14:47:00Z">
          <w:pPr/>
        </w:pPrChange>
      </w:pPr>
      <w:commentRangeStart w:id="273"/>
      <w:ins w:id="274" w:author="Rostislav Bobin" w:date="2019-04-12T14:36:00Z">
        <w:r>
          <w:t>Варианты использования системы</w:t>
        </w:r>
      </w:ins>
      <w:commentRangeEnd w:id="273"/>
      <w:r w:rsidR="00195187">
        <w:rPr>
          <w:rStyle w:val="afc"/>
          <w:rFonts w:cs="Times New Roman"/>
          <w:b w:val="0"/>
          <w:bCs w:val="0"/>
          <w:iCs w:val="0"/>
        </w:rPr>
        <w:commentReference w:id="273"/>
      </w:r>
    </w:p>
    <w:p w14:paraId="523A972A" w14:textId="75890283" w:rsidR="00757870" w:rsidRDefault="00757870">
      <w:pPr>
        <w:rPr>
          <w:ins w:id="275" w:author="Rostislav Bobin" w:date="2019-04-12T14:37:00Z"/>
        </w:rPr>
      </w:pPr>
      <w:ins w:id="276" w:author="Rostislav Bobin" w:date="2019-04-12T14:37:00Z">
        <w:r>
          <w:t xml:space="preserve">В ходе анализа проектируемой системы были выявлены основные варианты использования, которые представлены на рисунке 2. </w:t>
        </w:r>
      </w:ins>
    </w:p>
    <w:tbl>
      <w:tblPr>
        <w:tblStyle w:val="af3"/>
        <w:tblW w:w="0" w:type="auto"/>
        <w:tblLook w:val="04A0" w:firstRow="1" w:lastRow="0" w:firstColumn="1" w:lastColumn="0" w:noHBand="0" w:noVBand="1"/>
        <w:tblPrChange w:id="277" w:author="Rostislav Bobin" w:date="2019-04-12T14:46:00Z">
          <w:tblPr>
            <w:tblStyle w:val="af3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286"/>
        <w:tblGridChange w:id="278">
          <w:tblGrid>
            <w:gridCol w:w="9286"/>
          </w:tblGrid>
        </w:tblGridChange>
      </w:tblGrid>
      <w:tr w:rsidR="00757870" w14:paraId="494C0D0A" w14:textId="77777777" w:rsidTr="00BA74D4">
        <w:trPr>
          <w:ins w:id="279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280" w:author="Rostislav Bobin" w:date="2019-04-12T14:46:00Z">
              <w:tcPr>
                <w:tcW w:w="9286" w:type="dxa"/>
              </w:tcPr>
            </w:tcPrChange>
          </w:tcPr>
          <w:p w14:paraId="52029CF4" w14:textId="5FD383BA" w:rsidR="00757870" w:rsidRDefault="007B2C28">
            <w:pPr>
              <w:ind w:firstLine="720"/>
              <w:rPr>
                <w:ins w:id="281" w:author="Rostislav Bobin" w:date="2019-04-12T14:38:00Z"/>
              </w:rPr>
              <w:pPrChange w:id="282" w:author="Gleb Radchenko" w:date="2019-04-12T14:46:00Z">
                <w:pPr>
                  <w:ind w:firstLine="0"/>
                </w:pPr>
              </w:pPrChange>
            </w:pPr>
            <w:ins w:id="283" w:author="Rostislav Bobin" w:date="2019-04-19T10:15:00Z">
              <w:r>
                <w:rPr>
                  <w:noProof/>
                </w:rPr>
                <w:drawing>
                  <wp:inline distT="0" distB="0" distL="0" distR="0" wp14:anchorId="507152F5" wp14:editId="6ED0E51A">
                    <wp:extent cx="5340350" cy="3242945"/>
                    <wp:effectExtent l="0" t="0" r="0" b="0"/>
                    <wp:docPr id="1" name="Рисунок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Usecasediagram1.png"/>
                            <pic:cNvPicPr/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340350" cy="324294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57870" w14:paraId="7547E439" w14:textId="77777777" w:rsidTr="00BA74D4">
        <w:trPr>
          <w:ins w:id="284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285" w:author="Rostislav Bobin" w:date="2019-04-12T14:46:00Z">
              <w:tcPr>
                <w:tcW w:w="9286" w:type="dxa"/>
              </w:tcPr>
            </w:tcPrChange>
          </w:tcPr>
          <w:p w14:paraId="059D0EA8" w14:textId="47E9C614" w:rsidR="00757870" w:rsidRPr="00757870" w:rsidRDefault="00757870" w:rsidP="00757870">
            <w:pPr>
              <w:ind w:firstLine="0"/>
              <w:rPr>
                <w:ins w:id="286" w:author="Rostislav Bobin" w:date="2019-04-12T14:38:00Z"/>
              </w:rPr>
            </w:pPr>
            <w:ins w:id="287" w:author="Rostislav Bobin" w:date="2019-04-12T14:38:00Z">
              <w:r w:rsidRPr="00757870">
                <w:rPr>
                  <w:b/>
                  <w:rPrChange w:id="288" w:author="Rostislav Bobin" w:date="2019-04-12T14:38:00Z">
                    <w:rPr/>
                  </w:rPrChange>
                </w:rPr>
                <w:t xml:space="preserve">Рис. </w:t>
              </w:r>
              <w:r w:rsidR="00BA74D4">
                <w:rPr>
                  <w:b/>
                </w:rPr>
                <w:t>2</w:t>
              </w:r>
              <w:r w:rsidRPr="00757870">
                <w:rPr>
                  <w:b/>
                  <w:rPrChange w:id="289" w:author="Rostislav Bobin" w:date="2019-04-12T14:38:00Z">
                    <w:rPr/>
                  </w:rPrChange>
                </w:rPr>
                <w:t>.</w:t>
              </w:r>
              <w:r>
                <w:rPr>
                  <w:b/>
                </w:rPr>
                <w:t xml:space="preserve"> </w:t>
              </w:r>
              <w:r>
                <w:t>Диаграмма вариантов использования системы</w:t>
              </w:r>
              <w:r w:rsidR="00BA74D4">
                <w:t xml:space="preserve"> Цифровой двойник</w:t>
              </w:r>
            </w:ins>
          </w:p>
        </w:tc>
      </w:tr>
    </w:tbl>
    <w:p w14:paraId="2F6D2898" w14:textId="77777777" w:rsidR="00BA74D4" w:rsidRDefault="00BA74D4" w:rsidP="00BA74D4">
      <w:pPr>
        <w:widowControl w:val="0"/>
        <w:rPr>
          <w:ins w:id="290" w:author="Rostislav Bobin" w:date="2019-04-12T14:48:00Z"/>
        </w:rPr>
      </w:pPr>
    </w:p>
    <w:p w14:paraId="711002AD" w14:textId="27952FCF" w:rsidR="00BA74D4" w:rsidRDefault="00BA74D4" w:rsidP="00BA74D4">
      <w:pPr>
        <w:widowControl w:val="0"/>
        <w:rPr>
          <w:ins w:id="291" w:author="Rostislav Bobin" w:date="2019-04-12T14:47:00Z"/>
        </w:rPr>
      </w:pPr>
      <w:ins w:id="292" w:author="Rostislav Bobin" w:date="2019-04-12T14:47:00Z">
        <w:r>
          <w:t>Были выделены следующие основные актеры, взаимодействующие с системо</w:t>
        </w:r>
      </w:ins>
      <w:ins w:id="293" w:author="Rostislav Bobin" w:date="2019-04-12T14:48:00Z">
        <w:r>
          <w:t>й</w:t>
        </w:r>
      </w:ins>
      <w:ins w:id="294" w:author="Rostislav Bobin" w:date="2019-04-12T14:47:00Z">
        <w:r>
          <w:t>:</w:t>
        </w:r>
      </w:ins>
    </w:p>
    <w:p w14:paraId="0E4397C5" w14:textId="460E952D" w:rsidR="00BA74D4" w:rsidRDefault="00BA74D4" w:rsidP="00BA74D4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95" w:author="Rostislav Bobin" w:date="2019-04-12T14:47:00Z"/>
          <w:szCs w:val="28"/>
        </w:rPr>
      </w:pPr>
      <w:ins w:id="296" w:author="Rostislav Bobin" w:date="2019-04-12T14:47:00Z">
        <w:r>
          <w:rPr>
            <w:szCs w:val="28"/>
          </w:rPr>
          <w:t>«</w:t>
        </w:r>
      </w:ins>
      <w:ins w:id="297" w:author="Rostislav Bobin" w:date="2019-04-12T14:48:00Z">
        <w:r>
          <w:rPr>
            <w:szCs w:val="28"/>
          </w:rPr>
          <w:t>Администратор системы</w:t>
        </w:r>
      </w:ins>
      <w:ins w:id="298" w:author="Rostislav Bobin" w:date="2019-04-12T14:47:00Z">
        <w:r w:rsidR="0000241F">
          <w:rPr>
            <w:szCs w:val="28"/>
          </w:rPr>
          <w:t>»</w:t>
        </w:r>
        <w:r>
          <w:rPr>
            <w:szCs w:val="28"/>
          </w:rPr>
          <w:t xml:space="preserve"> – это </w:t>
        </w:r>
      </w:ins>
      <w:proofErr w:type="spellStart"/>
      <w:ins w:id="299" w:author="Rostislav Bobin" w:date="2019-04-19T10:16:00Z">
        <w:r w:rsidR="007B2C28">
          <w:rPr>
            <w:szCs w:val="28"/>
          </w:rPr>
          <w:t>актор</w:t>
        </w:r>
      </w:ins>
      <w:proofErr w:type="spellEnd"/>
      <w:ins w:id="300" w:author="Rostislav Bobin" w:date="2019-04-12T14:47:00Z">
        <w:r>
          <w:rPr>
            <w:szCs w:val="28"/>
          </w:rPr>
          <w:t xml:space="preserve">, отвечающий за </w:t>
        </w:r>
      </w:ins>
      <w:ins w:id="301" w:author="Rostislav Bobin" w:date="2019-04-19T10:17:00Z">
        <w:r w:rsidR="007B2C28">
          <w:rPr>
            <w:szCs w:val="28"/>
          </w:rPr>
          <w:t>добавление пользователей и устройств</w:t>
        </w:r>
      </w:ins>
      <w:ins w:id="302" w:author="Rostislav Bobin" w:date="2019-04-12T14:47:00Z">
        <w:r w:rsidR="007B2C28">
          <w:rPr>
            <w:szCs w:val="28"/>
          </w:rPr>
          <w:t>;</w:t>
        </w:r>
      </w:ins>
    </w:p>
    <w:p w14:paraId="522209DA" w14:textId="03513841" w:rsidR="00BA74D4" w:rsidRDefault="00BA74D4" w:rsidP="00BA74D4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03" w:author="Rostislav Bobin" w:date="2019-04-12T14:47:00Z"/>
          <w:szCs w:val="28"/>
        </w:rPr>
      </w:pPr>
      <w:ins w:id="304" w:author="Rostislav Bobin" w:date="2019-04-12T14:47:00Z">
        <w:r>
          <w:rPr>
            <w:szCs w:val="28"/>
          </w:rPr>
          <w:t>«</w:t>
        </w:r>
      </w:ins>
      <w:ins w:id="305" w:author="Rostislav Bobin" w:date="2019-04-12T14:50:00Z">
        <w:r w:rsidR="0000241F">
          <w:rPr>
            <w:szCs w:val="28"/>
          </w:rPr>
          <w:t>Пользователь</w:t>
        </w:r>
      </w:ins>
      <w:ins w:id="306" w:author="Rostislav Bobin" w:date="2019-04-12T14:47:00Z">
        <w:r>
          <w:rPr>
            <w:szCs w:val="28"/>
          </w:rPr>
          <w:t xml:space="preserve">» – это </w:t>
        </w:r>
      </w:ins>
      <w:proofErr w:type="spellStart"/>
      <w:ins w:id="307" w:author="Rostislav Bobin" w:date="2019-04-19T10:16:00Z">
        <w:r w:rsidR="007B2C28">
          <w:rPr>
            <w:szCs w:val="28"/>
          </w:rPr>
          <w:t>актор</w:t>
        </w:r>
      </w:ins>
      <w:proofErr w:type="spellEnd"/>
      <w:ins w:id="308" w:author="Rostislav Bobin" w:date="2019-04-12T14:47:00Z">
        <w:r>
          <w:rPr>
            <w:szCs w:val="28"/>
          </w:rPr>
          <w:t>,</w:t>
        </w:r>
      </w:ins>
      <w:ins w:id="309" w:author="Rostislav Bobin" w:date="2019-04-12T14:52:00Z">
        <w:r w:rsidR="0000241F">
          <w:rPr>
            <w:szCs w:val="28"/>
          </w:rPr>
          <w:t xml:space="preserve"> </w:t>
        </w:r>
      </w:ins>
      <w:ins w:id="310" w:author="Rostislav Bobin" w:date="2019-04-19T10:17:00Z">
        <w:r w:rsidR="007B2C28">
          <w:rPr>
            <w:szCs w:val="28"/>
          </w:rPr>
          <w:t>имеющий</w:t>
        </w:r>
      </w:ins>
      <w:ins w:id="311" w:author="Rostislav Bobin" w:date="2019-04-19T10:18:00Z">
        <w:r w:rsidR="007B2C28">
          <w:rPr>
            <w:szCs w:val="28"/>
          </w:rPr>
          <w:t xml:space="preserve"> доступ</w:t>
        </w:r>
      </w:ins>
      <w:ins w:id="312" w:author="Rostislav Bobin" w:date="2019-04-19T10:17:00Z">
        <w:r w:rsidR="007B2C28">
          <w:rPr>
            <w:szCs w:val="28"/>
          </w:rPr>
          <w:t xml:space="preserve"> </w:t>
        </w:r>
      </w:ins>
      <w:ins w:id="313" w:author="Rostislav Bobin" w:date="2019-04-12T14:51:00Z">
        <w:r w:rsidR="0000241F">
          <w:rPr>
            <w:szCs w:val="28"/>
          </w:rPr>
          <w:t>к</w:t>
        </w:r>
      </w:ins>
      <w:ins w:id="314" w:author="Rostislav Bobin" w:date="2019-04-12T14:47:00Z">
        <w:r w:rsidR="0000241F">
          <w:rPr>
            <w:szCs w:val="28"/>
          </w:rPr>
          <w:t xml:space="preserve"> </w:t>
        </w:r>
      </w:ins>
      <w:ins w:id="315" w:author="Rostislav Bobin" w:date="2019-04-12T14:52:00Z">
        <w:r w:rsidR="0000241F">
          <w:rPr>
            <w:szCs w:val="28"/>
          </w:rPr>
          <w:t xml:space="preserve">результату обработки </w:t>
        </w:r>
      </w:ins>
      <w:ins w:id="316" w:author="Rostislav Bobin" w:date="2019-04-19T10:17:00Z">
        <w:r w:rsidR="007B2C28">
          <w:rPr>
            <w:szCs w:val="28"/>
          </w:rPr>
          <w:t>данных</w:t>
        </w:r>
      </w:ins>
      <w:ins w:id="317" w:author="Rostislav Bobin" w:date="2019-04-19T10:18:00Z">
        <w:r w:rsidR="007B2C28">
          <w:rPr>
            <w:szCs w:val="28"/>
          </w:rPr>
          <w:t>, полученных с его устройства</w:t>
        </w:r>
      </w:ins>
      <w:ins w:id="318" w:author="Rostislav Bobin" w:date="2019-04-12T14:47:00Z">
        <w:r>
          <w:rPr>
            <w:szCs w:val="28"/>
          </w:rPr>
          <w:t>.</w:t>
        </w:r>
      </w:ins>
    </w:p>
    <w:p w14:paraId="7EE0CD41" w14:textId="0C847604" w:rsidR="00BA74D4" w:rsidRDefault="00BA74D4" w:rsidP="00BA74D4">
      <w:pPr>
        <w:widowControl w:val="0"/>
        <w:rPr>
          <w:ins w:id="319" w:author="Rostislav Bobin" w:date="2019-04-12T14:47:00Z"/>
        </w:rPr>
      </w:pPr>
      <w:ins w:id="320" w:author="Rostislav Bobin" w:date="2019-04-12T14:47:00Z">
        <w:r>
          <w:t>Для данных актеров были определены следующие основны</w:t>
        </w:r>
        <w:r w:rsidR="0000241F">
          <w:t>е варианты использования системы</w:t>
        </w:r>
        <w:r>
          <w:t>:</w:t>
        </w:r>
      </w:ins>
    </w:p>
    <w:p w14:paraId="112F2762" w14:textId="58885B8B" w:rsidR="00BA74D4" w:rsidRDefault="00BA74D4" w:rsidP="00BA74D4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21" w:author="Rostislav Bobin" w:date="2019-04-12T14:47:00Z"/>
          <w:szCs w:val="28"/>
        </w:rPr>
      </w:pPr>
      <w:ins w:id="322" w:author="Rostislav Bobin" w:date="2019-04-12T14:47:00Z">
        <w:r>
          <w:rPr>
            <w:szCs w:val="28"/>
          </w:rPr>
          <w:t>«</w:t>
        </w:r>
      </w:ins>
      <w:ins w:id="323" w:author="Rostislav Bobin" w:date="2019-04-19T10:18:00Z">
        <w:r w:rsidR="007B2C28">
          <w:rPr>
            <w:szCs w:val="28"/>
          </w:rPr>
          <w:t>Добавить пользователя</w:t>
        </w:r>
      </w:ins>
      <w:ins w:id="324" w:author="Rostislav Bobin" w:date="2019-04-12T14:47:00Z">
        <w:r>
          <w:rPr>
            <w:szCs w:val="28"/>
          </w:rPr>
          <w:t xml:space="preserve">» – </w:t>
        </w:r>
      </w:ins>
      <w:ins w:id="325" w:author="Rostislav Bobin" w:date="2019-04-12T14:56:00Z">
        <w:r w:rsidR="0000241F">
          <w:rPr>
            <w:szCs w:val="28"/>
          </w:rPr>
          <w:t xml:space="preserve">добавить в </w:t>
        </w:r>
      </w:ins>
      <w:ins w:id="326" w:author="Rostislav Bobin" w:date="2019-04-19T10:18:00Z">
        <w:r w:rsidR="007B2C28">
          <w:rPr>
            <w:szCs w:val="28"/>
          </w:rPr>
          <w:t>систему</w:t>
        </w:r>
      </w:ins>
      <w:ins w:id="327" w:author="Rostislav Bobin" w:date="2019-04-12T14:56:00Z">
        <w:r w:rsidR="0000241F">
          <w:rPr>
            <w:szCs w:val="28"/>
          </w:rPr>
          <w:t xml:space="preserve"> </w:t>
        </w:r>
      </w:ins>
      <w:ins w:id="328" w:author="Rostislav Bobin" w:date="2019-04-19T10:19:00Z">
        <w:r w:rsidR="007B2C28">
          <w:rPr>
            <w:szCs w:val="28"/>
          </w:rPr>
          <w:t>нового пользователя;</w:t>
        </w:r>
      </w:ins>
      <w:ins w:id="329" w:author="Rostislav Bobin" w:date="2019-04-12T14:56:00Z">
        <w:r w:rsidR="007B2C28">
          <w:rPr>
            <w:szCs w:val="28"/>
          </w:rPr>
          <w:t xml:space="preserve"> </w:t>
        </w:r>
      </w:ins>
    </w:p>
    <w:p w14:paraId="59069C50" w14:textId="2C7A0803" w:rsidR="00BA74D4" w:rsidRDefault="00BA74D4" w:rsidP="00BA74D4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30" w:author="Rostislav Bobin" w:date="2019-04-12T14:55:00Z"/>
          <w:szCs w:val="28"/>
        </w:rPr>
      </w:pPr>
      <w:ins w:id="331" w:author="Rostislav Bobin" w:date="2019-04-12T14:47:00Z">
        <w:r>
          <w:rPr>
            <w:szCs w:val="28"/>
          </w:rPr>
          <w:lastRenderedPageBreak/>
          <w:t>«</w:t>
        </w:r>
      </w:ins>
      <w:ins w:id="332" w:author="Rostislav Bobin" w:date="2019-04-12T14:56:00Z">
        <w:r w:rsidR="0000241F">
          <w:rPr>
            <w:szCs w:val="28"/>
          </w:rPr>
          <w:t xml:space="preserve">Добавить </w:t>
        </w:r>
      </w:ins>
      <w:ins w:id="333" w:author="Rostislav Bobin" w:date="2019-04-19T10:18:00Z">
        <w:r w:rsidR="007B2C28">
          <w:rPr>
            <w:szCs w:val="28"/>
          </w:rPr>
          <w:t>район</w:t>
        </w:r>
      </w:ins>
      <w:ins w:id="334" w:author="Rostislav Bobin" w:date="2019-04-12T14:47:00Z">
        <w:r>
          <w:rPr>
            <w:szCs w:val="28"/>
          </w:rPr>
          <w:t xml:space="preserve">» – </w:t>
        </w:r>
      </w:ins>
      <w:ins w:id="335" w:author="Rostislav Bobin" w:date="2019-04-12T14:57:00Z">
        <w:r w:rsidR="0000241F">
          <w:rPr>
            <w:szCs w:val="28"/>
          </w:rPr>
          <w:t xml:space="preserve">добавить </w:t>
        </w:r>
      </w:ins>
      <w:ins w:id="336" w:author="Rostislav Bobin" w:date="2019-04-12T14:58:00Z">
        <w:r w:rsidR="0000241F">
          <w:rPr>
            <w:szCs w:val="28"/>
          </w:rPr>
          <w:t>в систему</w:t>
        </w:r>
      </w:ins>
      <w:ins w:id="337" w:author="Rostislav Bobin" w:date="2019-04-12T14:57:00Z">
        <w:r w:rsidR="007B2C28">
          <w:rPr>
            <w:szCs w:val="28"/>
          </w:rPr>
          <w:t xml:space="preserve"> новую группу пользователей, составляющую район</w:t>
        </w:r>
      </w:ins>
      <w:ins w:id="338" w:author="Rostislav Bobin" w:date="2019-04-19T10:19:00Z">
        <w:r w:rsidR="007B2C28">
          <w:rPr>
            <w:szCs w:val="28"/>
          </w:rPr>
          <w:t>;</w:t>
        </w:r>
      </w:ins>
    </w:p>
    <w:p w14:paraId="47497CED" w14:textId="1B67CF16" w:rsidR="0000241F" w:rsidRDefault="0000241F" w:rsidP="0000241F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39" w:author="Rostislav Bobin" w:date="2019-04-12T14:55:00Z"/>
          <w:szCs w:val="28"/>
        </w:rPr>
      </w:pPr>
      <w:ins w:id="340" w:author="Rostislav Bobin" w:date="2019-04-12T14:55:00Z">
        <w:r>
          <w:rPr>
            <w:szCs w:val="28"/>
          </w:rPr>
          <w:t>«</w:t>
        </w:r>
      </w:ins>
      <w:ins w:id="341" w:author="Rostislav Bobin" w:date="2019-04-19T10:18:00Z">
        <w:r w:rsidR="007B2C28">
          <w:rPr>
            <w:szCs w:val="28"/>
          </w:rPr>
          <w:t>Добавить источник данных</w:t>
        </w:r>
      </w:ins>
      <w:ins w:id="342" w:author="Rostislav Bobin" w:date="2019-04-12T14:55:00Z">
        <w:r>
          <w:rPr>
            <w:szCs w:val="28"/>
          </w:rPr>
          <w:t xml:space="preserve">» – </w:t>
        </w:r>
      </w:ins>
      <w:ins w:id="343" w:author="Rostislav Bobin" w:date="2019-04-19T10:19:00Z">
        <w:r w:rsidR="007B2C28">
          <w:rPr>
            <w:szCs w:val="28"/>
          </w:rPr>
          <w:t>добавить в систему новое устройство или сенсор;</w:t>
        </w:r>
      </w:ins>
    </w:p>
    <w:p w14:paraId="1BAC97D5" w14:textId="384B6901" w:rsidR="0000241F" w:rsidRPr="00195187" w:rsidRDefault="0000241F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44" w:author="Rostislav Bobin" w:date="2019-04-12T14:47:00Z"/>
          <w:szCs w:val="28"/>
        </w:rPr>
        <w:pPrChange w:id="345" w:author="Rostislav Bobin" w:date="2019-04-12T14:56:00Z">
          <w:pPr>
            <w:pStyle w:val="ac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ins w:id="346" w:author="Rostislav Bobin" w:date="2019-04-12T14:56:00Z">
        <w:r>
          <w:rPr>
            <w:szCs w:val="28"/>
          </w:rPr>
          <w:t>«</w:t>
        </w:r>
      </w:ins>
      <w:ins w:id="347" w:author="Rostislav Bobin" w:date="2019-04-19T10:20:00Z">
        <w:r w:rsidR="007B2C28">
          <w:rPr>
            <w:szCs w:val="28"/>
          </w:rPr>
          <w:t>Посмотреть среднее энергопотребление за промежуток</w:t>
        </w:r>
      </w:ins>
      <w:ins w:id="348" w:author="Rostislav Bobin" w:date="2019-04-12T14:56:00Z">
        <w:r>
          <w:rPr>
            <w:szCs w:val="28"/>
          </w:rPr>
          <w:t xml:space="preserve">» – </w:t>
        </w:r>
      </w:ins>
      <w:ins w:id="349" w:author="Rostislav Bobin" w:date="2019-04-19T10:23:00Z">
        <w:r w:rsidR="007B2C28" w:rsidRPr="006D767F">
          <w:rPr>
            <w:szCs w:val="28"/>
          </w:rPr>
          <w:t>предоставить пользователю расширенную информацию о потребляемой им энергии</w:t>
        </w:r>
        <w:r w:rsidR="007B2C28">
          <w:rPr>
            <w:szCs w:val="28"/>
          </w:rPr>
          <w:t xml:space="preserve"> за определенный промежуток времени</w:t>
        </w:r>
      </w:ins>
      <w:ins w:id="350" w:author="Rostislav Bobin" w:date="2019-04-12T14:56:00Z">
        <w:r w:rsidR="007B2C28">
          <w:rPr>
            <w:szCs w:val="28"/>
          </w:rPr>
          <w:t>;</w:t>
        </w:r>
      </w:ins>
    </w:p>
    <w:p w14:paraId="6DA78E5D" w14:textId="10EA4BB3" w:rsidR="00BA74D4" w:rsidRDefault="00BA74D4" w:rsidP="007B2C28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51" w:author="Rostislav Bobin" w:date="2019-04-19T10:20:00Z"/>
          <w:szCs w:val="28"/>
        </w:rPr>
        <w:pPrChange w:id="352" w:author="Rostislav Bobin" w:date="2019-04-19T10:20:00Z">
          <w:pPr>
            <w:pStyle w:val="ac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0" w:firstLine="720"/>
            <w:jc w:val="both"/>
          </w:pPr>
        </w:pPrChange>
      </w:pPr>
      <w:ins w:id="353" w:author="Rostislav Bobin" w:date="2019-04-12T14:47:00Z">
        <w:r>
          <w:rPr>
            <w:szCs w:val="28"/>
          </w:rPr>
          <w:t>«</w:t>
        </w:r>
      </w:ins>
      <w:ins w:id="354" w:author="Rostislav Bobin" w:date="2019-04-19T10:20:00Z">
        <w:r w:rsidR="007B2C28">
          <w:rPr>
            <w:szCs w:val="28"/>
          </w:rPr>
          <w:t>Оповестить пользователя о неэффективном энергопотреблении</w:t>
        </w:r>
      </w:ins>
      <w:ins w:id="355" w:author="Rostislav Bobin" w:date="2019-04-12T14:47:00Z">
        <w:r w:rsidRPr="007B2C28">
          <w:rPr>
            <w:szCs w:val="28"/>
            <w:rPrChange w:id="356" w:author="Rostislav Bobin" w:date="2019-04-19T10:20:00Z">
              <w:rPr/>
            </w:rPrChange>
          </w:rPr>
          <w:t xml:space="preserve">» – </w:t>
        </w:r>
      </w:ins>
      <w:ins w:id="357" w:author="Rostislav Bobin" w:date="2019-04-19T10:21:00Z">
        <w:r w:rsidR="007B2C28">
          <w:rPr>
            <w:szCs w:val="28"/>
          </w:rPr>
          <w:t>отправить уведомление пользователю по электронной почте при выполнении заранее определенного условия, например, превышения потребления заданного</w:t>
        </w:r>
      </w:ins>
      <w:ins w:id="358" w:author="Rostislav Bobin" w:date="2019-04-19T10:22:00Z">
        <w:r w:rsidR="007B2C28">
          <w:rPr>
            <w:szCs w:val="28"/>
          </w:rPr>
          <w:t xml:space="preserve"> количества</w:t>
        </w:r>
      </w:ins>
      <w:ins w:id="359" w:author="Rostislav Bobin" w:date="2019-04-19T10:21:00Z">
        <w:r w:rsidR="007B2C28">
          <w:rPr>
            <w:szCs w:val="28"/>
          </w:rPr>
          <w:t xml:space="preserve"> энергии</w:t>
        </w:r>
      </w:ins>
      <w:ins w:id="360" w:author="Rostislav Bobin" w:date="2019-04-12T14:47:00Z">
        <w:r w:rsidR="007B2C28">
          <w:rPr>
            <w:szCs w:val="28"/>
            <w:rPrChange w:id="361" w:author="Rostislav Bobin" w:date="2019-04-19T10:20:00Z">
              <w:rPr>
                <w:szCs w:val="28"/>
              </w:rPr>
            </w:rPrChange>
          </w:rPr>
          <w:t>;</w:t>
        </w:r>
      </w:ins>
    </w:p>
    <w:p w14:paraId="14A771E6" w14:textId="21E8E070" w:rsidR="007B2C28" w:rsidRPr="007B2C28" w:rsidRDefault="007B2C28" w:rsidP="007B2C28">
      <w:pPr>
        <w:pStyle w:val="ac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362" w:author="Rostislav Bobin" w:date="2019-04-12T14:47:00Z"/>
          <w:szCs w:val="28"/>
          <w:rPrChange w:id="363" w:author="Rostislav Bobin" w:date="2019-04-19T10:20:00Z">
            <w:rPr>
              <w:ins w:id="364" w:author="Rostislav Bobin" w:date="2019-04-12T14:47:00Z"/>
            </w:rPr>
          </w:rPrChange>
        </w:rPr>
        <w:pPrChange w:id="365" w:author="Rostislav Bobin" w:date="2019-04-19T10:20:00Z">
          <w:pPr>
            <w:pStyle w:val="ac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0" w:firstLine="720"/>
            <w:jc w:val="both"/>
          </w:pPr>
        </w:pPrChange>
      </w:pPr>
      <w:ins w:id="366" w:author="Rostislav Bobin" w:date="2019-04-19T10:20:00Z">
        <w:r>
          <w:rPr>
            <w:szCs w:val="28"/>
          </w:rPr>
          <w:t>«Посмотреть текущее энергопотребление</w:t>
        </w:r>
        <w:r w:rsidRPr="006D767F">
          <w:rPr>
            <w:szCs w:val="28"/>
          </w:rPr>
          <w:t xml:space="preserve">» – предоставить пользователю расширенную информацию о </w:t>
        </w:r>
      </w:ins>
      <w:ins w:id="367" w:author="Rostislav Bobin" w:date="2019-04-19T10:23:00Z">
        <w:r>
          <w:rPr>
            <w:szCs w:val="28"/>
          </w:rPr>
          <w:t xml:space="preserve">текущей </w:t>
        </w:r>
      </w:ins>
      <w:ins w:id="368" w:author="Rostislav Bobin" w:date="2019-04-19T10:20:00Z">
        <w:r w:rsidRPr="006D767F">
          <w:rPr>
            <w:szCs w:val="28"/>
          </w:rPr>
          <w:t>потребляемой им энергии.</w:t>
        </w:r>
      </w:ins>
    </w:p>
    <w:p w14:paraId="2432586C" w14:textId="22E4737D" w:rsidR="00757870" w:rsidRPr="00757870" w:rsidRDefault="0000241F">
      <w:pPr>
        <w:rPr>
          <w:ins w:id="369" w:author="Gleb Radchenko" w:date="2019-03-29T13:36:00Z"/>
        </w:rPr>
      </w:pPr>
      <w:proofErr w:type="spellStart"/>
      <w:ins w:id="370" w:author="Rostislav Bobin" w:date="2019-04-12T14:53:00Z">
        <w:r>
          <w:rPr>
            <w:highlight w:val="yellow"/>
            <w:lang w:val="en-US"/>
          </w:rPr>
          <w:t>Todo</w:t>
        </w:r>
      </w:ins>
      <w:proofErr w:type="spellEnd"/>
      <w:ins w:id="371" w:author="Rostislav Bobin" w:date="2019-04-12T14:47:00Z">
        <w:r w:rsidR="00BA74D4" w:rsidRPr="0000241F">
          <w:rPr>
            <w:highlight w:val="yellow"/>
            <w:rPrChange w:id="372" w:author="Rostislav Bobin" w:date="2019-04-12T14:53:00Z">
              <w:rPr/>
            </w:rPrChange>
          </w:rPr>
          <w:t>Спецификация вариантов использования приведена в приложении 1.</w:t>
        </w:r>
      </w:ins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373" w:author="Gleb Radchenko" w:date="2019-03-29T13:36:00Z"/>
        </w:rPr>
      </w:pPr>
      <w:ins w:id="374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375" w:author="Gleb Radchenko" w:date="2019-03-29T13:37:00Z"/>
        </w:rPr>
      </w:pPr>
      <w:ins w:id="376" w:author="Gleb Radchenko" w:date="2019-03-29T13:36:00Z">
        <w:r>
          <w:t>Берем конкретную задачу (визуализация этих данных, прогно</w:t>
        </w:r>
      </w:ins>
      <w:ins w:id="377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378" w:author="Gleb Radchenko" w:date="2019-03-29T13:36:00Z"/>
        </w:rPr>
      </w:pPr>
      <w:ins w:id="379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380" w:author="Gleb Radchenko" w:date="2019-03-29T13:36:00Z"/>
        </w:rPr>
        <w:pPrChange w:id="381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382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383" w:author="Gleb Radchenko" w:date="2019-03-29T13:36:00Z"/>
        </w:rPr>
        <w:pPrChange w:id="384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385" w:author="Gleb Radchenko" w:date="2019-03-29T13:36:00Z"/>
        </w:rPr>
        <w:pPrChange w:id="386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387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>
      <w:pPr>
        <w:pStyle w:val="1"/>
        <w:rPr>
          <w:smallCaps/>
        </w:rPr>
        <w:pPrChange w:id="388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389" w:name="_Toc5361843"/>
      <w:r>
        <w:lastRenderedPageBreak/>
        <w:t>АРХИТЕКТУРА СИСТЕМЫ</w:t>
      </w:r>
      <w:bookmarkEnd w:id="389"/>
      <w:r>
        <w:t xml:space="preserve"> </w:t>
      </w:r>
    </w:p>
    <w:p w14:paraId="1D8E845F" w14:textId="77777777" w:rsidR="00785A9B" w:rsidRDefault="00BF3B59">
      <w:pPr>
        <w:pStyle w:val="1"/>
        <w:rPr>
          <w:ins w:id="390" w:author="Rostislav Bobin" w:date="2019-04-19T08:56:00Z"/>
        </w:rPr>
        <w:pPrChange w:id="391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92" w:name="_Toc5361844"/>
      <w:r>
        <w:t>РЕАЛИЗАЦИЯ СИСТЕМЫ</w:t>
      </w:r>
      <w:bookmarkEnd w:id="392"/>
      <w:r>
        <w:t xml:space="preserve"> </w:t>
      </w:r>
    </w:p>
    <w:p w14:paraId="25EC322B" w14:textId="4B58C318" w:rsidR="00BD2780" w:rsidRDefault="00BD2780" w:rsidP="00BD2780">
      <w:pPr>
        <w:pStyle w:val="2"/>
        <w:rPr>
          <w:ins w:id="393" w:author="Rostislav Bobin" w:date="2019-04-19T08:57:00Z"/>
        </w:rPr>
        <w:pPrChange w:id="394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ins w:id="395" w:author="Rostislav Bobin" w:date="2019-04-19T08:57:00Z">
        <w:r>
          <w:t>Импорт данных</w:t>
        </w:r>
      </w:ins>
    </w:p>
    <w:p w14:paraId="2B2B2F4D" w14:textId="77777777" w:rsidR="00F954D1" w:rsidRPr="00BD2780" w:rsidRDefault="00F954D1" w:rsidP="00F954D1">
      <w:pPr>
        <w:rPr>
          <w:rPrChange w:id="396" w:author="Rostislav Bobin" w:date="2019-04-19T08:59:00Z">
            <w:rPr/>
          </w:rPrChange>
        </w:rPr>
        <w:pPrChange w:id="397" w:author="Rostislav Bobin" w:date="2019-04-19T09:13:00Z">
          <w:pPr>
            <w:pStyle w:val="1"/>
            <w:widowControl w:val="0"/>
            <w:numPr>
              <w:numId w:val="2"/>
            </w:numPr>
          </w:pPr>
        </w:pPrChange>
      </w:pPr>
    </w:p>
    <w:p w14:paraId="7F78FDC2" w14:textId="77777777" w:rsidR="00785A9B" w:rsidRDefault="00BF3B59">
      <w:pPr>
        <w:pStyle w:val="1"/>
        <w:pPrChange w:id="398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399" w:name="_Toc5361845"/>
      <w:r>
        <w:t>ТЕСТИРОВАНИЕ</w:t>
      </w:r>
      <w:bookmarkEnd w:id="399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400" w:author="Rostislav Bobin" w:date="2019-04-05T12:44:00Z">
          <w:pPr>
            <w:pStyle w:val="1"/>
            <w:widowControl w:val="0"/>
          </w:pPr>
        </w:pPrChange>
      </w:pPr>
      <w:bookmarkStart w:id="401" w:name="_Toc5361846"/>
      <w:r>
        <w:t>ЗАКЛЮЧЕНИЕ</w:t>
      </w:r>
      <w:bookmarkEnd w:id="401"/>
    </w:p>
    <w:p w14:paraId="6572A20E" w14:textId="77777777" w:rsidR="00785A9B" w:rsidRDefault="00BF3B59">
      <w:pPr>
        <w:pStyle w:val="1"/>
        <w:pPrChange w:id="402" w:author="Rostislav Bobin" w:date="2019-04-05T12:45:00Z">
          <w:pPr>
            <w:pStyle w:val="1"/>
            <w:widowControl w:val="0"/>
          </w:pPr>
        </w:pPrChange>
      </w:pPr>
      <w:bookmarkStart w:id="403" w:name="_Toc5361847"/>
      <w:r>
        <w:t>ЛИТЕРАТУРА</w:t>
      </w:r>
      <w:bookmarkEnd w:id="403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404" w:name="_Ref3555118"/>
      <w:r w:rsidRPr="00553241">
        <w:rPr>
          <w:color w:val="000000"/>
          <w:szCs w:val="28"/>
          <w:lang w:val="en-US"/>
        </w:rPr>
        <w:t>Internet</w:t>
      </w:r>
      <w:r w:rsidRPr="00BD2780">
        <w:rPr>
          <w:color w:val="000000"/>
          <w:szCs w:val="28"/>
          <w:rPrChange w:id="405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BD2780">
        <w:rPr>
          <w:color w:val="000000"/>
          <w:szCs w:val="28"/>
          <w:rPrChange w:id="406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BD2780">
        <w:rPr>
          <w:color w:val="000000"/>
          <w:szCs w:val="28"/>
          <w:rPrChange w:id="407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BD2780">
        <w:rPr>
          <w:color w:val="000000"/>
          <w:szCs w:val="28"/>
          <w:rPrChange w:id="408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BD2780">
        <w:rPr>
          <w:color w:val="000000"/>
          <w:szCs w:val="28"/>
          <w:rPrChange w:id="409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BD2780">
        <w:rPr>
          <w:color w:val="000000"/>
          <w:szCs w:val="28"/>
          <w:rPrChange w:id="410" w:author="Rostislav Bobin" w:date="2019-04-19T08:59:00Z">
            <w:rPr>
              <w:color w:val="000000"/>
              <w:szCs w:val="28"/>
              <w:lang w:val="en-US"/>
            </w:rPr>
          </w:rPrChange>
        </w:rPr>
        <w:t xml:space="preserve">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404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411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411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412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412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413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413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414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414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1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6" w:name="_Ref3555166"/>
      <w:r w:rsidRPr="00553241">
        <w:rPr>
          <w:color w:val="000000"/>
          <w:szCs w:val="28"/>
          <w:lang w:val="en-US"/>
        </w:rPr>
        <w:lastRenderedPageBreak/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416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1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18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418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1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0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420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2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2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422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42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4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424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2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6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426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42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28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428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2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30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430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43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32" w:name="_Ref3555375"/>
      <w:proofErr w:type="spellStart"/>
      <w:r>
        <w:rPr>
          <w:color w:val="000000"/>
          <w:szCs w:val="28"/>
        </w:rPr>
        <w:lastRenderedPageBreak/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432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3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34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434"/>
      <w:r>
        <w:rPr>
          <w:color w:val="000000"/>
          <w:szCs w:val="28"/>
        </w:rPr>
        <w:t xml:space="preserve"> </w:t>
      </w:r>
      <w:bookmarkStart w:id="435" w:name="_26in1rg" w:colFirst="0" w:colLast="0"/>
      <w:bookmarkEnd w:id="435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3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d"/>
          <w:lang w:val="en-US"/>
        </w:rPr>
        <w:fldChar w:fldCharType="begin"/>
      </w:r>
      <w:r w:rsidR="00A50643" w:rsidRPr="00B807BB">
        <w:rPr>
          <w:rStyle w:val="ad"/>
          <w:rPrChange w:id="437" w:author="Rostislav Bobin" w:date="2019-04-05T11:02:00Z">
            <w:rPr>
              <w:rStyle w:val="ad"/>
              <w:lang w:val="en-US"/>
            </w:rPr>
          </w:rPrChange>
        </w:rPr>
        <w:instrText xml:space="preserve"> </w:instrText>
      </w:r>
      <w:r w:rsidR="00A50643">
        <w:rPr>
          <w:rStyle w:val="ad"/>
          <w:lang w:val="en-US"/>
        </w:rPr>
        <w:instrText>HYPERLINK</w:instrText>
      </w:r>
      <w:r w:rsidR="00A50643" w:rsidRPr="00B807BB">
        <w:rPr>
          <w:rStyle w:val="ad"/>
          <w:rPrChange w:id="438" w:author="Rostislav Bobin" w:date="2019-04-05T11:02:00Z">
            <w:rPr>
              <w:rStyle w:val="ad"/>
              <w:lang w:val="en-US"/>
            </w:rPr>
          </w:rPrChange>
        </w:rPr>
        <w:instrText xml:space="preserve"> "</w:instrText>
      </w:r>
      <w:r w:rsidR="00A50643">
        <w:rPr>
          <w:rStyle w:val="ad"/>
          <w:lang w:val="en-US"/>
        </w:rPr>
        <w:instrText>https</w:instrText>
      </w:r>
      <w:r w:rsidR="00A50643" w:rsidRPr="00B807BB">
        <w:rPr>
          <w:rStyle w:val="ad"/>
          <w:rPrChange w:id="439" w:author="Rostislav Bobin" w:date="2019-04-05T11:02:00Z">
            <w:rPr>
              <w:rStyle w:val="ad"/>
              <w:lang w:val="en-US"/>
            </w:rPr>
          </w:rPrChange>
        </w:rPr>
        <w:instrText>://</w:instrText>
      </w:r>
      <w:r w:rsidR="00A50643">
        <w:rPr>
          <w:rStyle w:val="ad"/>
          <w:lang w:val="en-US"/>
        </w:rPr>
        <w:instrText>portal</w:instrText>
      </w:r>
      <w:r w:rsidR="00A50643" w:rsidRPr="00B807BB">
        <w:rPr>
          <w:rStyle w:val="ad"/>
          <w:rPrChange w:id="440" w:author="Rostislav Bobin" w:date="2019-04-05T11:02:00Z">
            <w:rPr>
              <w:rStyle w:val="ad"/>
              <w:lang w:val="en-US"/>
            </w:rPr>
          </w:rPrChange>
        </w:rPr>
        <w:instrText>.</w:instrText>
      </w:r>
      <w:r w:rsidR="00A50643">
        <w:rPr>
          <w:rStyle w:val="ad"/>
          <w:lang w:val="en-US"/>
        </w:rPr>
        <w:instrText>azure</w:instrText>
      </w:r>
      <w:r w:rsidR="00A50643" w:rsidRPr="00B807BB">
        <w:rPr>
          <w:rStyle w:val="ad"/>
          <w:rPrChange w:id="441" w:author="Rostislav Bobin" w:date="2019-04-05T11:02:00Z">
            <w:rPr>
              <w:rStyle w:val="ad"/>
              <w:lang w:val="en-US"/>
            </w:rPr>
          </w:rPrChange>
        </w:rPr>
        <w:instrText>.</w:instrText>
      </w:r>
      <w:r w:rsidR="00A50643">
        <w:rPr>
          <w:rStyle w:val="ad"/>
          <w:lang w:val="en-US"/>
        </w:rPr>
        <w:instrText>com</w:instrText>
      </w:r>
      <w:r w:rsidR="00A50643" w:rsidRPr="00B807BB">
        <w:rPr>
          <w:rStyle w:val="ad"/>
          <w:rPrChange w:id="442" w:author="Rostislav Bobin" w:date="2019-04-05T11:02:00Z">
            <w:rPr>
              <w:rStyle w:val="ad"/>
              <w:lang w:val="en-US"/>
            </w:rPr>
          </w:rPrChange>
        </w:rPr>
        <w:instrText xml:space="preserve">/" </w:instrText>
      </w:r>
      <w:r w:rsidR="00A50643">
        <w:rPr>
          <w:rStyle w:val="ad"/>
          <w:lang w:val="en-US"/>
        </w:rPr>
        <w:fldChar w:fldCharType="separate"/>
      </w:r>
      <w:r w:rsidRPr="008F034F">
        <w:rPr>
          <w:rStyle w:val="ad"/>
          <w:lang w:val="en-US"/>
        </w:rPr>
        <w:t>https</w:t>
      </w:r>
      <w:r w:rsidRPr="008F034F">
        <w:rPr>
          <w:rStyle w:val="ad"/>
        </w:rPr>
        <w:t>://</w:t>
      </w:r>
      <w:r w:rsidRPr="008F034F">
        <w:rPr>
          <w:rStyle w:val="ad"/>
          <w:lang w:val="en-US"/>
        </w:rPr>
        <w:t>portal</w:t>
      </w:r>
      <w:r w:rsidRPr="008F034F">
        <w:rPr>
          <w:rStyle w:val="ad"/>
        </w:rPr>
        <w:t>.</w:t>
      </w:r>
      <w:r w:rsidRPr="008F034F">
        <w:rPr>
          <w:rStyle w:val="ad"/>
          <w:lang w:val="en-US"/>
        </w:rPr>
        <w:t>azure</w:t>
      </w:r>
      <w:r w:rsidRPr="008F034F">
        <w:rPr>
          <w:rStyle w:val="ad"/>
        </w:rPr>
        <w:t>.</w:t>
      </w:r>
      <w:r w:rsidRPr="008F034F">
        <w:rPr>
          <w:rStyle w:val="ad"/>
          <w:lang w:val="en-US"/>
        </w:rPr>
        <w:t>com</w:t>
      </w:r>
      <w:r w:rsidRPr="008F034F">
        <w:rPr>
          <w:rStyle w:val="ad"/>
        </w:rPr>
        <w:t>/</w:t>
      </w:r>
      <w:r w:rsidR="00A50643">
        <w:rPr>
          <w:rStyle w:val="ad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44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444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d"/>
          <w:lang w:val="en-US"/>
        </w:rPr>
        <w:fldChar w:fldCharType="begin"/>
      </w:r>
      <w:r w:rsidR="00A50643" w:rsidRPr="00B807BB">
        <w:rPr>
          <w:rStyle w:val="ad"/>
          <w:rPrChange w:id="445" w:author="Rostislav Bobin" w:date="2019-04-05T11:02:00Z">
            <w:rPr>
              <w:rStyle w:val="ad"/>
              <w:lang w:val="en-US"/>
            </w:rPr>
          </w:rPrChange>
        </w:rPr>
        <w:instrText xml:space="preserve"> </w:instrText>
      </w:r>
      <w:r w:rsidR="00A50643">
        <w:rPr>
          <w:rStyle w:val="ad"/>
          <w:lang w:val="en-US"/>
        </w:rPr>
        <w:instrText>HYPERLINK</w:instrText>
      </w:r>
      <w:r w:rsidR="00A50643" w:rsidRPr="00B807BB">
        <w:rPr>
          <w:rStyle w:val="ad"/>
          <w:rPrChange w:id="446" w:author="Rostislav Bobin" w:date="2019-04-05T11:02:00Z">
            <w:rPr>
              <w:rStyle w:val="ad"/>
              <w:lang w:val="en-US"/>
            </w:rPr>
          </w:rPrChange>
        </w:rPr>
        <w:instrText xml:space="preserve"> "</w:instrText>
      </w:r>
      <w:r w:rsidR="00A50643">
        <w:rPr>
          <w:rStyle w:val="ad"/>
          <w:lang w:val="en-US"/>
        </w:rPr>
        <w:instrText>https</w:instrText>
      </w:r>
      <w:r w:rsidR="00A50643" w:rsidRPr="00B807BB">
        <w:rPr>
          <w:rStyle w:val="ad"/>
          <w:rPrChange w:id="447" w:author="Rostislav Bobin" w:date="2019-04-05T11:02:00Z">
            <w:rPr>
              <w:rStyle w:val="ad"/>
              <w:lang w:val="en-US"/>
            </w:rPr>
          </w:rPrChange>
        </w:rPr>
        <w:instrText>://</w:instrText>
      </w:r>
      <w:r w:rsidR="00A50643">
        <w:rPr>
          <w:rStyle w:val="ad"/>
          <w:lang w:val="en-US"/>
        </w:rPr>
        <w:instrText>aws</w:instrText>
      </w:r>
      <w:r w:rsidR="00A50643" w:rsidRPr="00B807BB">
        <w:rPr>
          <w:rStyle w:val="ad"/>
          <w:rPrChange w:id="448" w:author="Rostislav Bobin" w:date="2019-04-05T11:02:00Z">
            <w:rPr>
              <w:rStyle w:val="ad"/>
              <w:lang w:val="en-US"/>
            </w:rPr>
          </w:rPrChange>
        </w:rPr>
        <w:instrText>.</w:instrText>
      </w:r>
      <w:r w:rsidR="00A50643">
        <w:rPr>
          <w:rStyle w:val="ad"/>
          <w:lang w:val="en-US"/>
        </w:rPr>
        <w:instrText>amazon</w:instrText>
      </w:r>
      <w:r w:rsidR="00A50643" w:rsidRPr="00B807BB">
        <w:rPr>
          <w:rStyle w:val="ad"/>
          <w:rPrChange w:id="449" w:author="Rostislav Bobin" w:date="2019-04-05T11:02:00Z">
            <w:rPr>
              <w:rStyle w:val="ad"/>
              <w:lang w:val="en-US"/>
            </w:rPr>
          </w:rPrChange>
        </w:rPr>
        <w:instrText>.</w:instrText>
      </w:r>
      <w:r w:rsidR="00A50643">
        <w:rPr>
          <w:rStyle w:val="ad"/>
          <w:lang w:val="en-US"/>
        </w:rPr>
        <w:instrText>com</w:instrText>
      </w:r>
      <w:r w:rsidR="00A50643" w:rsidRPr="00B807BB">
        <w:rPr>
          <w:rStyle w:val="ad"/>
          <w:rPrChange w:id="450" w:author="Rostislav Bobin" w:date="2019-04-05T11:02:00Z">
            <w:rPr>
              <w:rStyle w:val="ad"/>
              <w:lang w:val="en-US"/>
            </w:rPr>
          </w:rPrChange>
        </w:rPr>
        <w:instrText>/</w:instrText>
      </w:r>
      <w:r w:rsidR="00A50643">
        <w:rPr>
          <w:rStyle w:val="ad"/>
          <w:lang w:val="en-US"/>
        </w:rPr>
        <w:instrText>console</w:instrText>
      </w:r>
      <w:r w:rsidR="00A50643" w:rsidRPr="00B807BB">
        <w:rPr>
          <w:rStyle w:val="ad"/>
          <w:rPrChange w:id="451" w:author="Rostislav Bobin" w:date="2019-04-05T11:02:00Z">
            <w:rPr>
              <w:rStyle w:val="ad"/>
              <w:lang w:val="en-US"/>
            </w:rPr>
          </w:rPrChange>
        </w:rPr>
        <w:instrText xml:space="preserve">/" </w:instrText>
      </w:r>
      <w:r w:rsidR="00A50643">
        <w:rPr>
          <w:rStyle w:val="ad"/>
          <w:lang w:val="en-US"/>
        </w:rPr>
        <w:fldChar w:fldCharType="separate"/>
      </w:r>
      <w:r w:rsidRPr="008F034F">
        <w:rPr>
          <w:rStyle w:val="ad"/>
          <w:lang w:val="en-US"/>
        </w:rPr>
        <w:t>https</w:t>
      </w:r>
      <w:r w:rsidRPr="00725A86">
        <w:rPr>
          <w:rStyle w:val="ad"/>
        </w:rPr>
        <w:t>://</w:t>
      </w:r>
      <w:proofErr w:type="spellStart"/>
      <w:r w:rsidRPr="008F034F">
        <w:rPr>
          <w:rStyle w:val="ad"/>
          <w:lang w:val="en-US"/>
        </w:rPr>
        <w:t>aws</w:t>
      </w:r>
      <w:proofErr w:type="spellEnd"/>
      <w:r w:rsidRPr="00725A86">
        <w:rPr>
          <w:rStyle w:val="ad"/>
        </w:rPr>
        <w:t>.</w:t>
      </w:r>
      <w:r w:rsidRPr="008F034F">
        <w:rPr>
          <w:rStyle w:val="ad"/>
          <w:lang w:val="en-US"/>
        </w:rPr>
        <w:t>amazon</w:t>
      </w:r>
      <w:r w:rsidRPr="00725A86">
        <w:rPr>
          <w:rStyle w:val="ad"/>
        </w:rPr>
        <w:t>.</w:t>
      </w:r>
      <w:r w:rsidRPr="008F034F">
        <w:rPr>
          <w:rStyle w:val="ad"/>
          <w:lang w:val="en-US"/>
        </w:rPr>
        <w:t>com</w:t>
      </w:r>
      <w:r w:rsidRPr="00725A86">
        <w:rPr>
          <w:rStyle w:val="ad"/>
        </w:rPr>
        <w:t>/</w:t>
      </w:r>
      <w:r w:rsidRPr="008F034F">
        <w:rPr>
          <w:rStyle w:val="ad"/>
          <w:lang w:val="en-US"/>
        </w:rPr>
        <w:t>console</w:t>
      </w:r>
      <w:r w:rsidRPr="00725A86">
        <w:rPr>
          <w:rStyle w:val="ad"/>
        </w:rPr>
        <w:t>/</w:t>
      </w:r>
      <w:r w:rsidR="00A50643">
        <w:rPr>
          <w:rStyle w:val="ad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444"/>
      <w:r w:rsidRPr="00725A86">
        <w:t xml:space="preserve"> </w:t>
      </w:r>
    </w:p>
    <w:p w14:paraId="6EDA6D12" w14:textId="69A91F85" w:rsidR="009A15E8" w:rsidRPr="009A15E8" w:rsidRDefault="009A15E8">
      <w:pPr>
        <w:pStyle w:val="ac"/>
        <w:numPr>
          <w:ilvl w:val="0"/>
          <w:numId w:val="3"/>
        </w:numPr>
        <w:spacing w:line="360" w:lineRule="auto"/>
        <w:jc w:val="both"/>
        <w:pPrChange w:id="452" w:author="Rostislav Bobin" w:date="2019-04-05T13:10:00Z">
          <w:pPr>
            <w:pStyle w:val="ac"/>
            <w:numPr>
              <w:numId w:val="3"/>
            </w:numPr>
            <w:spacing w:line="360" w:lineRule="auto"/>
            <w:ind w:left="425" w:hanging="425"/>
          </w:pPr>
        </w:pPrChange>
      </w:pPr>
      <w:bookmarkStart w:id="453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453"/>
      <w:r w:rsidRPr="009A15E8">
        <w:t xml:space="preserve"> </w:t>
      </w:r>
    </w:p>
    <w:p w14:paraId="2D2C3DC4" w14:textId="16D61CEA" w:rsidR="009A15E8" w:rsidRDefault="009A15E8">
      <w:pPr>
        <w:pStyle w:val="ac"/>
        <w:numPr>
          <w:ilvl w:val="0"/>
          <w:numId w:val="3"/>
        </w:numPr>
        <w:spacing w:line="360" w:lineRule="auto"/>
        <w:jc w:val="both"/>
        <w:rPr>
          <w:ins w:id="454" w:author="Rostislav Bobin" w:date="2019-04-05T11:23:00Z"/>
        </w:rPr>
        <w:pPrChange w:id="455" w:author="Rostislav Bobin" w:date="2019-04-05T13:10:00Z">
          <w:pPr>
            <w:pStyle w:val="ac"/>
            <w:numPr>
              <w:numId w:val="3"/>
            </w:numPr>
            <w:spacing w:line="360" w:lineRule="auto"/>
            <w:ind w:left="425" w:hanging="425"/>
          </w:pPr>
        </w:pPrChange>
      </w:pPr>
      <w:bookmarkStart w:id="456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456"/>
      <w:r w:rsidRPr="009A15E8">
        <w:t xml:space="preserve"> </w:t>
      </w:r>
    </w:p>
    <w:p w14:paraId="58A15D63" w14:textId="0B1AE8A2" w:rsidR="00950490" w:rsidDel="00A50643" w:rsidRDefault="00AC5BF1">
      <w:pPr>
        <w:pStyle w:val="ac"/>
        <w:numPr>
          <w:ilvl w:val="0"/>
          <w:numId w:val="3"/>
        </w:numPr>
        <w:spacing w:line="360" w:lineRule="auto"/>
        <w:jc w:val="both"/>
        <w:rPr>
          <w:del w:id="457" w:author="Rostislav Bobin" w:date="2019-04-05T13:11:00Z"/>
        </w:rPr>
        <w:pPrChange w:id="458" w:author="Rostislav Bobin" w:date="2019-04-05T13:11:00Z">
          <w:pPr>
            <w:widowControl w:val="0"/>
            <w:ind w:firstLine="0"/>
          </w:pPr>
        </w:pPrChange>
      </w:pPr>
      <w:bookmarkStart w:id="459" w:name="_Ref5355911"/>
      <w:proofErr w:type="spellStart"/>
      <w:ins w:id="460" w:author="Rostislav Bobin" w:date="2019-04-05T11:24:00Z">
        <w:r w:rsidRPr="00AC5BF1">
          <w:rPr>
            <w:lang w:val="en-US"/>
            <w:rPrChange w:id="461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462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463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464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465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466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467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468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469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gov</w:t>
        </w:r>
        <w:proofErr w:type="spellEnd"/>
        <w:r w:rsidR="00950490" w:rsidRPr="00AC5BF1">
          <w:rPr>
            <w:rPrChange w:id="470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471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472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473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47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47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476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477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47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479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480" w:author="Rostislav Bobin" w:date="2019-04-05T11:24:00Z">
              <w:rPr>
                <w:lang w:val="en-US"/>
              </w:rPr>
            </w:rPrChange>
          </w:rPr>
          <w:t>)</w:t>
        </w:r>
      </w:ins>
      <w:ins w:id="481" w:author="Rostislav Bobin" w:date="2019-04-05T11:24:00Z">
        <w:r w:rsidR="00950490" w:rsidRPr="00AC5BF1">
          <w:t>.</w:t>
        </w:r>
      </w:ins>
      <w:bookmarkEnd w:id="459"/>
    </w:p>
    <w:p w14:paraId="772D42C8" w14:textId="77777777" w:rsidR="00A50643" w:rsidRPr="00AC5BF1" w:rsidRDefault="00A50643">
      <w:pPr>
        <w:pStyle w:val="ac"/>
        <w:numPr>
          <w:ilvl w:val="0"/>
          <w:numId w:val="3"/>
        </w:numPr>
        <w:spacing w:line="360" w:lineRule="auto"/>
        <w:jc w:val="both"/>
        <w:rPr>
          <w:ins w:id="482" w:author="Rostislav Bobin" w:date="2019-04-05T13:11:00Z"/>
        </w:rPr>
        <w:pPrChange w:id="483" w:author="Rostislav Bobin" w:date="2019-04-05T13:10:00Z">
          <w:pPr>
            <w:pStyle w:val="ac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c"/>
        <w:numPr>
          <w:ilvl w:val="0"/>
          <w:numId w:val="3"/>
        </w:numPr>
        <w:spacing w:line="360" w:lineRule="auto"/>
        <w:jc w:val="both"/>
        <w:rPr>
          <w:ins w:id="484" w:author="Rostislav Bobin" w:date="2019-04-12T15:02:00Z"/>
          <w:lang w:val="en-US"/>
        </w:rPr>
        <w:pPrChange w:id="485" w:author="Rostislav Bobin" w:date="2019-04-18T13:44:00Z">
          <w:pPr>
            <w:widowControl w:val="0"/>
            <w:ind w:firstLine="0"/>
          </w:pPr>
        </w:pPrChange>
      </w:pPr>
      <w:bookmarkStart w:id="486" w:name="_Ref5362346"/>
      <w:ins w:id="487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488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489" w:author="Rostislav Bobin" w:date="2019-04-05T13:11:00Z">
              <w:rPr/>
            </w:rPrChange>
          </w:rPr>
          <w:t>Soc. (2015), p. 7</w:t>
        </w:r>
      </w:ins>
      <w:ins w:id="490" w:author="Rostislav Bobin" w:date="2019-04-05T13:10:00Z">
        <w:r w:rsidRPr="00A50643">
          <w:rPr>
            <w:lang w:val="en-US"/>
            <w:rPrChange w:id="491" w:author="Rostislav Bobin" w:date="2019-04-05T13:11:00Z">
              <w:rPr/>
            </w:rPrChange>
          </w:rPr>
          <w:t>.</w:t>
        </w:r>
      </w:ins>
      <w:bookmarkEnd w:id="486"/>
    </w:p>
    <w:p w14:paraId="3463C6E5" w14:textId="333FF54D" w:rsidR="00ED59E6" w:rsidRDefault="00ED59E6">
      <w:pPr>
        <w:pStyle w:val="ac"/>
        <w:numPr>
          <w:ilvl w:val="0"/>
          <w:numId w:val="3"/>
        </w:numPr>
        <w:spacing w:line="360" w:lineRule="auto"/>
        <w:jc w:val="both"/>
        <w:rPr>
          <w:ins w:id="492" w:author="Rostislav Bobin" w:date="2019-04-18T13:44:00Z"/>
        </w:rPr>
        <w:pPrChange w:id="493" w:author="Rostislav Bobin" w:date="2019-04-18T13:44:00Z">
          <w:pPr>
            <w:widowControl w:val="0"/>
            <w:ind w:firstLine="0"/>
          </w:pPr>
        </w:pPrChange>
      </w:pPr>
      <w:bookmarkStart w:id="494" w:name="_Ref5974083"/>
      <w:ins w:id="495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496" w:author="Rostislav Bobin" w:date="2019-04-12T15:03:00Z">
        <w:r w:rsidRPr="00ED59E6">
          <w:rPr>
            <w:rPrChange w:id="497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498" w:author="Rostislav Bobin" w:date="2019-04-12T15:02:00Z">
        <w:r w:rsidRPr="00ED59E6">
          <w:rPr>
            <w:rPrChange w:id="499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500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501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502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503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504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505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506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507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508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509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510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511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512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513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51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515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d"/>
            <w:lang w:val="en-US"/>
          </w:rPr>
          <w:t>https</w:t>
        </w:r>
        <w:r w:rsidRPr="00ED59E6">
          <w:rPr>
            <w:rStyle w:val="ad"/>
            <w:rPrChange w:id="516" w:author="Rostislav Bobin" w:date="2019-04-12T15:02:00Z">
              <w:rPr>
                <w:rStyle w:val="ad"/>
                <w:lang w:val="en-US"/>
              </w:rPr>
            </w:rPrChange>
          </w:rPr>
          <w:t>://</w:t>
        </w:r>
        <w:r w:rsidRPr="00FA3850">
          <w:rPr>
            <w:rStyle w:val="ad"/>
            <w:lang w:val="en-US"/>
          </w:rPr>
          <w:t>docs</w:t>
        </w:r>
        <w:r w:rsidRPr="00ED59E6">
          <w:rPr>
            <w:rStyle w:val="ad"/>
            <w:rPrChange w:id="517" w:author="Rostislav Bobin" w:date="2019-04-12T15:02:00Z">
              <w:rPr>
                <w:rStyle w:val="ad"/>
                <w:lang w:val="en-US"/>
              </w:rPr>
            </w:rPrChange>
          </w:rPr>
          <w:t>.</w:t>
        </w:r>
        <w:proofErr w:type="spellStart"/>
        <w:r w:rsidRPr="00FA3850">
          <w:rPr>
            <w:rStyle w:val="ad"/>
            <w:lang w:val="en-US"/>
          </w:rPr>
          <w:t>microsoft</w:t>
        </w:r>
        <w:proofErr w:type="spellEnd"/>
        <w:r w:rsidRPr="00ED59E6">
          <w:rPr>
            <w:rStyle w:val="ad"/>
            <w:rPrChange w:id="518" w:author="Rostislav Bobin" w:date="2019-04-12T15:02:00Z">
              <w:rPr>
                <w:rStyle w:val="ad"/>
                <w:lang w:val="en-US"/>
              </w:rPr>
            </w:rPrChange>
          </w:rPr>
          <w:t>.</w:t>
        </w:r>
        <w:r w:rsidRPr="00FA3850">
          <w:rPr>
            <w:rStyle w:val="ad"/>
            <w:lang w:val="en-US"/>
          </w:rPr>
          <w:t>com</w:t>
        </w:r>
        <w:r w:rsidRPr="00ED59E6">
          <w:rPr>
            <w:rStyle w:val="ad"/>
            <w:rPrChange w:id="519" w:author="Rostislav Bobin" w:date="2019-04-12T15:02:00Z">
              <w:rPr>
                <w:rStyle w:val="ad"/>
                <w:lang w:val="en-US"/>
              </w:rPr>
            </w:rPrChange>
          </w:rPr>
          <w:t>/</w:t>
        </w:r>
        <w:proofErr w:type="spellStart"/>
        <w:r w:rsidRPr="00FA3850">
          <w:rPr>
            <w:rStyle w:val="ad"/>
            <w:lang w:val="en-US"/>
          </w:rPr>
          <w:t>ru</w:t>
        </w:r>
        <w:proofErr w:type="spellEnd"/>
        <w:r w:rsidRPr="00ED59E6">
          <w:rPr>
            <w:rStyle w:val="ad"/>
            <w:rPrChange w:id="520" w:author="Rostislav Bobin" w:date="2019-04-12T15:02:00Z">
              <w:rPr>
                <w:rStyle w:val="ad"/>
                <w:lang w:val="en-US"/>
              </w:rPr>
            </w:rPrChange>
          </w:rPr>
          <w:t>-</w:t>
        </w:r>
        <w:proofErr w:type="spellStart"/>
        <w:r w:rsidRPr="00FA3850">
          <w:rPr>
            <w:rStyle w:val="ad"/>
            <w:lang w:val="en-US"/>
          </w:rPr>
          <w:t>ru</w:t>
        </w:r>
        <w:proofErr w:type="spellEnd"/>
        <w:r w:rsidRPr="00ED59E6">
          <w:rPr>
            <w:rStyle w:val="ad"/>
            <w:rPrChange w:id="521" w:author="Rostislav Bobin" w:date="2019-04-12T15:02:00Z">
              <w:rPr>
                <w:rStyle w:val="ad"/>
                <w:lang w:val="en-US"/>
              </w:rPr>
            </w:rPrChange>
          </w:rPr>
          <w:t>/</w:t>
        </w:r>
        <w:r w:rsidRPr="00FA3850">
          <w:rPr>
            <w:rStyle w:val="ad"/>
            <w:lang w:val="en-US"/>
          </w:rPr>
          <w:t>azure</w:t>
        </w:r>
        <w:r w:rsidRPr="00ED59E6">
          <w:rPr>
            <w:rStyle w:val="ad"/>
            <w:rPrChange w:id="522" w:author="Rostislav Bobin" w:date="2019-04-12T15:02:00Z">
              <w:rPr>
                <w:rStyle w:val="ad"/>
                <w:lang w:val="en-US"/>
              </w:rPr>
            </w:rPrChange>
          </w:rPr>
          <w:t>/</w:t>
        </w:r>
        <w:r w:rsidRPr="00FA3850">
          <w:rPr>
            <w:rStyle w:val="ad"/>
            <w:lang w:val="en-US"/>
          </w:rPr>
          <w:t>digital</w:t>
        </w:r>
        <w:r w:rsidRPr="00ED59E6">
          <w:rPr>
            <w:rStyle w:val="ad"/>
            <w:rPrChange w:id="523" w:author="Rostislav Bobin" w:date="2019-04-12T15:02:00Z">
              <w:rPr>
                <w:rStyle w:val="ad"/>
                <w:lang w:val="en-US"/>
              </w:rPr>
            </w:rPrChange>
          </w:rPr>
          <w:t>-</w:t>
        </w:r>
        <w:r w:rsidRPr="00FA3850">
          <w:rPr>
            <w:rStyle w:val="ad"/>
            <w:lang w:val="en-US"/>
          </w:rPr>
          <w:t>twins</w:t>
        </w:r>
        <w:r w:rsidRPr="00ED59E6">
          <w:rPr>
            <w:rStyle w:val="ad"/>
            <w:rPrChange w:id="524" w:author="Rostislav Bobin" w:date="2019-04-12T15:02:00Z">
              <w:rPr>
                <w:rStyle w:val="ad"/>
                <w:lang w:val="en-US"/>
              </w:rPr>
            </w:rPrChange>
          </w:rPr>
          <w:t>/</w:t>
        </w:r>
        <w:r w:rsidRPr="00FA3850">
          <w:rPr>
            <w:rStyle w:val="ad"/>
            <w:lang w:val="en-US"/>
          </w:rPr>
          <w:t>concepts</w:t>
        </w:r>
        <w:r w:rsidRPr="00ED59E6">
          <w:rPr>
            <w:rStyle w:val="ad"/>
            <w:rPrChange w:id="525" w:author="Rostislav Bobin" w:date="2019-04-12T15:02:00Z">
              <w:rPr>
                <w:rStyle w:val="ad"/>
                <w:lang w:val="en-US"/>
              </w:rPr>
            </w:rPrChange>
          </w:rPr>
          <w:t>-</w:t>
        </w:r>
        <w:proofErr w:type="spellStart"/>
        <w:r w:rsidRPr="00FA3850">
          <w:rPr>
            <w:rStyle w:val="ad"/>
            <w:lang w:val="en-US"/>
          </w:rPr>
          <w:t>objectmodel</w:t>
        </w:r>
        <w:proofErr w:type="spellEnd"/>
        <w:r w:rsidRPr="00ED59E6">
          <w:rPr>
            <w:rStyle w:val="ad"/>
            <w:rPrChange w:id="526" w:author="Rostislav Bobin" w:date="2019-04-12T15:02:00Z">
              <w:rPr>
                <w:rStyle w:val="ad"/>
                <w:lang w:val="en-US"/>
              </w:rPr>
            </w:rPrChange>
          </w:rPr>
          <w:t>-</w:t>
        </w:r>
        <w:proofErr w:type="spellStart"/>
        <w:r w:rsidRPr="00FA3850">
          <w:rPr>
            <w:rStyle w:val="ad"/>
            <w:lang w:val="en-US"/>
          </w:rPr>
          <w:t>spatialgraph</w:t>
        </w:r>
        <w:proofErr w:type="spellEnd"/>
        <w:r w:rsidRPr="00ED59E6">
          <w:rPr>
            <w:rStyle w:val="ad"/>
            <w:rPrChange w:id="527" w:author="Rostislav Bobin" w:date="2019-04-12T15:02:00Z">
              <w:rPr>
                <w:rStyle w:val="ad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528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529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494"/>
    </w:p>
    <w:p w14:paraId="30242924" w14:textId="260EB928" w:rsidR="00794F46" w:rsidRDefault="00794F46">
      <w:pPr>
        <w:pStyle w:val="ac"/>
        <w:numPr>
          <w:ilvl w:val="0"/>
          <w:numId w:val="3"/>
        </w:numPr>
        <w:spacing w:line="360" w:lineRule="auto"/>
        <w:jc w:val="both"/>
        <w:rPr>
          <w:ins w:id="530" w:author="Rostislav Bobin" w:date="2019-04-19T09:10:00Z"/>
          <w:lang w:val="en-US"/>
        </w:rPr>
        <w:pPrChange w:id="531" w:author="Rostislav Bobin" w:date="2019-04-18T13:52:00Z">
          <w:pPr>
            <w:widowControl w:val="0"/>
            <w:ind w:firstLine="0"/>
          </w:pPr>
        </w:pPrChange>
      </w:pPr>
      <w:bookmarkStart w:id="532" w:name="_Ref6488017"/>
      <w:ins w:id="533" w:author="Rostislav Bobin" w:date="2019-04-18T13:52:00Z">
        <w:r w:rsidRPr="00794F46">
          <w:rPr>
            <w:lang w:val="en-US"/>
          </w:rPr>
          <w:t xml:space="preserve">F. Bonomi, R. </w:t>
        </w:r>
        <w:proofErr w:type="spellStart"/>
        <w:r w:rsidRPr="00794F46">
          <w:rPr>
            <w:lang w:val="en-US"/>
          </w:rPr>
          <w:t>Milito</w:t>
        </w:r>
        <w:proofErr w:type="spellEnd"/>
        <w:r w:rsidRPr="00794F46">
          <w:rPr>
            <w:lang w:val="en-US"/>
          </w:rPr>
          <w:t xml:space="preserve">, J. Zhu, and S. </w:t>
        </w:r>
        <w:proofErr w:type="spellStart"/>
        <w:r w:rsidRPr="00794F46">
          <w:rPr>
            <w:lang w:val="en-US"/>
          </w:rPr>
          <w:t>Addepalli</w:t>
        </w:r>
        <w:proofErr w:type="spellEnd"/>
        <w:r w:rsidRPr="00794F46">
          <w:rPr>
            <w:lang w:val="en-US"/>
          </w:rPr>
          <w:t>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532"/>
    </w:p>
    <w:p w14:paraId="11CD7952" w14:textId="4EC04E13" w:rsidR="00F954D1" w:rsidRPr="005A316B" w:rsidRDefault="00F954D1" w:rsidP="00F954D1">
      <w:pPr>
        <w:pStyle w:val="ac"/>
        <w:numPr>
          <w:ilvl w:val="0"/>
          <w:numId w:val="3"/>
        </w:numPr>
        <w:spacing w:line="360" w:lineRule="auto"/>
        <w:jc w:val="both"/>
        <w:rPr>
          <w:ins w:id="534" w:author="Rostislav Bobin" w:date="2019-04-19T09:50:00Z"/>
          <w:lang w:val="en-US"/>
          <w:rPrChange w:id="535" w:author="Rostislav Bobin" w:date="2019-04-19T09:51:00Z">
            <w:rPr>
              <w:ins w:id="536" w:author="Rostislav Bobin" w:date="2019-04-19T09:50:00Z"/>
            </w:rPr>
          </w:rPrChange>
        </w:rPr>
        <w:pPrChange w:id="537" w:author="Rostislav Bobin" w:date="2019-04-18T13:52:00Z">
          <w:pPr>
            <w:widowControl w:val="0"/>
            <w:ind w:firstLine="0"/>
          </w:pPr>
        </w:pPrChange>
      </w:pPr>
      <w:bookmarkStart w:id="538" w:name="_Ref6557837"/>
      <w:ins w:id="539" w:author="Rostislav Bobin" w:date="2019-04-19T09:11:00Z">
        <w:r>
          <w:rPr>
            <w:lang w:val="en-US"/>
          </w:rPr>
          <w:lastRenderedPageBreak/>
          <w:t>Low</w:t>
        </w:r>
        <w:r w:rsidRPr="005A316B">
          <w:rPr>
            <w:lang w:val="en-US"/>
            <w:rPrChange w:id="540" w:author="Rostislav Bobin" w:date="2019-04-19T09:51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5A316B">
          <w:rPr>
            <w:lang w:val="en-US"/>
            <w:rPrChange w:id="541" w:author="Rostislav Bobin" w:date="2019-04-19T09:51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5A316B">
          <w:rPr>
            <w:lang w:val="en-US"/>
            <w:rPrChange w:id="542" w:author="Rostislav Bobin" w:date="2019-04-19T09:51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543" w:author="Rostislav Bobin" w:date="2019-04-19T09:51:00Z">
        <w:r w:rsidR="005A316B">
          <w:rPr>
            <w:lang w:val="en-US"/>
          </w:rPr>
          <w:t>.</w:t>
        </w:r>
      </w:ins>
      <w:ins w:id="544" w:author="Rostislav Bobin" w:date="2019-04-19T09:11:00Z">
        <w:r w:rsidRPr="005A316B">
          <w:rPr>
            <w:lang w:val="en-US"/>
            <w:rPrChange w:id="545" w:author="Rostislav Bobin" w:date="2019-04-19T09:51:00Z">
              <w:rPr>
                <w:lang w:val="en-US"/>
              </w:rPr>
            </w:rPrChange>
          </w:rPr>
          <w:t xml:space="preserve"> </w:t>
        </w:r>
      </w:ins>
      <w:ins w:id="546" w:author="Rostislav Bobin" w:date="2019-04-19T09:10:00Z">
        <w:r w:rsidRPr="005A316B">
          <w:rPr>
            <w:lang w:val="en-US"/>
            <w:rPrChange w:id="547" w:author="Rostislav Bobin" w:date="2019-04-19T09:51:00Z">
              <w:rPr>
                <w:lang w:val="en-US"/>
              </w:rPr>
            </w:rPrChange>
          </w:rPr>
          <w:t>[</w:t>
        </w:r>
        <w:r>
          <w:t>Электронный</w:t>
        </w:r>
        <w:r w:rsidRPr="005A316B">
          <w:rPr>
            <w:lang w:val="en-US"/>
            <w:rPrChange w:id="548" w:author="Rostislav Bobin" w:date="2019-04-19T09:51:00Z">
              <w:rPr/>
            </w:rPrChange>
          </w:rPr>
          <w:t xml:space="preserve"> </w:t>
        </w:r>
        <w:r>
          <w:t>ресурс</w:t>
        </w:r>
        <w:r w:rsidRPr="005A316B">
          <w:rPr>
            <w:lang w:val="en-US"/>
            <w:rPrChange w:id="549" w:author="Rostislav Bobin" w:date="2019-04-19T09:51:00Z">
              <w:rPr>
                <w:lang w:val="en-US"/>
              </w:rPr>
            </w:rPrChange>
          </w:rPr>
          <w:t>]</w:t>
        </w:r>
        <w:r w:rsidRPr="005A316B">
          <w:rPr>
            <w:lang w:val="en-US"/>
            <w:rPrChange w:id="550" w:author="Rostislav Bobin" w:date="2019-04-19T09:51:00Z">
              <w:rPr/>
            </w:rPrChange>
          </w:rPr>
          <w:t xml:space="preserve"> </w:t>
        </w:r>
        <w:r>
          <w:rPr>
            <w:lang w:val="en-US"/>
          </w:rPr>
          <w:t>URL</w:t>
        </w:r>
        <w:r w:rsidRPr="005A316B">
          <w:rPr>
            <w:lang w:val="en-US"/>
            <w:rPrChange w:id="551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lang w:val="en-US"/>
            <w:rPrChange w:id="552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lang w:val="en-US"/>
            <w:rPrChange w:id="553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5A316B">
          <w:rPr>
            <w:lang w:val="en-US"/>
            <w:rPrChange w:id="554" w:author="Rostislav Bobin" w:date="2019-04-19T09:51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5A316B">
          <w:rPr>
            <w:lang w:val="en-US"/>
            <w:rPrChange w:id="555" w:author="Rostislav Bobin" w:date="2019-04-19T09:51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5A316B">
          <w:rPr>
            <w:lang w:val="en-US"/>
            <w:rPrChange w:id="556" w:author="Rostislav Bobin" w:date="2019-04-19T09:51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5A316B">
          <w:rPr>
            <w:lang w:val="en-US"/>
            <w:rPrChange w:id="557" w:author="Rostislav Bobin" w:date="2019-04-19T09:51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5A316B">
          <w:rPr>
            <w:lang w:val="en-US"/>
            <w:rPrChange w:id="558" w:author="Rostislav Bobin" w:date="2019-04-19T09:51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5A316B">
          <w:rPr>
            <w:lang w:val="en-US"/>
            <w:rPrChange w:id="559" w:author="Rostislav Bobin" w:date="2019-04-19T09:51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5A316B">
          <w:rPr>
            <w:lang w:val="en-US"/>
            <w:rPrChange w:id="560" w:author="Rostislav Bobin" w:date="2019-04-19T09:51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5A316B">
          <w:rPr>
            <w:lang w:val="en-US"/>
            <w:rPrChange w:id="561" w:author="Rostislav Bobin" w:date="2019-04-19T09:51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5A316B">
          <w:rPr>
            <w:lang w:val="en-US"/>
            <w:rPrChange w:id="562" w:author="Rostislav Bobin" w:date="2019-04-19T09:51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5A316B">
          <w:rPr>
            <w:lang w:val="en-US"/>
            <w:rPrChange w:id="563" w:author="Rostislav Bobin" w:date="2019-04-19T09:51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5A316B">
          <w:rPr>
            <w:lang w:val="en-US"/>
            <w:rPrChange w:id="564" w:author="Rostislav Bobin" w:date="2019-04-19T09:51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5A316B">
          <w:rPr>
            <w:lang w:val="en-US"/>
            <w:rPrChange w:id="565" w:author="Rostislav Bobin" w:date="2019-04-19T09:51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5A316B">
          <w:rPr>
            <w:lang w:val="en-US"/>
            <w:rPrChange w:id="566" w:author="Rostislav Bobin" w:date="2019-04-19T09:51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5A316B">
          <w:rPr>
            <w:lang w:val="en-US"/>
            <w:rPrChange w:id="567" w:author="Rostislav Bobin" w:date="2019-04-19T09:51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d"/>
            <w:lang w:val="en-US"/>
          </w:rPr>
          <w:t>http</w:t>
        </w:r>
        <w:r w:rsidRPr="005A316B">
          <w:rPr>
            <w:rStyle w:val="ad"/>
            <w:lang w:val="en-US"/>
            <w:rPrChange w:id="568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d"/>
            <w:lang w:val="en-US"/>
          </w:rPr>
          <w:t>innovation</w:t>
        </w:r>
        <w:r w:rsidRPr="005A316B">
          <w:rPr>
            <w:rStyle w:val="ad"/>
            <w:lang w:val="en-US"/>
            <w:rPrChange w:id="569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ukpowernetworks</w:t>
        </w:r>
        <w:r w:rsidRPr="005A316B">
          <w:rPr>
            <w:rStyle w:val="ad"/>
            <w:lang w:val="en-US"/>
            <w:rPrChange w:id="570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co</w:t>
        </w:r>
        <w:r w:rsidRPr="005A316B">
          <w:rPr>
            <w:rStyle w:val="ad"/>
            <w:lang w:val="en-US"/>
            <w:rPrChange w:id="571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uk</w:t>
        </w:r>
        <w:r w:rsidRPr="005A316B">
          <w:rPr>
            <w:rStyle w:val="ad"/>
            <w:lang w:val="en-US"/>
            <w:rPrChange w:id="572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innovation</w:t>
        </w:r>
        <w:r w:rsidRPr="005A316B">
          <w:rPr>
            <w:rStyle w:val="ad"/>
            <w:lang w:val="en-US"/>
            <w:rPrChange w:id="573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en</w:t>
        </w:r>
        <w:r w:rsidRPr="005A316B">
          <w:rPr>
            <w:rStyle w:val="ad"/>
            <w:lang w:val="en-US"/>
            <w:rPrChange w:id="574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Projects</w:t>
        </w:r>
        <w:r w:rsidRPr="005A316B">
          <w:rPr>
            <w:rStyle w:val="ad"/>
            <w:lang w:val="en-US"/>
            <w:rPrChange w:id="57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tier</w:t>
        </w:r>
        <w:r w:rsidRPr="005A316B">
          <w:rPr>
            <w:rStyle w:val="ad"/>
            <w:lang w:val="en-US"/>
            <w:rPrChange w:id="576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d"/>
            <w:lang w:val="en-US"/>
          </w:rPr>
          <w:t>projects</w:t>
        </w:r>
        <w:r w:rsidRPr="005A316B">
          <w:rPr>
            <w:rStyle w:val="ad"/>
            <w:lang w:val="en-US"/>
            <w:rPrChange w:id="57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Low</w:t>
        </w:r>
        <w:r w:rsidRPr="005A316B">
          <w:rPr>
            <w:rStyle w:val="ad"/>
            <w:lang w:val="en-US"/>
            <w:rPrChange w:id="578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d"/>
            <w:lang w:val="en-US"/>
          </w:rPr>
          <w:t>Carbon</w:t>
        </w:r>
        <w:r w:rsidRPr="005A316B">
          <w:rPr>
            <w:rStyle w:val="ad"/>
            <w:lang w:val="en-US"/>
            <w:rPrChange w:id="579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d"/>
            <w:lang w:val="en-US"/>
          </w:rPr>
          <w:t>London</w:t>
        </w:r>
        <w:r w:rsidRPr="005A316B">
          <w:rPr>
            <w:rStyle w:val="ad"/>
            <w:lang w:val="en-US"/>
            <w:rPrChange w:id="580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d"/>
            <w:lang w:val="en-US"/>
          </w:rPr>
          <w:t>LCL</w:t>
        </w:r>
        <w:r w:rsidRPr="005A316B">
          <w:rPr>
            <w:rStyle w:val="ad"/>
            <w:lang w:val="en-US"/>
            <w:rPrChange w:id="581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5A316B">
          <w:rPr>
            <w:lang w:val="en-US"/>
            <w:rPrChange w:id="582" w:author="Rostislav Bobin" w:date="2019-04-19T09:51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5A316B">
          <w:rPr>
            <w:lang w:val="en-US"/>
            <w:rPrChange w:id="583" w:author="Rostislav Bobin" w:date="2019-04-19T09:51:00Z">
              <w:rPr/>
            </w:rPrChange>
          </w:rPr>
          <w:t xml:space="preserve"> </w:t>
        </w:r>
        <w:r>
          <w:t>обращения</w:t>
        </w:r>
        <w:r w:rsidRPr="005A316B">
          <w:rPr>
            <w:lang w:val="en-US"/>
            <w:rPrChange w:id="584" w:author="Rostislav Bobin" w:date="2019-04-19T09:51:00Z">
              <w:rPr/>
            </w:rPrChange>
          </w:rPr>
          <w:t xml:space="preserve"> 16.04.2019</w:t>
        </w:r>
        <w:r w:rsidRPr="005A316B">
          <w:rPr>
            <w:lang w:val="en-US"/>
            <w:rPrChange w:id="585" w:author="Rostislav Bobin" w:date="2019-04-19T09:51:00Z">
              <w:rPr>
                <w:lang w:val="en-US"/>
              </w:rPr>
            </w:rPrChange>
          </w:rPr>
          <w:t>)</w:t>
        </w:r>
      </w:ins>
      <w:ins w:id="586" w:author="Rostislav Bobin" w:date="2019-04-19T09:11:00Z">
        <w:r w:rsidRPr="005A316B">
          <w:rPr>
            <w:lang w:val="en-US"/>
            <w:rPrChange w:id="587" w:author="Rostislav Bobin" w:date="2019-04-19T09:51:00Z">
              <w:rPr/>
            </w:rPrChange>
          </w:rPr>
          <w:t>.</w:t>
        </w:r>
      </w:ins>
      <w:bookmarkEnd w:id="538"/>
    </w:p>
    <w:p w14:paraId="318D4608" w14:textId="2D5B247E" w:rsidR="005A316B" w:rsidRDefault="005A316B" w:rsidP="005A316B">
      <w:pPr>
        <w:pStyle w:val="ac"/>
        <w:numPr>
          <w:ilvl w:val="0"/>
          <w:numId w:val="3"/>
        </w:numPr>
        <w:spacing w:line="360" w:lineRule="auto"/>
        <w:jc w:val="both"/>
        <w:rPr>
          <w:ins w:id="588" w:author="Rostislav Bobin" w:date="2019-04-19T09:51:00Z"/>
          <w:rPrChange w:id="589" w:author="Rostislav Bobin" w:date="2019-04-19T09:51:00Z">
            <w:rPr>
              <w:ins w:id="590" w:author="Rostislav Bobin" w:date="2019-04-19T09:51:00Z"/>
            </w:rPr>
          </w:rPrChange>
        </w:rPr>
        <w:pPrChange w:id="591" w:author="Rostislav Bobin" w:date="2019-04-18T13:52:00Z">
          <w:pPr>
            <w:widowControl w:val="0"/>
            <w:ind w:firstLine="0"/>
          </w:pPr>
        </w:pPrChange>
      </w:pPr>
      <w:bookmarkStart w:id="592" w:name="_Ref6559934"/>
      <w:ins w:id="593" w:author="Rostislav Bobin" w:date="2019-04-19T09:50:00Z">
        <w:r>
          <w:rPr>
            <w:lang w:val="en-US"/>
          </w:rPr>
          <w:t xml:space="preserve">Azure </w:t>
        </w:r>
        <w:proofErr w:type="spellStart"/>
        <w:r>
          <w:rPr>
            <w:lang w:val="en-US"/>
          </w:rPr>
          <w:t>IoT</w:t>
        </w:r>
        <w:proofErr w:type="spellEnd"/>
        <w:r>
          <w:rPr>
            <w:lang w:val="en-US"/>
          </w:rPr>
          <w:t xml:space="preserve"> Hub Documentation</w:t>
        </w:r>
      </w:ins>
      <w:ins w:id="594" w:author="Rostislav Bobin" w:date="2019-04-19T09:51:00Z">
        <w:r>
          <w:rPr>
            <w:lang w:val="en-US"/>
          </w:rPr>
          <w:t>.</w:t>
        </w:r>
      </w:ins>
      <w:ins w:id="595" w:author="Rostislav Bobin" w:date="2019-04-19T09:50:00Z">
        <w:r>
          <w:rPr>
            <w:lang w:val="en-US"/>
          </w:rPr>
          <w:t xml:space="preserve"> </w:t>
        </w:r>
        <w:r w:rsidRPr="005A316B">
          <w:rPr>
            <w:rPrChange w:id="596" w:author="Rostislav Bobin" w:date="2019-04-19T09:51:00Z">
              <w:rPr>
                <w:lang w:val="en-US"/>
              </w:rPr>
            </w:rPrChange>
          </w:rPr>
          <w:t>[</w:t>
        </w:r>
      </w:ins>
      <w:ins w:id="597" w:author="Rostislav Bobin" w:date="2019-04-19T09:51:00Z">
        <w:r>
          <w:t>Электронный</w:t>
        </w:r>
        <w:r w:rsidRPr="005A316B">
          <w:rPr>
            <w:rPrChange w:id="598" w:author="Rostislav Bobin" w:date="2019-04-19T09:51:00Z">
              <w:rPr/>
            </w:rPrChange>
          </w:rPr>
          <w:t xml:space="preserve"> </w:t>
        </w:r>
        <w:r>
          <w:t>ресурс</w:t>
        </w:r>
      </w:ins>
      <w:ins w:id="599" w:author="Rostislav Bobin" w:date="2019-04-19T09:50:00Z">
        <w:r w:rsidRPr="005A316B">
          <w:rPr>
            <w:rPrChange w:id="600" w:author="Rostislav Bobin" w:date="2019-04-19T09:51:00Z">
              <w:rPr>
                <w:lang w:val="en-US"/>
              </w:rPr>
            </w:rPrChange>
          </w:rPr>
          <w:t>]</w:t>
        </w:r>
      </w:ins>
      <w:ins w:id="601" w:author="Rostislav Bobin" w:date="2019-04-19T09:51:00Z">
        <w:r w:rsidRPr="005A316B">
          <w:rPr>
            <w:rPrChange w:id="602" w:author="Rostislav Bobin" w:date="2019-04-19T09:51:00Z">
              <w:rPr/>
            </w:rPrChange>
          </w:rPr>
          <w:t xml:space="preserve"> </w:t>
        </w:r>
        <w:r>
          <w:rPr>
            <w:lang w:val="en-US"/>
          </w:rPr>
          <w:t>URL</w:t>
        </w:r>
        <w:r w:rsidRPr="005A316B">
          <w:rPr>
            <w:rPrChange w:id="603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604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605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606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607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608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609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610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611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612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613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614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d"/>
            <w:lang w:val="en-US"/>
          </w:rPr>
          <w:t>https</w:t>
        </w:r>
        <w:r w:rsidRPr="005A316B">
          <w:rPr>
            <w:rStyle w:val="ad"/>
            <w:rPrChange w:id="615" w:author="Rostislav Bobin" w:date="2019-04-19T09:51:00Z">
              <w:rPr>
                <w:rStyle w:val="ad"/>
                <w:lang w:val="en-US"/>
              </w:rPr>
            </w:rPrChange>
          </w:rPr>
          <w:t>://</w:t>
        </w:r>
        <w:r w:rsidRPr="00591F78">
          <w:rPr>
            <w:rStyle w:val="ad"/>
            <w:lang w:val="en-US"/>
          </w:rPr>
          <w:t>docs</w:t>
        </w:r>
        <w:r w:rsidRPr="005A316B">
          <w:rPr>
            <w:rStyle w:val="ad"/>
            <w:rPrChange w:id="616" w:author="Rostislav Bobin" w:date="2019-04-19T09:51:00Z">
              <w:rPr>
                <w:rStyle w:val="ad"/>
                <w:lang w:val="en-US"/>
              </w:rPr>
            </w:rPrChange>
          </w:rPr>
          <w:t>.</w:t>
        </w:r>
        <w:proofErr w:type="spellStart"/>
        <w:r w:rsidRPr="00591F78">
          <w:rPr>
            <w:rStyle w:val="ad"/>
            <w:lang w:val="en-US"/>
          </w:rPr>
          <w:t>microsoft</w:t>
        </w:r>
        <w:proofErr w:type="spellEnd"/>
        <w:r w:rsidRPr="005A316B">
          <w:rPr>
            <w:rStyle w:val="ad"/>
            <w:rPrChange w:id="617" w:author="Rostislav Bobin" w:date="2019-04-19T09:51:00Z">
              <w:rPr>
                <w:rStyle w:val="ad"/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com</w:t>
        </w:r>
        <w:r w:rsidRPr="005A316B">
          <w:rPr>
            <w:rStyle w:val="ad"/>
            <w:rPrChange w:id="618" w:author="Rostislav Bobin" w:date="2019-04-19T09:51:00Z">
              <w:rPr>
                <w:rStyle w:val="ad"/>
                <w:lang w:val="en-US"/>
              </w:rPr>
            </w:rPrChange>
          </w:rPr>
          <w:t>/</w:t>
        </w:r>
        <w:proofErr w:type="spellStart"/>
        <w:r w:rsidRPr="00591F78">
          <w:rPr>
            <w:rStyle w:val="ad"/>
            <w:lang w:val="en-US"/>
          </w:rPr>
          <w:t>ru</w:t>
        </w:r>
        <w:proofErr w:type="spellEnd"/>
        <w:r w:rsidRPr="005A316B">
          <w:rPr>
            <w:rStyle w:val="ad"/>
            <w:rPrChange w:id="619" w:author="Rostislav Bobin" w:date="2019-04-19T09:51:00Z">
              <w:rPr>
                <w:rStyle w:val="ad"/>
                <w:lang w:val="en-US"/>
              </w:rPr>
            </w:rPrChange>
          </w:rPr>
          <w:t>-</w:t>
        </w:r>
        <w:proofErr w:type="spellStart"/>
        <w:r w:rsidRPr="00591F78">
          <w:rPr>
            <w:rStyle w:val="ad"/>
            <w:lang w:val="en-US"/>
          </w:rPr>
          <w:t>ru</w:t>
        </w:r>
        <w:proofErr w:type="spellEnd"/>
        <w:r w:rsidRPr="005A316B">
          <w:rPr>
            <w:rStyle w:val="ad"/>
            <w:rPrChange w:id="620" w:author="Rostislav Bobin" w:date="2019-04-19T09:51:00Z">
              <w:rPr>
                <w:rStyle w:val="ad"/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azure</w:t>
        </w:r>
        <w:r w:rsidRPr="005A316B">
          <w:rPr>
            <w:rStyle w:val="ad"/>
            <w:rPrChange w:id="621" w:author="Rostislav Bobin" w:date="2019-04-19T09:51:00Z">
              <w:rPr>
                <w:rStyle w:val="ad"/>
                <w:lang w:val="en-US"/>
              </w:rPr>
            </w:rPrChange>
          </w:rPr>
          <w:t>/</w:t>
        </w:r>
        <w:proofErr w:type="spellStart"/>
        <w:r w:rsidRPr="00591F78">
          <w:rPr>
            <w:rStyle w:val="ad"/>
            <w:lang w:val="en-US"/>
          </w:rPr>
          <w:t>iot</w:t>
        </w:r>
        <w:proofErr w:type="spellEnd"/>
        <w:r w:rsidRPr="005A316B">
          <w:rPr>
            <w:rStyle w:val="ad"/>
            <w:rPrChange w:id="622" w:author="Rostislav Bobin" w:date="2019-04-19T09:51:00Z">
              <w:rPr>
                <w:rStyle w:val="ad"/>
                <w:lang w:val="en-US"/>
              </w:rPr>
            </w:rPrChange>
          </w:rPr>
          <w:t>-</w:t>
        </w:r>
        <w:r w:rsidRPr="00591F78">
          <w:rPr>
            <w:rStyle w:val="ad"/>
            <w:lang w:val="en-US"/>
          </w:rPr>
          <w:t>hub</w:t>
        </w:r>
        <w:r w:rsidRPr="005A316B">
          <w:rPr>
            <w:rStyle w:val="ad"/>
            <w:rPrChange w:id="623" w:author="Rostislav Bobin" w:date="2019-04-19T09:51:00Z">
              <w:rPr>
                <w:rStyle w:val="ad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624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592"/>
      </w:ins>
    </w:p>
    <w:p w14:paraId="13949693" w14:textId="77777777" w:rsidR="005A316B" w:rsidRPr="006D767F" w:rsidRDefault="005A316B" w:rsidP="005A316B">
      <w:pPr>
        <w:pStyle w:val="ac"/>
        <w:numPr>
          <w:ilvl w:val="0"/>
          <w:numId w:val="3"/>
        </w:numPr>
        <w:spacing w:line="360" w:lineRule="auto"/>
        <w:jc w:val="both"/>
        <w:rPr>
          <w:ins w:id="625" w:author="Rostislav Bobin" w:date="2019-04-19T09:52:00Z"/>
        </w:rPr>
      </w:pPr>
      <w:bookmarkStart w:id="626" w:name="_Ref6560022"/>
      <w:ins w:id="627" w:author="Rostislav Bobin" w:date="2019-04-19T09:52:00Z">
        <w:r>
          <w:rPr>
            <w:lang w:val="en-US"/>
          </w:rPr>
          <w:t>Azure</w:t>
        </w:r>
        <w:r w:rsidRPr="005A316B">
          <w:rPr>
            <w:rPrChange w:id="628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629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630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631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632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633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634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635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636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637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638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639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640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641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642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643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d"/>
            <w:lang w:val="en-US"/>
          </w:rPr>
          <w:t>https</w:t>
        </w:r>
        <w:r w:rsidRPr="00591F78">
          <w:rPr>
            <w:rStyle w:val="ad"/>
            <w:rPrChange w:id="644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d"/>
            <w:lang w:val="en-US"/>
          </w:rPr>
          <w:t>azure</w:t>
        </w:r>
        <w:r w:rsidRPr="00591F78">
          <w:rPr>
            <w:rStyle w:val="ad"/>
            <w:rPrChange w:id="645" w:author="Rostislav Bobin" w:date="2019-04-19T09:5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d"/>
            <w:lang w:val="en-US"/>
          </w:rPr>
          <w:t>microsoft</w:t>
        </w:r>
        <w:proofErr w:type="spellEnd"/>
        <w:r w:rsidRPr="00591F78">
          <w:rPr>
            <w:rStyle w:val="ad"/>
            <w:rPrChange w:id="646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com</w:t>
        </w:r>
        <w:r w:rsidRPr="00591F78">
          <w:rPr>
            <w:rStyle w:val="ad"/>
            <w:rPrChange w:id="647" w:author="Rostislav Bobin" w:date="2019-04-19T09:5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d"/>
            <w:lang w:val="en-US"/>
          </w:rPr>
          <w:t>ru</w:t>
        </w:r>
        <w:proofErr w:type="spellEnd"/>
        <w:r w:rsidRPr="00591F78">
          <w:rPr>
            <w:rStyle w:val="ad"/>
            <w:rPrChange w:id="648" w:author="Rostislav Bobin" w:date="2019-04-19T09:52:00Z">
              <w:rPr>
                <w:lang w:val="en-US"/>
              </w:rPr>
            </w:rPrChange>
          </w:rPr>
          <w:t>-</w:t>
        </w:r>
        <w:proofErr w:type="spellStart"/>
        <w:r w:rsidRPr="00591F78">
          <w:rPr>
            <w:rStyle w:val="ad"/>
            <w:lang w:val="en-US"/>
          </w:rPr>
          <w:t>ru</w:t>
        </w:r>
        <w:proofErr w:type="spellEnd"/>
        <w:r w:rsidRPr="00591F78">
          <w:rPr>
            <w:rStyle w:val="ad"/>
            <w:rPrChange w:id="649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services</w:t>
        </w:r>
        <w:r w:rsidRPr="00591F78">
          <w:rPr>
            <w:rStyle w:val="ad"/>
            <w:rPrChange w:id="650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event</w:t>
        </w:r>
        <w:r w:rsidRPr="00591F78">
          <w:rPr>
            <w:rStyle w:val="ad"/>
            <w:rPrChange w:id="651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d"/>
            <w:lang w:val="en-US"/>
          </w:rPr>
          <w:t>hubs</w:t>
        </w:r>
        <w:r w:rsidRPr="00591F78">
          <w:rPr>
            <w:rStyle w:val="ad"/>
            <w:rPrChange w:id="652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653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626"/>
      </w:ins>
    </w:p>
    <w:p w14:paraId="1C93CE31" w14:textId="34CA0F4E" w:rsidR="005A316B" w:rsidRPr="0035627F" w:rsidRDefault="0035627F" w:rsidP="0035627F">
      <w:pPr>
        <w:pStyle w:val="ac"/>
        <w:numPr>
          <w:ilvl w:val="0"/>
          <w:numId w:val="3"/>
        </w:numPr>
        <w:spacing w:line="360" w:lineRule="auto"/>
        <w:jc w:val="both"/>
        <w:rPr>
          <w:ins w:id="654" w:author="Rostislav Bobin" w:date="2019-04-05T13:10:00Z"/>
          <w:rPrChange w:id="655" w:author="Rostislav Bobin" w:date="2019-04-19T10:02:00Z">
            <w:rPr>
              <w:ins w:id="656" w:author="Rostislav Bobin" w:date="2019-04-05T13:10:00Z"/>
            </w:rPr>
          </w:rPrChange>
        </w:rPr>
        <w:pPrChange w:id="657" w:author="Rostislav Bobin" w:date="2019-04-18T13:52:00Z">
          <w:pPr>
            <w:widowControl w:val="0"/>
            <w:ind w:firstLine="0"/>
          </w:pPr>
        </w:pPrChange>
      </w:pPr>
      <w:bookmarkStart w:id="658" w:name="_Ref6560609"/>
      <w:ins w:id="659" w:author="Rostislav Bobin" w:date="2019-04-19T10:02:00Z">
        <w:r w:rsidRPr="0035627F">
          <w:rPr>
            <w:lang w:val="en-US"/>
            <w:rPrChange w:id="660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661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rPr>
            <w:rPrChange w:id="662" w:author="Rostislav Bobin" w:date="2019-04-19T10:02:00Z">
              <w:rPr/>
            </w:rPrChange>
          </w:rPr>
          <w:t xml:space="preserve"> </w:t>
        </w:r>
        <w:r>
          <w:t>ресурс</w:t>
        </w:r>
        <w:r w:rsidRPr="0035627F">
          <w:rPr>
            <w:rPrChange w:id="663" w:author="Rostislav Bobin" w:date="2019-04-19T10:02:00Z">
              <w:rPr>
                <w:lang w:val="en-US"/>
              </w:rPr>
            </w:rPrChange>
          </w:rPr>
          <w:t>]</w:t>
        </w:r>
        <w:r w:rsidRPr="0035627F">
          <w:rPr>
            <w:rPrChange w:id="664" w:author="Rostislav Bobin" w:date="2019-04-19T10:02:00Z">
              <w:rPr/>
            </w:rPrChange>
          </w:rPr>
          <w:t xml:space="preserve"> </w:t>
        </w:r>
        <w:r>
          <w:rPr>
            <w:lang w:val="en-US"/>
          </w:rPr>
          <w:t>URL</w:t>
        </w:r>
        <w:r w:rsidRPr="0035627F">
          <w:rPr>
            <w:rPrChange w:id="665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666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667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668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669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670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671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672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673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674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675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676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d"/>
            <w:lang w:val="en-US"/>
          </w:rPr>
          <w:t>https</w:t>
        </w:r>
        <w:r w:rsidRPr="0035627F">
          <w:rPr>
            <w:rStyle w:val="ad"/>
            <w:rPrChange w:id="677" w:author="Rostislav Bobin" w:date="2019-04-19T10:02:00Z">
              <w:rPr>
                <w:lang w:val="en-US"/>
              </w:rPr>
            </w:rPrChange>
          </w:rPr>
          <w:t>://</w:t>
        </w:r>
        <w:proofErr w:type="spellStart"/>
        <w:r w:rsidRPr="00591F78">
          <w:rPr>
            <w:rStyle w:val="ad"/>
            <w:lang w:val="en-US"/>
          </w:rPr>
          <w:t>azuredigitaltwinsexample</w:t>
        </w:r>
        <w:proofErr w:type="spellEnd"/>
        <w:r w:rsidRPr="0035627F">
          <w:rPr>
            <w:rStyle w:val="ad"/>
            <w:rPrChange w:id="678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d"/>
            <w:lang w:val="en-US"/>
          </w:rPr>
          <w:t>northeurope</w:t>
        </w:r>
        <w:proofErr w:type="spellEnd"/>
        <w:r w:rsidRPr="0035627F">
          <w:rPr>
            <w:rStyle w:val="ad"/>
            <w:rPrChange w:id="679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d"/>
            <w:lang w:val="en-US"/>
          </w:rPr>
          <w:t>azuresmartspaces</w:t>
        </w:r>
        <w:proofErr w:type="spellEnd"/>
        <w:r w:rsidRPr="0035627F">
          <w:rPr>
            <w:rStyle w:val="ad"/>
            <w:rPrChange w:id="680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d"/>
            <w:lang w:val="en-US"/>
          </w:rPr>
          <w:t>net</w:t>
        </w:r>
        <w:r w:rsidRPr="0035627F">
          <w:rPr>
            <w:rStyle w:val="ad"/>
            <w:rPrChange w:id="681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management</w:t>
        </w:r>
        <w:r w:rsidRPr="0035627F">
          <w:rPr>
            <w:rStyle w:val="ad"/>
            <w:rPrChange w:id="682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swagger</w:t>
        </w:r>
        <w:r w:rsidRPr="0035627F">
          <w:rPr>
            <w:rStyle w:val="ad"/>
            <w:rPrChange w:id="683" w:author="Rostislav Bobin" w:date="2019-04-19T10:0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d"/>
            <w:lang w:val="en-US"/>
          </w:rPr>
          <w:t>ui</w:t>
        </w:r>
        <w:proofErr w:type="spellEnd"/>
        <w:r w:rsidRPr="0035627F">
          <w:rPr>
            <w:rStyle w:val="ad"/>
            <w:rPrChange w:id="684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d"/>
            <w:lang w:val="en-US"/>
          </w:rPr>
          <w:t>index</w:t>
        </w:r>
        <w:r w:rsidRPr="0035627F">
          <w:rPr>
            <w:rStyle w:val="ad"/>
            <w:rPrChange w:id="685" w:author="Rostislav Bobin" w:date="2019-04-19T10:02:00Z">
              <w:rPr>
                <w:rStyle w:val="ad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686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rPr>
            <w:rPrChange w:id="687" w:author="Rostislav Bobin" w:date="2019-04-19T10:02:00Z">
              <w:rPr/>
            </w:rPrChange>
          </w:rPr>
          <w:t xml:space="preserve"> </w:t>
        </w:r>
        <w:r>
          <w:t>обращения</w:t>
        </w:r>
        <w:r w:rsidRPr="0035627F">
          <w:rPr>
            <w:rPrChange w:id="688" w:author="Rostislav Bobin" w:date="2019-04-19T10:02:00Z">
              <w:rPr/>
            </w:rPrChange>
          </w:rPr>
          <w:t xml:space="preserve"> 12.03.2019</w:t>
        </w:r>
        <w:r w:rsidRPr="0035627F">
          <w:rPr>
            <w:rPrChange w:id="689" w:author="Rostislav Bobin" w:date="2019-04-19T10:02:00Z">
              <w:rPr>
                <w:lang w:val="en-US"/>
              </w:rPr>
            </w:rPrChange>
          </w:rPr>
          <w:t>).</w:t>
        </w:r>
      </w:ins>
      <w:bookmarkEnd w:id="658"/>
    </w:p>
    <w:p w14:paraId="05E7896C" w14:textId="77777777" w:rsidR="008C0807" w:rsidRPr="0035627F" w:rsidRDefault="008C0807">
      <w:pPr>
        <w:widowControl w:val="0"/>
        <w:ind w:firstLine="0"/>
        <w:rPr>
          <w:rPrChange w:id="690" w:author="Rostislav Bobin" w:date="2019-04-19T10:02:00Z">
            <w:rPr/>
          </w:rPrChange>
        </w:rPr>
      </w:pPr>
    </w:p>
    <w:p w14:paraId="6ED0C919" w14:textId="77777777" w:rsidR="00785A9B" w:rsidRPr="0035627F" w:rsidRDefault="00BF3B59">
      <w:pPr>
        <w:widowControl w:val="0"/>
        <w:spacing w:after="160" w:line="259" w:lineRule="auto"/>
        <w:ind w:firstLine="0"/>
        <w:jc w:val="left"/>
        <w:rPr>
          <w:b/>
          <w:smallCaps/>
          <w:rPrChange w:id="691" w:author="Rostislav Bobin" w:date="2019-04-19T10:02:00Z">
            <w:rPr>
              <w:b/>
              <w:smallCaps/>
            </w:rPr>
          </w:rPrChange>
        </w:rPr>
      </w:pPr>
      <w:r w:rsidRPr="0035627F">
        <w:rPr>
          <w:rPrChange w:id="692" w:author="Rostislav Bobin" w:date="2019-04-19T10:02:00Z">
            <w:rPr/>
          </w:rPrChange>
        </w:rPr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693" w:name="_Toc5361848"/>
      <w:r>
        <w:lastRenderedPageBreak/>
        <w:t>ПРИЛОЖЕНИЯ</w:t>
      </w:r>
      <w:bookmarkEnd w:id="693"/>
    </w:p>
    <w:sectPr w:rsidR="00785A9B" w:rsidRPr="00725A86">
      <w:footerReference w:type="default" r:id="rId1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Gleb Radchenko" w:date="2019-03-29T13:24:00Z" w:initials="GR">
    <w:p w14:paraId="6F6A09D3" w14:textId="7084B704" w:rsidR="00D22FFD" w:rsidRDefault="00D22FFD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152" w:author="Gleb Radchenko" w:date="2019-03-15T13:05:00Z" w:initials="GR">
    <w:p w14:paraId="5E5C18A8" w14:textId="6C6AB2CC" w:rsidR="00D22FFD" w:rsidRDefault="00D22FFD" w:rsidP="00D90A6E">
      <w:pPr>
        <w:pStyle w:val="afd"/>
      </w:pPr>
      <w:r>
        <w:rPr>
          <w:rStyle w:val="afc"/>
        </w:rPr>
        <w:annotationRef/>
      </w:r>
      <w:r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153" w:author="Rostislav Bobin" w:date="2019-03-15T14:15:00Z" w:initials="RB">
    <w:p w14:paraId="0E2ACC5C" w14:textId="77777777" w:rsidR="00D22FFD" w:rsidRDefault="00D22FFD" w:rsidP="00D90A6E">
      <w:pPr>
        <w:pStyle w:val="afd"/>
      </w:pPr>
      <w:r>
        <w:rPr>
          <w:rStyle w:val="afc"/>
        </w:rPr>
        <w:annotationRef/>
      </w:r>
    </w:p>
  </w:comment>
  <w:comment w:id="155" w:author="Gleb Radchenko" w:date="2019-04-12T15:18:00Z" w:initials="GR">
    <w:p w14:paraId="040B62B4" w14:textId="004F22BF" w:rsidR="00D22FFD" w:rsidRDefault="00D22FFD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249" w:author="Gleb Radchenko" w:date="2019-04-12T15:20:00Z" w:initials="GR">
    <w:p w14:paraId="51242CDA" w14:textId="57F45BDE" w:rsidR="00D22FFD" w:rsidRPr="001F29E0" w:rsidRDefault="00D22FFD">
      <w:pPr>
        <w:pStyle w:val="afd"/>
      </w:pPr>
      <w:r>
        <w:rPr>
          <w:rStyle w:val="afc"/>
        </w:rPr>
        <w:annotationRef/>
      </w:r>
      <w:r>
        <w:t>Это делает чужая система. Определяй функциональные требования именно для твоей системы, а не для платформы разработки.</w:t>
      </w:r>
    </w:p>
  </w:comment>
  <w:comment w:id="273" w:author="Gleb Radchenko" w:date="2019-04-12T15:23:00Z" w:initials="GR">
    <w:p w14:paraId="6485E23B" w14:textId="767DBE46" w:rsidR="00D22FFD" w:rsidRPr="00E479CD" w:rsidRDefault="00D22FFD">
      <w:pPr>
        <w:pStyle w:val="afd"/>
      </w:pPr>
      <w:r>
        <w:rPr>
          <w:rStyle w:val="afc"/>
        </w:rPr>
        <w:annotationRef/>
      </w:r>
      <w:r>
        <w:t>Необходимо описать варианты использования конкретного цифрового двойника. Администратор – добавить пользователя, добавить район, добавить источник данных. Посмотреть текущее энергопотребление, посмотреть среднее потребление за промежуток, нотификация пользователя о неэффективном энергопотреблении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F6A09D3" w15:done="0"/>
  <w15:commentEx w15:paraId="5E5C18A8" w15:done="0"/>
  <w15:commentEx w15:paraId="0E2ACC5C" w15:paraIdParent="5E5C18A8" w15:done="0"/>
  <w15:commentEx w15:paraId="040B62B4" w15:done="0"/>
  <w15:commentEx w15:paraId="51242CDA" w15:done="0"/>
  <w15:commentEx w15:paraId="6485E2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6A09D3" w16cid:durableId="20489B11"/>
  <w16cid:commentId w16cid:paraId="5E5C18A8" w16cid:durableId="2048991A"/>
  <w16cid:commentId w16cid:paraId="0E2ACC5C" w16cid:durableId="2048991B"/>
  <w16cid:commentId w16cid:paraId="040B62B4" w16cid:durableId="205B2ACF"/>
  <w16cid:commentId w16cid:paraId="51242CDA" w16cid:durableId="205B2B48"/>
  <w16cid:commentId w16cid:paraId="6485E23B" w16cid:durableId="205B2BF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F97B19" w14:textId="77777777" w:rsidR="00AB5BF5" w:rsidRDefault="00AB5BF5">
      <w:pPr>
        <w:spacing w:line="240" w:lineRule="auto"/>
      </w:pPr>
      <w:r>
        <w:separator/>
      </w:r>
    </w:p>
  </w:endnote>
  <w:endnote w:type="continuationSeparator" w:id="0">
    <w:p w14:paraId="152472A6" w14:textId="77777777" w:rsidR="00AB5BF5" w:rsidRDefault="00AB5B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D22FFD" w:rsidRDefault="00D22FFD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7977F7">
      <w:rPr>
        <w:noProof/>
        <w:color w:val="000000"/>
        <w:szCs w:val="28"/>
      </w:rPr>
      <w:t>21</w:t>
    </w:r>
    <w:r>
      <w:rPr>
        <w:color w:val="000000"/>
        <w:szCs w:val="28"/>
      </w:rPr>
      <w:fldChar w:fldCharType="end"/>
    </w:r>
  </w:p>
  <w:p w14:paraId="03E52B00" w14:textId="77777777" w:rsidR="00D22FFD" w:rsidRDefault="00D22FFD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53716" w14:textId="77777777" w:rsidR="00AB5BF5" w:rsidRDefault="00AB5BF5">
      <w:pPr>
        <w:spacing w:line="240" w:lineRule="auto"/>
      </w:pPr>
      <w:r>
        <w:separator/>
      </w:r>
    </w:p>
  </w:footnote>
  <w:footnote w:type="continuationSeparator" w:id="0">
    <w:p w14:paraId="5176F33D" w14:textId="77777777" w:rsidR="00AB5BF5" w:rsidRDefault="00AB5BF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31111933"/>
    <w:multiLevelType w:val="multilevel"/>
    <w:tmpl w:val="E3ACD4EA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9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43C59E2"/>
    <w:multiLevelType w:val="hybridMultilevel"/>
    <w:tmpl w:val="3FFCF942"/>
    <w:lvl w:ilvl="0" w:tplc="ED8CBE66">
      <w:start w:val="1"/>
      <w:numFmt w:val="decimal"/>
      <w:pStyle w:val="a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5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1"/>
  </w:num>
  <w:num w:numId="3">
    <w:abstractNumId w:val="14"/>
  </w:num>
  <w:num w:numId="4">
    <w:abstractNumId w:val="2"/>
  </w:num>
  <w:num w:numId="5">
    <w:abstractNumId w:val="6"/>
  </w:num>
  <w:num w:numId="6">
    <w:abstractNumId w:val="12"/>
  </w:num>
  <w:num w:numId="7">
    <w:abstractNumId w:val="15"/>
  </w:num>
  <w:num w:numId="8">
    <w:abstractNumId w:val="9"/>
  </w:num>
  <w:num w:numId="9">
    <w:abstractNumId w:val="4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0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7"/>
  </w:num>
  <w:num w:numId="16">
    <w:abstractNumId w:val="11"/>
  </w:num>
  <w:num w:numId="17">
    <w:abstractNumId w:val="3"/>
  </w:num>
  <w:num w:numId="18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qQUAPpH9SywAAAA="/>
  </w:docVars>
  <w:rsids>
    <w:rsidRoot w:val="00785A9B"/>
    <w:rsid w:val="0000241F"/>
    <w:rsid w:val="0001762E"/>
    <w:rsid w:val="0007585F"/>
    <w:rsid w:val="000C3641"/>
    <w:rsid w:val="000F2968"/>
    <w:rsid w:val="00117EDE"/>
    <w:rsid w:val="00125A2C"/>
    <w:rsid w:val="00137B5D"/>
    <w:rsid w:val="00195187"/>
    <w:rsid w:val="001F29E0"/>
    <w:rsid w:val="0024675C"/>
    <w:rsid w:val="00273449"/>
    <w:rsid w:val="00354673"/>
    <w:rsid w:val="0035627F"/>
    <w:rsid w:val="00427F60"/>
    <w:rsid w:val="00430599"/>
    <w:rsid w:val="0048374E"/>
    <w:rsid w:val="004936E7"/>
    <w:rsid w:val="004F0215"/>
    <w:rsid w:val="004F25D8"/>
    <w:rsid w:val="00547FC2"/>
    <w:rsid w:val="00553241"/>
    <w:rsid w:val="00591EAB"/>
    <w:rsid w:val="005A316B"/>
    <w:rsid w:val="00600720"/>
    <w:rsid w:val="00625086"/>
    <w:rsid w:val="006D0FFB"/>
    <w:rsid w:val="00725A86"/>
    <w:rsid w:val="00746470"/>
    <w:rsid w:val="00746587"/>
    <w:rsid w:val="00757870"/>
    <w:rsid w:val="00785A9B"/>
    <w:rsid w:val="00794F46"/>
    <w:rsid w:val="007977F7"/>
    <w:rsid w:val="007B2C28"/>
    <w:rsid w:val="007E00DE"/>
    <w:rsid w:val="00886B62"/>
    <w:rsid w:val="008C0807"/>
    <w:rsid w:val="00947D6A"/>
    <w:rsid w:val="00950490"/>
    <w:rsid w:val="00967033"/>
    <w:rsid w:val="009A15E8"/>
    <w:rsid w:val="009D06B2"/>
    <w:rsid w:val="00A14282"/>
    <w:rsid w:val="00A50643"/>
    <w:rsid w:val="00A53BA9"/>
    <w:rsid w:val="00A655CB"/>
    <w:rsid w:val="00AA2535"/>
    <w:rsid w:val="00AB5BF5"/>
    <w:rsid w:val="00AC5BF1"/>
    <w:rsid w:val="00B807BB"/>
    <w:rsid w:val="00BA4C5D"/>
    <w:rsid w:val="00BA74D4"/>
    <w:rsid w:val="00BD2780"/>
    <w:rsid w:val="00BF3B59"/>
    <w:rsid w:val="00C26E88"/>
    <w:rsid w:val="00C512EB"/>
    <w:rsid w:val="00C96117"/>
    <w:rsid w:val="00D22FFD"/>
    <w:rsid w:val="00D27A42"/>
    <w:rsid w:val="00D67520"/>
    <w:rsid w:val="00D90A6E"/>
    <w:rsid w:val="00E351FA"/>
    <w:rsid w:val="00E361B5"/>
    <w:rsid w:val="00E479CD"/>
    <w:rsid w:val="00ED320C"/>
    <w:rsid w:val="00ED59E6"/>
    <w:rsid w:val="00EE63A2"/>
    <w:rsid w:val="00F4289B"/>
    <w:rsid w:val="00F71E23"/>
    <w:rsid w:val="00F954D1"/>
    <w:rsid w:val="00F97084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69505A"/>
    <w:rPr>
      <w:szCs w:val="20"/>
    </w:rPr>
  </w:style>
  <w:style w:type="paragraph" w:styleId="1">
    <w:name w:val="heading 1"/>
    <w:basedOn w:val="a0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0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0"/>
    <w:next w:val="a0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Title"/>
    <w:basedOn w:val="a0"/>
    <w:next w:val="a0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1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1"/>
    <w:link w:val="2"/>
    <w:uiPriority w:val="9"/>
    <w:rsid w:val="00125A2C"/>
    <w:rPr>
      <w:rFonts w:cs="Arial"/>
      <w:b/>
      <w:bCs/>
      <w:iCs/>
    </w:rPr>
  </w:style>
  <w:style w:type="paragraph" w:styleId="a5">
    <w:name w:val="Subtitle"/>
    <w:basedOn w:val="a0"/>
    <w:next w:val="a0"/>
    <w:link w:val="a6"/>
    <w:uiPriority w:val="11"/>
    <w:qFormat/>
  </w:style>
  <w:style w:type="character" w:customStyle="1" w:styleId="a6">
    <w:name w:val="Подзаголовок Знак"/>
    <w:basedOn w:val="a1"/>
    <w:link w:val="a5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7">
    <w:name w:val="caption"/>
    <w:basedOn w:val="a0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8">
    <w:name w:val="TOC Heading"/>
    <w:basedOn w:val="1"/>
    <w:next w:val="a0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9">
    <w:name w:val="Body Text"/>
    <w:basedOn w:val="a0"/>
    <w:link w:val="aa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a">
    <w:name w:val="Основной текст Знак"/>
    <w:basedOn w:val="a1"/>
    <w:link w:val="a9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0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1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b">
    <w:name w:val="Bibliography"/>
    <w:basedOn w:val="a0"/>
    <w:next w:val="a0"/>
    <w:uiPriority w:val="37"/>
    <w:unhideWhenUsed/>
    <w:rsid w:val="00842030"/>
  </w:style>
  <w:style w:type="paragraph" w:styleId="ac">
    <w:name w:val="List Paragraph"/>
    <w:aliases w:val="Список со скобкой"/>
    <w:basedOn w:val="a0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0"/>
    <w:next w:val="a0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0"/>
    <w:next w:val="a0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d">
    <w:name w:val="Hyperlink"/>
    <w:basedOn w:val="a1"/>
    <w:uiPriority w:val="99"/>
    <w:unhideWhenUsed/>
    <w:rsid w:val="001B4315"/>
    <w:rPr>
      <w:color w:val="0563C1" w:themeColor="hyperlink"/>
      <w:u w:val="single"/>
    </w:rPr>
  </w:style>
  <w:style w:type="character" w:styleId="ae">
    <w:name w:val="Placeholder Text"/>
    <w:basedOn w:val="a1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1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f">
    <w:name w:val="header"/>
    <w:basedOn w:val="a0"/>
    <w:link w:val="af0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1">
    <w:name w:val="footer"/>
    <w:basedOn w:val="a0"/>
    <w:link w:val="af2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2">
    <w:name w:val="Нижний колонтитул Знак"/>
    <w:basedOn w:val="a1"/>
    <w:link w:val="af1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3">
    <w:name w:val="Table Grid"/>
    <w:basedOn w:val="a2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9"/>
    <w:next w:val="a9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4">
    <w:name w:val="!_Текст"/>
    <w:basedOn w:val="a0"/>
    <w:link w:val="a"/>
    <w:qFormat/>
    <w:rsid w:val="00FE7DB7"/>
    <w:pPr>
      <w:ind w:firstLine="426"/>
    </w:pPr>
    <w:rPr>
      <w:sz w:val="24"/>
      <w:szCs w:val="24"/>
    </w:rPr>
  </w:style>
  <w:style w:type="character" w:customStyle="1" w:styleId="a">
    <w:name w:val="!_Текст Знак"/>
    <w:link w:val="af4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2"/>
    <w:next w:val="af3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1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0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0"/>
    <w:next w:val="a0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0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1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0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0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1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0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1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1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0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1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1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1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cs.microsoft.com/ru-ru/azure/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dc.com/getdoc.jsp?containerId=prUS44596319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FF634603-FD46-44F5-A20C-62B491512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24</Pages>
  <Words>4608</Words>
  <Characters>26268</Characters>
  <Application>Microsoft Office Word</Application>
  <DocSecurity>0</DocSecurity>
  <Lines>218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24</cp:revision>
  <dcterms:created xsi:type="dcterms:W3CDTF">2019-03-08T07:20:00Z</dcterms:created>
  <dcterms:modified xsi:type="dcterms:W3CDTF">2019-04-19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